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A77E68" w14:textId="2D3B2B65" w:rsidR="00330430" w:rsidRDefault="00000000">
      <w:pPr>
        <w:pStyle w:val="Title"/>
      </w:pPr>
      <w:proofErr w:type="spellStart"/>
      <w:r>
        <w:t>BDMI_mapping</w:t>
      </w:r>
      <w:proofErr w:type="spellEnd"/>
    </w:p>
    <w:p w14:paraId="5FA91F5D" w14:textId="77777777" w:rsidR="00330430" w:rsidRDefault="00000000">
      <w:pPr>
        <w:pStyle w:val="Date"/>
      </w:pPr>
      <w:r>
        <w:t>2022-08-25</w:t>
      </w:r>
    </w:p>
    <w:p w14:paraId="76252CD7" w14:textId="77777777" w:rsidR="00330430" w:rsidRDefault="00000000">
      <w:pPr>
        <w:pStyle w:val="Heading2"/>
      </w:pPr>
      <w:bookmarkStart w:id="0" w:name="region-a"/>
      <w:r>
        <w:t>region A</w:t>
      </w:r>
    </w:p>
    <w:p w14:paraId="0B363031" w14:textId="77777777" w:rsidR="00330430" w:rsidRDefault="00000000">
      <w:pPr>
        <w:pStyle w:val="FirstParagraph"/>
      </w:pPr>
      <w:r>
        <w:t>Read in vcf files (mapped to N17 and W303) - remove one comment line first so get header.</w:t>
      </w:r>
    </w:p>
    <w:p w14:paraId="38E3737C" w14:textId="77777777" w:rsidR="0033043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08D231EB" w14:textId="77777777" w:rsidR="00330430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02D1BDFF" w14:textId="77777777" w:rsidR="00330430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437286E6" w14:textId="77777777" w:rsidR="00330430" w:rsidRDefault="00000000">
      <w:pPr>
        <w:pStyle w:val="FirstParagraph"/>
      </w:pPr>
      <w:r>
        <w:t>Check that it worked</w:t>
      </w:r>
    </w:p>
    <w:p w14:paraId="1BAE064B" w14:textId="77777777" w:rsidR="00330430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AN)</w:t>
      </w:r>
    </w:p>
    <w:p w14:paraId="7E342277" w14:textId="77777777" w:rsidR="00330430" w:rsidRDefault="00000000">
      <w:pPr>
        <w:pStyle w:val="SourceCode"/>
      </w:pPr>
      <w:r>
        <w:rPr>
          <w:rStyle w:val="VerbatimChar"/>
        </w:rPr>
        <w:t>##           V1   V2 V3 V4 V5      V6   V7</w:t>
      </w:r>
      <w:r>
        <w:br/>
      </w:r>
      <w:r>
        <w:rPr>
          <w:rStyle w:val="VerbatimChar"/>
        </w:rPr>
        <w:t>## 1 N_17.chr09 5283  .  G  A 1557.10 PASS</w:t>
      </w:r>
      <w:r>
        <w:br/>
      </w:r>
      <w:r>
        <w:rPr>
          <w:rStyle w:val="VerbatimChar"/>
        </w:rPr>
        <w:t>## 2 N_17.chr09 5286  .  T  G 6432.63 PASS</w:t>
      </w:r>
      <w:r>
        <w:br/>
      </w:r>
      <w:r>
        <w:rPr>
          <w:rStyle w:val="VerbatimChar"/>
        </w:rPr>
        <w:t>## 3 N_17.chr09 5292  .  A  G 6512.63 PASS</w:t>
      </w:r>
      <w:r>
        <w:br/>
      </w:r>
      <w:r>
        <w:rPr>
          <w:rStyle w:val="VerbatimChar"/>
        </w:rPr>
        <w:t>## 4 N_17.chr09 5304  .  T  C 6737.63 PASS</w:t>
      </w:r>
      <w:r>
        <w:br/>
      </w:r>
      <w:r>
        <w:rPr>
          <w:rStyle w:val="VerbatimChar"/>
        </w:rPr>
        <w:t>## 5 N_17.chr09 5316  .  A  G 6692.63 PASS</w:t>
      </w:r>
      <w:r>
        <w:br/>
      </w:r>
      <w:r>
        <w:rPr>
          <w:rStyle w:val="VerbatimChar"/>
        </w:rPr>
        <w:t>## 6 N_17.chr09 5322  .  C  A 6647.63 PASS</w:t>
      </w:r>
      <w:r>
        <w:br/>
      </w:r>
      <w:r>
        <w:rPr>
          <w:rStyle w:val="VerbatimChar"/>
        </w:rPr>
        <w:t>##                                                                                                                                        V8</w:t>
      </w:r>
      <w:r>
        <w:br/>
      </w:r>
      <w:r>
        <w:rPr>
          <w:rStyle w:val="VerbatimChar"/>
        </w:rPr>
        <w:t>## 1 AC=1;AF=0.167;AN=6;BaseQRankSum=0.688;DP=525;FS=0;MLEAC=1;MLEAF=0.167;MQ=45.09;MQRankSum=-1.578;QD=11.12;ReadPosRankSum=-0.65;SOR=0.703</w:t>
      </w:r>
      <w:r>
        <w:br/>
      </w:r>
      <w:r>
        <w:rPr>
          <w:rStyle w:val="VerbatimChar"/>
        </w:rPr>
        <w:t>## 2                                                            AC=3;AF=0.5;AN=6;DP=526;FS=0;MLEAC=4;MLEAF=0.667;MQ=45.01;QD=33.76;SOR=1.006</w:t>
      </w:r>
      <w:r>
        <w:br/>
      </w:r>
      <w:r>
        <w:rPr>
          <w:rStyle w:val="VerbatimChar"/>
        </w:rPr>
        <w:t>## 3                                                            AC=3;AF=0.5;AN=6;DP=534;FS=0;MLEAC=4;MLEAF=0.667;MQ=45.04;QD=31.63;SOR=0.987</w:t>
      </w:r>
      <w:r>
        <w:br/>
      </w:r>
      <w:r>
        <w:rPr>
          <w:rStyle w:val="VerbatimChar"/>
        </w:rPr>
        <w:t>## 4                                                            AC=3;AF=0.5;AN=6;DP=549;FS=0;MLEAC=4;MLEAF=0.667;MQ=44.82;QD=35.64;SOR=0.927</w:t>
      </w:r>
      <w:r>
        <w:br/>
      </w:r>
      <w:r>
        <w:rPr>
          <w:rStyle w:val="VerbatimChar"/>
        </w:rPr>
        <w:t>## 5                                                            AC=3;AF=0.5;AN=6;DP=576;FS=0;MLEAC=4;MLEAF=0.667;MQ=44.66;QD=28.73;SOR=0.881</w:t>
      </w:r>
      <w:r>
        <w:br/>
      </w:r>
      <w:r>
        <w:rPr>
          <w:rStyle w:val="VerbatimChar"/>
        </w:rPr>
        <w:t>## 6                                                            AC=3;AF=0.5;AN=6;DP=570;FS=0;MLEAC=4;MLEAF=0.667;MQ=44.52;QD=31.75;SOR=0.806</w:t>
      </w:r>
      <w:r>
        <w:br/>
      </w:r>
      <w:r>
        <w:rPr>
          <w:rStyle w:val="VerbatimChar"/>
        </w:rPr>
        <w:t>##               V9                          V10                               V11</w:t>
      </w:r>
      <w:r>
        <w:br/>
      </w:r>
      <w:r>
        <w:rPr>
          <w:rStyle w:val="VerbatimChar"/>
        </w:rPr>
        <w:t>## 1 GT:AD:DP:GQ:PL 0/0/0:316,0:316:0:0,0,0,6232 0/0/1:77,63:140:41:1562,0,41,2020</w:t>
      </w:r>
      <w:r>
        <w:br/>
      </w:r>
      <w:r>
        <w:rPr>
          <w:rStyle w:val="VerbatimChar"/>
        </w:rPr>
        <w:lastRenderedPageBreak/>
        <w:t>## 2 GT:AD:DP:GQ:PL 0/0/0:318,0:318:0:0,0,0,1653 1/1/1:0,144:144:99:6445,686,253,0</w:t>
      </w:r>
      <w:r>
        <w:br/>
      </w:r>
      <w:r>
        <w:rPr>
          <w:rStyle w:val="VerbatimChar"/>
        </w:rPr>
        <w:t>## 3 GT:AD:DP:GQ:PL 0/0/0:325,0:325:0:0,0,0,1595 1/1/1:0,145:145:99:6525,692,255,0</w:t>
      </w:r>
      <w:r>
        <w:br/>
      </w:r>
      <w:r>
        <w:rPr>
          <w:rStyle w:val="VerbatimChar"/>
        </w:rPr>
        <w:t>## 4 GT:AD:DP:GQ:PL 0/0/0:335,0:335:0:0,0,0,2034 1/1/1:0,150:150:99:6750,716,264,0</w:t>
      </w:r>
      <w:r>
        <w:br/>
      </w:r>
      <w:r>
        <w:rPr>
          <w:rStyle w:val="VerbatimChar"/>
        </w:rPr>
        <w:t>## 5 GT:AD:DP:GQ:PL 0/0/0:363,0:363:0:0,0,0,1892 1/1/1:0,149:149:99:6705,711,262,0</w:t>
      </w:r>
      <w:r>
        <w:br/>
      </w:r>
      <w:r>
        <w:rPr>
          <w:rStyle w:val="VerbatimChar"/>
        </w:rPr>
        <w:t>## 6 GT:AD:DP:GQ:PL 0/0/0:358,0:358:0:0,0,0,3525 1/1/1:0,148:148:99:6660,706,261,0</w:t>
      </w:r>
    </w:p>
    <w:p w14:paraId="311B2A6A" w14:textId="77777777" w:rsidR="00330430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AW)</w:t>
      </w:r>
    </w:p>
    <w:p w14:paraId="7A36EFA8" w14:textId="77777777" w:rsidR="00330430" w:rsidRDefault="00000000">
      <w:pPr>
        <w:pStyle w:val="SourceCode"/>
      </w:pPr>
      <w:r>
        <w:rPr>
          <w:rStyle w:val="VerbatimChar"/>
        </w:rPr>
        <w:t>##           V1   V2 V3 V4 V5      V6   V7</w:t>
      </w:r>
      <w:r>
        <w:br/>
      </w:r>
      <w:r>
        <w:rPr>
          <w:rStyle w:val="VerbatimChar"/>
        </w:rPr>
        <w:t>## 1 W303.chr09 1729  .  C  T 15104.7 PASS</w:t>
      </w:r>
      <w:r>
        <w:br/>
      </w:r>
      <w:r>
        <w:rPr>
          <w:rStyle w:val="VerbatimChar"/>
        </w:rPr>
        <w:t>## 2 W303.chr09 1734  .  T  C 13187.7 PASS</w:t>
      </w:r>
      <w:r>
        <w:br/>
      </w:r>
      <w:r>
        <w:rPr>
          <w:rStyle w:val="VerbatimChar"/>
        </w:rPr>
        <w:t>## 3 W303.chr09 1738  .  C  T 13019.7 PASS</w:t>
      </w:r>
      <w:r>
        <w:br/>
      </w:r>
      <w:r>
        <w:rPr>
          <w:rStyle w:val="VerbatimChar"/>
        </w:rPr>
        <w:t>## 4 W303.chr09 1792  .  A  G 33180.7 PASS</w:t>
      </w:r>
      <w:r>
        <w:br/>
      </w:r>
      <w:r>
        <w:rPr>
          <w:rStyle w:val="VerbatimChar"/>
        </w:rPr>
        <w:t>## 5 W303.chr09 1810  .  G  A 33672.7 PASS</w:t>
      </w:r>
      <w:r>
        <w:br/>
      </w:r>
      <w:r>
        <w:rPr>
          <w:rStyle w:val="VerbatimChar"/>
        </w:rPr>
        <w:t>## 6 W303.chr09 1830  .  T  A 31901.7 PASS</w:t>
      </w:r>
      <w:r>
        <w:br/>
      </w:r>
      <w:r>
        <w:rPr>
          <w:rStyle w:val="VerbatimChar"/>
        </w:rPr>
        <w:t>##                                                                                                                                              V8</w:t>
      </w:r>
      <w:r>
        <w:br/>
      </w:r>
      <w:r>
        <w:rPr>
          <w:rStyle w:val="VerbatimChar"/>
        </w:rPr>
        <w:t>## 1      AC=2;AF=0.333;AN=6;BaseQRankSum=-0.707;DP=2299;FS=0;MLEAC=2;MLEAF=0.333;MQ=58.76;MQRankSum=-6.455;QD=7.17;ReadPosRankSum=0.458;SOR=0.663</w:t>
      </w:r>
      <w:r>
        <w:br/>
      </w:r>
      <w:r>
        <w:rPr>
          <w:rStyle w:val="VerbatimChar"/>
        </w:rPr>
        <w:t>## 2   AC=2;AF=0.333;AN=6;BaseQRankSum=-0.548;DP=2253;FS=0.682;MLEAC=2;MLEAF=0.333;MQ=58.78;MQRankSum=-0.557;QD=6.28;ReadPosRankSum=2.21;SOR=0.613</w:t>
      </w:r>
      <w:r>
        <w:br/>
      </w:r>
      <w:r>
        <w:rPr>
          <w:rStyle w:val="VerbatimChar"/>
        </w:rPr>
        <w:t>## 3       AC=2;AF=0.333;AN=6;BaseQRankSum=1.61;DP=2273;FS=0.69;MLEAC=2;MLEAF=0.333;MQ=58.77;MQRankSum=-0.442;QD=6.14;ReadPosRankSum=2.8;SOR=0.571</w:t>
      </w:r>
      <w:r>
        <w:br/>
      </w:r>
      <w:r>
        <w:rPr>
          <w:rStyle w:val="VerbatimChar"/>
        </w:rPr>
        <w:t>## 4 AC=2;AF=0.333;AN=6;BaseQRankSum=0.206;DP=2192;FS=2.477;MLEAC=2;MLEAF=0.333;MQ=59.52;MQRankSum=-5.104;QD=15.58;ReadPosRankSum=-0.879;SOR=0.712</w:t>
      </w:r>
      <w:r>
        <w:br/>
      </w:r>
      <w:r>
        <w:rPr>
          <w:rStyle w:val="VerbatimChar"/>
        </w:rPr>
        <w:t>## 5  AC=2;AF=0.333;AN=6;BaseQRankSum=4.41;DP=2114;FS=1.113;MLEAC=2;MLEAF=0.333;MQ=59.59;MQRankSum=-5.116;QD=16.07;ReadPosRankSum=-0.255;SOR=0.791</w:t>
      </w:r>
      <w:r>
        <w:br/>
      </w:r>
      <w:r>
        <w:rPr>
          <w:rStyle w:val="VerbatimChar"/>
        </w:rPr>
        <w:t>## 6   AC=2;AF=0.333;AN=6;BaseQRankSum=0.083;DP=2032;FS=0.53;MLEAC=2;MLEAF=0.333;MQ=59.52;MQRankSum=-5.461;QD=15.94;ReadPosRankSum=0.019;SOR=0.735</w:t>
      </w:r>
      <w:r>
        <w:br/>
      </w:r>
      <w:r>
        <w:rPr>
          <w:rStyle w:val="VerbatimChar"/>
        </w:rPr>
        <w:t>##               V9                                     V10</w:t>
      </w:r>
      <w:r>
        <w:br/>
      </w:r>
      <w:r>
        <w:rPr>
          <w:rStyle w:val="VerbatimChar"/>
        </w:rPr>
        <w:t>## 1 GT:AD:DP:GQ:PL 0/0/1:840,265:1105:99:9093,0,1731,34715</w:t>
      </w:r>
      <w:r>
        <w:br/>
      </w:r>
      <w:r>
        <w:rPr>
          <w:rStyle w:val="VerbatimChar"/>
        </w:rPr>
        <w:t>## 2 GT:AD:DP:GQ:PL 0/0/1:860,245:1105:99:8274,0,1851,35840</w:t>
      </w:r>
      <w:r>
        <w:br/>
      </w:r>
      <w:r>
        <w:rPr>
          <w:rStyle w:val="VerbatimChar"/>
        </w:rPr>
        <w:t>## 3 GT:AD:DP:GQ:PL 0/0/1:875,243:1118:99:8157,0,1902,36322</w:t>
      </w:r>
      <w:r>
        <w:br/>
      </w:r>
      <w:r>
        <w:rPr>
          <w:rStyle w:val="VerbatimChar"/>
        </w:rPr>
        <w:t>## 4 GT:AD:DP:GQ:PL 0/0/1:588,539:1127:99:19887,0,147,22080</w:t>
      </w:r>
      <w:r>
        <w:br/>
      </w:r>
      <w:r>
        <w:rPr>
          <w:rStyle w:val="VerbatimChar"/>
        </w:rPr>
        <w:t>## 5 GT:AD:DP:GQ:PL 0/0/1:581,529:1110:99:20221,0,156,22468</w:t>
      </w:r>
      <w:r>
        <w:br/>
      </w:r>
      <w:r>
        <w:rPr>
          <w:rStyle w:val="VerbatimChar"/>
        </w:rPr>
        <w:t>## 6 GT:AD:DP:GQ:PL 0/0/1:554,520:1074:99:19371,0,102,21001</w:t>
      </w:r>
      <w:r>
        <w:br/>
      </w:r>
      <w:r>
        <w:rPr>
          <w:rStyle w:val="VerbatimChar"/>
        </w:rPr>
        <w:t>##                                       V11</w:t>
      </w:r>
      <w:r>
        <w:br/>
      </w:r>
      <w:r>
        <w:rPr>
          <w:rStyle w:val="VerbatimChar"/>
        </w:rPr>
        <w:t>## 1 0/0/1:813,188:1001:99:6019,0,1882,33976</w:t>
      </w:r>
      <w:r>
        <w:br/>
      </w:r>
      <w:r>
        <w:rPr>
          <w:rStyle w:val="VerbatimChar"/>
        </w:rPr>
        <w:t>## 2  0/0/1:834,160:994:99:4921,0,2029,35122</w:t>
      </w:r>
      <w:r>
        <w:br/>
      </w:r>
      <w:r>
        <w:rPr>
          <w:rStyle w:val="VerbatimChar"/>
        </w:rPr>
        <w:lastRenderedPageBreak/>
        <w:t>## 3 0/0/1:843,160:1003:99:4870,0,2056,35360</w:t>
      </w:r>
      <w:r>
        <w:br/>
      </w:r>
      <w:r>
        <w:rPr>
          <w:rStyle w:val="VerbatimChar"/>
        </w:rPr>
        <w:t>## 4 0/0/1:633,370:1003:99:13301,0,791,24863</w:t>
      </w:r>
      <w:r>
        <w:br/>
      </w:r>
      <w:r>
        <w:rPr>
          <w:rStyle w:val="VerbatimChar"/>
        </w:rPr>
        <w:t>## 5  0/0/1:622,363:985:99:13459,0,779,25066</w:t>
      </w:r>
      <w:r>
        <w:br/>
      </w:r>
      <w:r>
        <w:rPr>
          <w:rStyle w:val="VerbatimChar"/>
        </w:rPr>
        <w:t>## 6  0/0/1:580,347:927:99:12538,0,703,23001</w:t>
      </w:r>
    </w:p>
    <w:p w14:paraId="2895075A" w14:textId="77777777" w:rsidR="00330430" w:rsidRDefault="00000000">
      <w:pPr>
        <w:pStyle w:val="FirstParagraph"/>
      </w:pPr>
      <w:r>
        <w:t>Rename the columns.</w:t>
      </w:r>
      <w:r>
        <w:br/>
        <w:t>Cut down to the range for A:</w:t>
      </w:r>
      <w:r>
        <w:br/>
        <w:t>range for A - YIL166C to YIL156W is region, did transformations YIL151C to YIL169C</w:t>
      </w:r>
      <w:r>
        <w:br/>
        <w:t>For N17 - (??) end to 41322</w:t>
      </w:r>
      <w:r>
        <w:br/>
        <w:t>For W303 - 24534 to 62140</w:t>
      </w:r>
      <w:r>
        <w:br/>
        <w:t>Go a bit outside (1kb on either end).</w:t>
      </w:r>
    </w:p>
    <w:p w14:paraId="7847E32E" w14:textId="77777777" w:rsidR="00330430" w:rsidRDefault="00000000">
      <w:pPr>
        <w:pStyle w:val="BodyText"/>
      </w:pPr>
      <w:r>
        <w:t>Only keep the columns I want.</w:t>
      </w:r>
      <w:r>
        <w:br/>
        <w:t>Information wanted: chr(omosome), pos(ition), ref (allele), alt(ernate allele), qual(ity), a1 (sample), a2 (sample)</w:t>
      </w:r>
      <w:r>
        <w:br/>
      </w:r>
    </w:p>
    <w:p w14:paraId="78E35398" w14:textId="77777777" w:rsidR="00330430" w:rsidRDefault="00000000">
      <w:pPr>
        <w:pStyle w:val="BodyText"/>
      </w:pPr>
      <w:r>
        <w:t>In last two columns, the format is GT:AD:DP:GQ:PL</w:t>
      </w:r>
      <w:r>
        <w:br/>
        <w:t>FORMAT=&lt;ID=GT,Number=1,Type=String,Description=“Genotype”&gt;</w:t>
      </w:r>
      <w:r>
        <w:br/>
        <w:t>FORMAT=&lt;ID=AD,Number=R,Type=Integer,Description=“Allelic depths for the ref and alt alleles in the order listed”&gt;</w:t>
      </w:r>
      <w:r>
        <w:br/>
        <w:t>FORMAT=&lt;ID=DP,Number=1,Type=Integer,Description=“Approximate read depth (reads with MQ=255 or with bad mates are filtered)”&gt;</w:t>
      </w:r>
      <w:r>
        <w:br/>
        <w:t>FORMAT=&lt;ID=GQ,Number=1,Type=Integer,Description=“Genotype Quality”&gt;</w:t>
      </w:r>
      <w:r>
        <w:br/>
        <w:t>FORMAT=&lt;ID=PL,Number=G,Type=Integer,Description=“Normalized, Phred-scaled likelihoods for genotypes as defined in the VCF specification”&gt;</w:t>
      </w:r>
      <w:r>
        <w:br/>
      </w:r>
    </w:p>
    <w:p w14:paraId="440AE009" w14:textId="77777777" w:rsidR="00330430" w:rsidRDefault="00000000">
      <w:pPr>
        <w:pStyle w:val="BodyText"/>
      </w:pPr>
      <w:r>
        <w:t>Split the last column and make new columns out of the “AD” section.</w:t>
      </w:r>
      <w:r>
        <w:br/>
        <w:t>FORMAT=&lt;ID=AD,Number=R,Type=Integer,Description=“Allelic depths (high-quality bases)”&gt; - ref, alt</w:t>
      </w:r>
      <w:r>
        <w:br/>
        <w:t>Save as a1nref, a1nalt, a2nref, a2nalt.</w:t>
      </w:r>
      <w:r>
        <w:br/>
      </w:r>
    </w:p>
    <w:p w14:paraId="70418FCF" w14:textId="77777777" w:rsidR="00330430" w:rsidRDefault="00000000">
      <w:pPr>
        <w:pStyle w:val="BodyText"/>
      </w:pPr>
      <w:r>
        <w:t>Then calculate the frequencies of paradoxus alleles. For AN (mapped to paradoxus), it’s nref/total. For AW (mapped to cerevsiae), it’s nalt/total. Saved as a1reff, a2reff, a1altf, a2altf.</w:t>
      </w:r>
      <w:r>
        <w:br/>
      </w:r>
      <w:r>
        <w:br/>
        <w:t>Also found coverage of each SNP as nref+nalt. Saved as a1cov, a2cov.</w:t>
      </w:r>
      <w:r>
        <w:br/>
      </w:r>
    </w:p>
    <w:p w14:paraId="1E36F089" w14:textId="77777777" w:rsidR="00330430" w:rsidRDefault="00000000">
      <w:pPr>
        <w:pStyle w:val="BodyText"/>
      </w:pPr>
      <w:r>
        <w:lastRenderedPageBreak/>
        <w:t xml:space="preserve">Plot outcome of frequencies. Mapped to paradoxus, with a1reff in black, a2reff in blue. </w:t>
      </w:r>
      <w:r>
        <w:rPr>
          <w:noProof/>
        </w:rPr>
        <w:drawing>
          <wp:inline distT="0" distB="0" distL="0" distR="0" wp14:anchorId="63DCBB96" wp14:editId="261547C1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BDMI_mapping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B686AB" w14:textId="77777777" w:rsidR="00330430" w:rsidRDefault="00000000">
      <w:pPr>
        <w:pStyle w:val="BodyText"/>
      </w:pPr>
      <w:r>
        <w:lastRenderedPageBreak/>
        <w:t xml:space="preserve">Plot mapped to cerevisiae. a1altf in black, a2altf in blue. </w:t>
      </w:r>
      <w:r>
        <w:rPr>
          <w:noProof/>
        </w:rPr>
        <w:drawing>
          <wp:inline distT="0" distB="0" distL="0" distR="0" wp14:anchorId="196E7DEC" wp14:editId="3EE19329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BDMI_mapping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59323A" w14:textId="77777777" w:rsidR="00330430" w:rsidRDefault="00000000">
      <w:pPr>
        <w:pStyle w:val="BodyText"/>
      </w:pPr>
      <w:r>
        <w:t>According to Eyal’s paper, “SNPs with excessive depth were removed because they are suspected as repetitive sequences, using a threshold of 450X total depth across all samples” (which was two standard deviations above the mean depth)</w:t>
      </w:r>
      <w:r>
        <w:br/>
      </w:r>
      <w:r>
        <w:br/>
        <w:t>Find the mean coverage in the region and the SD and make the cutoff 2 SD above the mean.</w:t>
      </w:r>
      <w:r>
        <w:br/>
      </w:r>
    </w:p>
    <w:p w14:paraId="15E8A853" w14:textId="77777777" w:rsidR="00330430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AN</w:t>
      </w:r>
      <w:r>
        <w:rPr>
          <w:rStyle w:val="SpecialCharTok"/>
        </w:rPr>
        <w:t>$</w:t>
      </w:r>
      <w:r>
        <w:rPr>
          <w:rStyle w:val="NormalTok"/>
        </w:rPr>
        <w:t>a1cov)</w:t>
      </w:r>
    </w:p>
    <w:p w14:paraId="198E360C" w14:textId="77777777" w:rsidR="00330430" w:rsidRDefault="00000000">
      <w:pPr>
        <w:pStyle w:val="SourceCode"/>
      </w:pPr>
      <w:r>
        <w:rPr>
          <w:rStyle w:val="VerbatimChar"/>
        </w:rPr>
        <w:t>## [1] 294.1557</w:t>
      </w:r>
    </w:p>
    <w:p w14:paraId="7FBC1F2E" w14:textId="77777777" w:rsidR="00330430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AN</w:t>
      </w:r>
      <w:r>
        <w:rPr>
          <w:rStyle w:val="SpecialCharTok"/>
        </w:rPr>
        <w:t>$</w:t>
      </w:r>
      <w:r>
        <w:rPr>
          <w:rStyle w:val="NormalTok"/>
        </w:rPr>
        <w:t>a1cov)</w:t>
      </w:r>
    </w:p>
    <w:p w14:paraId="6F052A15" w14:textId="77777777" w:rsidR="00330430" w:rsidRDefault="00000000">
      <w:pPr>
        <w:pStyle w:val="SourceCode"/>
      </w:pPr>
      <w:r>
        <w:rPr>
          <w:rStyle w:val="VerbatimChar"/>
        </w:rPr>
        <w:t>## [1] 75.40178</w:t>
      </w:r>
    </w:p>
    <w:p w14:paraId="342C69EE" w14:textId="77777777" w:rsidR="00330430" w:rsidRDefault="00000000">
      <w:pPr>
        <w:pStyle w:val="SourceCode"/>
      </w:pPr>
      <w:r>
        <w:rPr>
          <w:rStyle w:val="NormalTok"/>
        </w:rPr>
        <w:t xml:space="preserve">cutA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N</w:t>
      </w:r>
      <w:r>
        <w:rPr>
          <w:rStyle w:val="SpecialCharTok"/>
        </w:rPr>
        <w:t>$</w:t>
      </w:r>
      <w:r>
        <w:rPr>
          <w:rStyle w:val="NormalTok"/>
        </w:rPr>
        <w:t>a1cov)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sd</w:t>
      </w:r>
      <w:r>
        <w:rPr>
          <w:rStyle w:val="NormalTok"/>
        </w:rPr>
        <w:t>(AN</w:t>
      </w:r>
      <w:r>
        <w:rPr>
          <w:rStyle w:val="SpecialCharTok"/>
        </w:rPr>
        <w:t>$</w:t>
      </w:r>
      <w:r>
        <w:rPr>
          <w:rStyle w:val="NormalTok"/>
        </w:rPr>
        <w:t>a1cov)</w:t>
      </w:r>
      <w:r>
        <w:br/>
      </w:r>
      <w:r>
        <w:br/>
      </w:r>
      <w:r>
        <w:rPr>
          <w:rStyle w:val="FunctionTok"/>
        </w:rPr>
        <w:t>mean</w:t>
      </w:r>
      <w:r>
        <w:rPr>
          <w:rStyle w:val="NormalTok"/>
        </w:rPr>
        <w:t>(AN</w:t>
      </w:r>
      <w:r>
        <w:rPr>
          <w:rStyle w:val="SpecialCharTok"/>
        </w:rPr>
        <w:t>$</w:t>
      </w:r>
      <w:r>
        <w:rPr>
          <w:rStyle w:val="NormalTok"/>
        </w:rPr>
        <w:t>a2cov)</w:t>
      </w:r>
    </w:p>
    <w:p w14:paraId="26E8A482" w14:textId="77777777" w:rsidR="00330430" w:rsidRDefault="00000000">
      <w:pPr>
        <w:pStyle w:val="SourceCode"/>
      </w:pPr>
      <w:r>
        <w:rPr>
          <w:rStyle w:val="VerbatimChar"/>
        </w:rPr>
        <w:t>## [1] 198.1067</w:t>
      </w:r>
    </w:p>
    <w:p w14:paraId="45FBC8EC" w14:textId="77777777" w:rsidR="00330430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AN</w:t>
      </w:r>
      <w:r>
        <w:rPr>
          <w:rStyle w:val="SpecialCharTok"/>
        </w:rPr>
        <w:t>$</w:t>
      </w:r>
      <w:r>
        <w:rPr>
          <w:rStyle w:val="NormalTok"/>
        </w:rPr>
        <w:t>a2cov)</w:t>
      </w:r>
    </w:p>
    <w:p w14:paraId="6757DA54" w14:textId="77777777" w:rsidR="00330430" w:rsidRDefault="00000000">
      <w:pPr>
        <w:pStyle w:val="SourceCode"/>
      </w:pPr>
      <w:r>
        <w:rPr>
          <w:rStyle w:val="VerbatimChar"/>
        </w:rPr>
        <w:lastRenderedPageBreak/>
        <w:t>## [1] 74.56178</w:t>
      </w:r>
    </w:p>
    <w:p w14:paraId="305FA521" w14:textId="77777777" w:rsidR="00330430" w:rsidRDefault="00000000">
      <w:pPr>
        <w:pStyle w:val="SourceCode"/>
      </w:pPr>
      <w:r>
        <w:rPr>
          <w:rStyle w:val="NormalTok"/>
        </w:rPr>
        <w:t xml:space="preserve">cutA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N</w:t>
      </w:r>
      <w:r>
        <w:rPr>
          <w:rStyle w:val="SpecialCharTok"/>
        </w:rPr>
        <w:t>$</w:t>
      </w:r>
      <w:r>
        <w:rPr>
          <w:rStyle w:val="NormalTok"/>
        </w:rPr>
        <w:t>a2cov)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sd</w:t>
      </w:r>
      <w:r>
        <w:rPr>
          <w:rStyle w:val="NormalTok"/>
        </w:rPr>
        <w:t>(AN</w:t>
      </w:r>
      <w:r>
        <w:rPr>
          <w:rStyle w:val="SpecialCharTok"/>
        </w:rPr>
        <w:t>$</w:t>
      </w:r>
      <w:r>
        <w:rPr>
          <w:rStyle w:val="NormalTok"/>
        </w:rPr>
        <w:t>a2cov)</w:t>
      </w:r>
      <w:r>
        <w:br/>
      </w:r>
      <w:r>
        <w:br/>
      </w:r>
      <w:r>
        <w:rPr>
          <w:rStyle w:val="FunctionTok"/>
        </w:rPr>
        <w:t>mean</w:t>
      </w:r>
      <w:r>
        <w:rPr>
          <w:rStyle w:val="NormalTok"/>
        </w:rPr>
        <w:t>(AW</w:t>
      </w:r>
      <w:r>
        <w:rPr>
          <w:rStyle w:val="SpecialCharTok"/>
        </w:rPr>
        <w:t>$</w:t>
      </w:r>
      <w:r>
        <w:rPr>
          <w:rStyle w:val="NormalTok"/>
        </w:rPr>
        <w:t>a1cov)</w:t>
      </w:r>
    </w:p>
    <w:p w14:paraId="604EA9F2" w14:textId="77777777" w:rsidR="00330430" w:rsidRDefault="00000000">
      <w:pPr>
        <w:pStyle w:val="SourceCode"/>
      </w:pPr>
      <w:r>
        <w:rPr>
          <w:rStyle w:val="VerbatimChar"/>
        </w:rPr>
        <w:t>## [1] 261.0112</w:t>
      </w:r>
    </w:p>
    <w:p w14:paraId="44DA8347" w14:textId="77777777" w:rsidR="00330430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AW</w:t>
      </w:r>
      <w:r>
        <w:rPr>
          <w:rStyle w:val="SpecialCharTok"/>
        </w:rPr>
        <w:t>$</w:t>
      </w:r>
      <w:r>
        <w:rPr>
          <w:rStyle w:val="NormalTok"/>
        </w:rPr>
        <w:t>a1cov)</w:t>
      </w:r>
    </w:p>
    <w:p w14:paraId="0DEB16E2" w14:textId="77777777" w:rsidR="00330430" w:rsidRDefault="00000000">
      <w:pPr>
        <w:pStyle w:val="SourceCode"/>
      </w:pPr>
      <w:r>
        <w:rPr>
          <w:rStyle w:val="VerbatimChar"/>
        </w:rPr>
        <w:t>## [1] 100.5098</w:t>
      </w:r>
    </w:p>
    <w:p w14:paraId="0ED998A6" w14:textId="77777777" w:rsidR="00330430" w:rsidRDefault="00000000">
      <w:pPr>
        <w:pStyle w:val="SourceCode"/>
      </w:pPr>
      <w:r>
        <w:rPr>
          <w:rStyle w:val="NormalTok"/>
        </w:rPr>
        <w:t xml:space="preserve">cutAW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W</w:t>
      </w:r>
      <w:r>
        <w:rPr>
          <w:rStyle w:val="SpecialCharTok"/>
        </w:rPr>
        <w:t>$</w:t>
      </w:r>
      <w:r>
        <w:rPr>
          <w:rStyle w:val="NormalTok"/>
        </w:rPr>
        <w:t>a1cov)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sd</w:t>
      </w:r>
      <w:r>
        <w:rPr>
          <w:rStyle w:val="NormalTok"/>
        </w:rPr>
        <w:t>(AW</w:t>
      </w:r>
      <w:r>
        <w:rPr>
          <w:rStyle w:val="SpecialCharTok"/>
        </w:rPr>
        <w:t>$</w:t>
      </w:r>
      <w:r>
        <w:rPr>
          <w:rStyle w:val="NormalTok"/>
        </w:rPr>
        <w:t>a1cov)</w:t>
      </w:r>
      <w:r>
        <w:br/>
      </w:r>
      <w:r>
        <w:br/>
      </w:r>
      <w:r>
        <w:rPr>
          <w:rStyle w:val="FunctionTok"/>
        </w:rPr>
        <w:t>mean</w:t>
      </w:r>
      <w:r>
        <w:rPr>
          <w:rStyle w:val="NormalTok"/>
        </w:rPr>
        <w:t>(AW</w:t>
      </w:r>
      <w:r>
        <w:rPr>
          <w:rStyle w:val="SpecialCharTok"/>
        </w:rPr>
        <w:t>$</w:t>
      </w:r>
      <w:r>
        <w:rPr>
          <w:rStyle w:val="NormalTok"/>
        </w:rPr>
        <w:t>a2cov)</w:t>
      </w:r>
    </w:p>
    <w:p w14:paraId="4CC1C2CA" w14:textId="77777777" w:rsidR="00330430" w:rsidRDefault="00000000">
      <w:pPr>
        <w:pStyle w:val="SourceCode"/>
      </w:pPr>
      <w:r>
        <w:rPr>
          <w:rStyle w:val="VerbatimChar"/>
        </w:rPr>
        <w:t>## [1] 226.4242</w:t>
      </w:r>
    </w:p>
    <w:p w14:paraId="405A98D9" w14:textId="77777777" w:rsidR="00330430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AW</w:t>
      </w:r>
      <w:r>
        <w:rPr>
          <w:rStyle w:val="SpecialCharTok"/>
        </w:rPr>
        <w:t>$</w:t>
      </w:r>
      <w:r>
        <w:rPr>
          <w:rStyle w:val="NormalTok"/>
        </w:rPr>
        <w:t>a2cov)</w:t>
      </w:r>
    </w:p>
    <w:p w14:paraId="6EA69206" w14:textId="77777777" w:rsidR="00330430" w:rsidRDefault="00000000">
      <w:pPr>
        <w:pStyle w:val="SourceCode"/>
      </w:pPr>
      <w:r>
        <w:rPr>
          <w:rStyle w:val="VerbatimChar"/>
        </w:rPr>
        <w:t>## [1] 58.0252</w:t>
      </w:r>
    </w:p>
    <w:p w14:paraId="073CDE2E" w14:textId="77777777" w:rsidR="00330430" w:rsidRDefault="00000000">
      <w:pPr>
        <w:pStyle w:val="SourceCode"/>
      </w:pPr>
      <w:r>
        <w:rPr>
          <w:rStyle w:val="NormalTok"/>
        </w:rPr>
        <w:t xml:space="preserve">cutAW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W</w:t>
      </w:r>
      <w:r>
        <w:rPr>
          <w:rStyle w:val="SpecialCharTok"/>
        </w:rPr>
        <w:t>$</w:t>
      </w:r>
      <w:r>
        <w:rPr>
          <w:rStyle w:val="NormalTok"/>
        </w:rPr>
        <w:t>a2cov)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sd</w:t>
      </w:r>
      <w:r>
        <w:rPr>
          <w:rStyle w:val="NormalTok"/>
        </w:rPr>
        <w:t>(AW</w:t>
      </w:r>
      <w:r>
        <w:rPr>
          <w:rStyle w:val="SpecialCharTok"/>
        </w:rPr>
        <w:t>$</w:t>
      </w:r>
      <w:r>
        <w:rPr>
          <w:rStyle w:val="NormalTok"/>
        </w:rPr>
        <w:t>a2cov)</w:t>
      </w:r>
    </w:p>
    <w:p w14:paraId="452430B3" w14:textId="77777777" w:rsidR="00330430" w:rsidRDefault="00000000">
      <w:pPr>
        <w:pStyle w:val="FirstParagraph"/>
      </w:pPr>
      <w:r>
        <w:t>Now remove outliers in coverage that are higher that 2 SDs above mean. These may be repetitive sequences. Save as AN/AWcut.</w:t>
      </w:r>
    </w:p>
    <w:p w14:paraId="186D2064" w14:textId="77777777" w:rsidR="00330430" w:rsidRDefault="00000000">
      <w:pPr>
        <w:pStyle w:val="BodyText"/>
      </w:pPr>
      <w:r>
        <w:t>Plot the coverage of the original and versions with cutoff (cutoff in red and purple).</w:t>
      </w:r>
      <w:r>
        <w:br/>
        <w:t>Also add the cutoffs as lines.</w:t>
      </w:r>
      <w:r>
        <w:br/>
        <w:t>Also add the frequencies (*400 to fit on plot).</w:t>
      </w:r>
    </w:p>
    <w:p w14:paraId="2D805C3E" w14:textId="77777777" w:rsidR="00330430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6ED77039" wp14:editId="59F91CDD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BDMI_mapping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4D5222D" wp14:editId="3F8CF4A9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BDMI_mapping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not good. Also, large region with very few SNPs in a1.</w:t>
      </w:r>
      <w:r>
        <w:br/>
      </w:r>
      <w:r>
        <w:br/>
        <w:t>Try cutting off the bottom ones as well as they don’t have consistent coverage.</w:t>
      </w:r>
      <w:r>
        <w:br/>
        <w:t>Cutoff is 2 SD below mean.</w:t>
      </w:r>
      <w:r>
        <w:br/>
        <w:t>Save as AN/Wcut2.</w:t>
      </w:r>
      <w:r>
        <w:br/>
        <w:t>Plot these in green and orange.</w:t>
      </w:r>
    </w:p>
    <w:p w14:paraId="305F8E0A" w14:textId="77777777" w:rsidR="00330430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1D92C8D8" wp14:editId="232FCAF5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BDMI_mapping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B89CD3A" wp14:editId="70931B0F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BDMI_mapping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Got rid of some crazy peaks and smoothed it out a bit.</w:t>
      </w:r>
      <w:r>
        <w:br/>
      </w:r>
      <w:r>
        <w:br/>
        <w:t>Now try requiring that called variants are variable in both samples (within mapping to a single species).</w:t>
      </w:r>
      <w:r>
        <w:br/>
        <w:t>This will cut off the ends, but we’re not really interested in those.</w:t>
      </w:r>
      <w:r>
        <w:br/>
        <w:t>Then plot again with original (lightest), cut2 (darker) and cut3 (darkest).</w:t>
      </w:r>
    </w:p>
    <w:p w14:paraId="5CD8F577" w14:textId="77777777" w:rsidR="00330430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56820B5B" wp14:editId="55FA741B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BDMI_mapping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44505AE" wp14:editId="66F79DD4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BDMI_mapping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Improved again.</w:t>
      </w:r>
      <w:r>
        <w:br/>
        <w:t>Tried requiring certain minimal minor allele frequency but doesn’t seem helpful, almost none with low cutoff.</w:t>
      </w:r>
      <w:r>
        <w:br/>
      </w:r>
      <w:r>
        <w:br/>
        <w:t>Now will trim SNPs that are quite different from the median around them. First, need to find out how big the region is.</w:t>
      </w:r>
    </w:p>
    <w:p w14:paraId="0A4DBC49" w14:textId="77777777" w:rsidR="00330430" w:rsidRDefault="00000000">
      <w:pPr>
        <w:pStyle w:val="SourceCode"/>
      </w:pPr>
      <w:r>
        <w:rPr>
          <w:rStyle w:val="FunctionTok"/>
        </w:rPr>
        <w:t>min</w:t>
      </w:r>
      <w:r>
        <w:rPr>
          <w:rStyle w:val="NormalTok"/>
        </w:rPr>
        <w:t>(ANcut3</w:t>
      </w:r>
      <w:r>
        <w:rPr>
          <w:rStyle w:val="SpecialCharTok"/>
        </w:rPr>
        <w:t>$</w:t>
      </w:r>
      <w:r>
        <w:rPr>
          <w:rStyle w:val="NormalTok"/>
        </w:rPr>
        <w:t>pos)</w:t>
      </w:r>
    </w:p>
    <w:p w14:paraId="633CFF21" w14:textId="77777777" w:rsidR="00330430" w:rsidRDefault="00000000">
      <w:pPr>
        <w:pStyle w:val="SourceCode"/>
      </w:pPr>
      <w:r>
        <w:rPr>
          <w:rStyle w:val="VerbatimChar"/>
        </w:rPr>
        <w:t>## [1] 5601</w:t>
      </w:r>
    </w:p>
    <w:p w14:paraId="36148130" w14:textId="77777777" w:rsidR="00330430" w:rsidRDefault="00000000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>(ANcut3</w:t>
      </w:r>
      <w:r>
        <w:rPr>
          <w:rStyle w:val="SpecialCharTok"/>
        </w:rPr>
        <w:t>$</w:t>
      </w:r>
      <w:r>
        <w:rPr>
          <w:rStyle w:val="NormalTok"/>
        </w:rPr>
        <w:t>pos)</w:t>
      </w:r>
    </w:p>
    <w:p w14:paraId="4BACCD01" w14:textId="77777777" w:rsidR="00330430" w:rsidRDefault="00000000">
      <w:pPr>
        <w:pStyle w:val="SourceCode"/>
      </w:pPr>
      <w:r>
        <w:rPr>
          <w:rStyle w:val="VerbatimChar"/>
        </w:rPr>
        <w:t>## [1] 37264</w:t>
      </w:r>
    </w:p>
    <w:p w14:paraId="3F416C8A" w14:textId="77777777" w:rsidR="00330430" w:rsidRDefault="00000000">
      <w:pPr>
        <w:pStyle w:val="SourceCode"/>
      </w:pPr>
      <w:r>
        <w:rPr>
          <w:rStyle w:val="FunctionTok"/>
        </w:rPr>
        <w:t>min</w:t>
      </w:r>
      <w:r>
        <w:rPr>
          <w:rStyle w:val="NormalTok"/>
        </w:rPr>
        <w:t>(AWcut3</w:t>
      </w:r>
      <w:r>
        <w:rPr>
          <w:rStyle w:val="SpecialCharTok"/>
        </w:rPr>
        <w:t>$</w:t>
      </w:r>
      <w:r>
        <w:rPr>
          <w:rStyle w:val="NormalTok"/>
        </w:rPr>
        <w:t>pos)</w:t>
      </w:r>
    </w:p>
    <w:p w14:paraId="4BEDC76B" w14:textId="77777777" w:rsidR="00330430" w:rsidRDefault="00000000">
      <w:pPr>
        <w:pStyle w:val="SourceCode"/>
      </w:pPr>
      <w:r>
        <w:rPr>
          <w:rStyle w:val="VerbatimChar"/>
        </w:rPr>
        <w:t>## [1] 35236</w:t>
      </w:r>
    </w:p>
    <w:p w14:paraId="7C08332D" w14:textId="77777777" w:rsidR="00330430" w:rsidRDefault="00000000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>(AWcut3</w:t>
      </w:r>
      <w:r>
        <w:rPr>
          <w:rStyle w:val="SpecialCharTok"/>
        </w:rPr>
        <w:t>$</w:t>
      </w:r>
      <w:r>
        <w:rPr>
          <w:rStyle w:val="NormalTok"/>
        </w:rPr>
        <w:t>pos)</w:t>
      </w:r>
    </w:p>
    <w:p w14:paraId="61A04759" w14:textId="77777777" w:rsidR="00330430" w:rsidRDefault="00000000">
      <w:pPr>
        <w:pStyle w:val="SourceCode"/>
      </w:pPr>
      <w:r>
        <w:rPr>
          <w:rStyle w:val="VerbatimChar"/>
        </w:rPr>
        <w:t>## [1] 58160</w:t>
      </w:r>
    </w:p>
    <w:p w14:paraId="5CDE00DD" w14:textId="77777777" w:rsidR="00330430" w:rsidRDefault="00000000">
      <w:pPr>
        <w:pStyle w:val="FirstParagraph"/>
      </w:pPr>
      <w:r>
        <w:t>Based on this, the region in paradoxus (N) is:</w:t>
      </w:r>
      <w:r>
        <w:br/>
        <w:t>37273-5601=31672bp long</w:t>
      </w:r>
      <w:r>
        <w:br/>
      </w:r>
      <w:r>
        <w:lastRenderedPageBreak/>
        <w:t>We expect the frequency to go from 0 to 1 in this region so, if went up consistently, would change by 0.1 within:</w:t>
      </w:r>
      <w:r>
        <w:br/>
        <w:t>31672/10=3167.2</w:t>
      </w:r>
      <w:r>
        <w:br/>
        <w:t>so should be reasonable to expect that every SNP should be within 0.1 of the median within ~1584bp.</w:t>
      </w:r>
      <w:r>
        <w:br/>
      </w:r>
      <w:r>
        <w:br/>
        <w:t>For cerevisiae (W): 57641-35236= 22405bc long</w:t>
      </w:r>
      <w:r>
        <w:br/>
        <w:t>22405/10 = 2240.5</w:t>
      </w:r>
      <w:r>
        <w:br/>
        <w:t>So will use 1120bp.</w:t>
      </w:r>
      <w:r>
        <w:br/>
      </w:r>
      <w:r>
        <w:br/>
        <w:t>Also, do regions every 100bp. Plots the old frequencies from SNPs in lighter colours and post-cut in darker colours. First, need to rename columns.</w:t>
      </w:r>
    </w:p>
    <w:p w14:paraId="4BD40ED4" w14:textId="77777777" w:rsidR="00330430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446EC201" wp14:editId="68158118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BDMI_mapping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C0662AB" wp14:editId="3C03F1A5">
            <wp:extent cx="5334000" cy="42672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BDMI_mapping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9AE1D" w14:textId="77777777" w:rsidR="00330430" w:rsidRDefault="00000000">
      <w:pPr>
        <w:pStyle w:val="BodyText"/>
      </w:pPr>
      <w:r>
        <w:t>Find out how many cut:</w:t>
      </w:r>
    </w:p>
    <w:p w14:paraId="22A952DF" w14:textId="77777777" w:rsidR="00330430" w:rsidRDefault="0000000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ANcut3</w:t>
      </w:r>
      <w:r>
        <w:rPr>
          <w:rStyle w:val="SpecialCharTok"/>
        </w:rPr>
        <w:t>$</w:t>
      </w:r>
      <w:r>
        <w:rPr>
          <w:rStyle w:val="NormalTok"/>
        </w:rPr>
        <w:t>chr)</w:t>
      </w:r>
    </w:p>
    <w:p w14:paraId="54DD01AA" w14:textId="77777777" w:rsidR="00330430" w:rsidRDefault="00000000">
      <w:pPr>
        <w:pStyle w:val="SourceCode"/>
      </w:pPr>
      <w:r>
        <w:rPr>
          <w:rStyle w:val="VerbatimChar"/>
        </w:rPr>
        <w:t>## [1] 2258</w:t>
      </w:r>
    </w:p>
    <w:p w14:paraId="3D95A9A1" w14:textId="77777777" w:rsidR="00330430" w:rsidRDefault="0000000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ANcut4</w:t>
      </w:r>
      <w:r>
        <w:rPr>
          <w:rStyle w:val="SpecialCharTok"/>
        </w:rPr>
        <w:t>$</w:t>
      </w:r>
      <w:r>
        <w:rPr>
          <w:rStyle w:val="NormalTok"/>
        </w:rPr>
        <w:t>chr)</w:t>
      </w:r>
    </w:p>
    <w:p w14:paraId="31995B48" w14:textId="77777777" w:rsidR="00330430" w:rsidRDefault="00000000">
      <w:pPr>
        <w:pStyle w:val="SourceCode"/>
      </w:pPr>
      <w:r>
        <w:rPr>
          <w:rStyle w:val="VerbatimChar"/>
        </w:rPr>
        <w:t>## [1] 1628</w:t>
      </w:r>
    </w:p>
    <w:p w14:paraId="634FB22B" w14:textId="77777777" w:rsidR="00330430" w:rsidRDefault="0000000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AWcut3</w:t>
      </w:r>
      <w:r>
        <w:rPr>
          <w:rStyle w:val="SpecialCharTok"/>
        </w:rPr>
        <w:t>$</w:t>
      </w:r>
      <w:r>
        <w:rPr>
          <w:rStyle w:val="NormalTok"/>
        </w:rPr>
        <w:t>chr)</w:t>
      </w:r>
    </w:p>
    <w:p w14:paraId="037313BC" w14:textId="77777777" w:rsidR="00330430" w:rsidRDefault="00000000">
      <w:pPr>
        <w:pStyle w:val="SourceCode"/>
      </w:pPr>
      <w:r>
        <w:rPr>
          <w:rStyle w:val="VerbatimChar"/>
        </w:rPr>
        <w:t>## [1] 2514</w:t>
      </w:r>
    </w:p>
    <w:p w14:paraId="70C8CD4A" w14:textId="77777777" w:rsidR="00330430" w:rsidRDefault="0000000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AWcut4</w:t>
      </w:r>
      <w:r>
        <w:rPr>
          <w:rStyle w:val="SpecialCharTok"/>
        </w:rPr>
        <w:t>$</w:t>
      </w:r>
      <w:r>
        <w:rPr>
          <w:rStyle w:val="NormalTok"/>
        </w:rPr>
        <w:t>chr)</w:t>
      </w:r>
    </w:p>
    <w:p w14:paraId="62788059" w14:textId="77777777" w:rsidR="00330430" w:rsidRDefault="00000000">
      <w:pPr>
        <w:pStyle w:val="SourceCode"/>
      </w:pPr>
      <w:r>
        <w:rPr>
          <w:rStyle w:val="VerbatimChar"/>
        </w:rPr>
        <w:t>## [1] 2112</w:t>
      </w:r>
    </w:p>
    <w:p w14:paraId="43E0C8E6" w14:textId="77777777" w:rsidR="00330430" w:rsidRDefault="00000000">
      <w:pPr>
        <w:pStyle w:val="FirstParagraph"/>
      </w:pPr>
      <w:r>
        <w:lastRenderedPageBreak/>
        <w:t xml:space="preserve">Now plot with loess smoothing. Loess with span=0.25. Do for those mapped to paradoxus first. </w:t>
      </w:r>
      <w:r>
        <w:rPr>
          <w:noProof/>
        </w:rPr>
        <w:drawing>
          <wp:inline distT="0" distB="0" distL="0" distR="0" wp14:anchorId="7E5A1144" wp14:editId="60556519">
            <wp:extent cx="5334000" cy="42672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BDMI_mapping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Plot for those mapped to paradoxus (N17) with loess smoothing.</w:t>
      </w:r>
      <w:r>
        <w:br/>
        <w:t>Borders of original region in forestgreen. Rectangles where did transformations.</w:t>
      </w:r>
      <w:r>
        <w:br/>
        <w:t>Bottom 5% of sum of fits in dotted blue line.</w:t>
      </w:r>
      <w:r>
        <w:br/>
      </w:r>
      <w:r>
        <w:br/>
        <w:t xml:space="preserve">Now plot with loess smoothing. Loess with span=0.25. Do for those mapped to cerevisiae. </w:t>
      </w:r>
      <w:r>
        <w:rPr>
          <w:noProof/>
        </w:rPr>
        <w:lastRenderedPageBreak/>
        <w:drawing>
          <wp:inline distT="0" distB="0" distL="0" distR="0" wp14:anchorId="4714529D" wp14:editId="71B22567">
            <wp:extent cx="5334000" cy="42672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BDMI_mapping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Plot for those mapped to cerevisiae (W303).</w:t>
      </w:r>
      <w:r>
        <w:br/>
        <w:t>Borders of original region in forestgreen. Rectangles where did transformations.</w:t>
      </w:r>
      <w:r>
        <w:br/>
        <w:t>Bottom 5% of sum of fits in dotted blue line.</w:t>
      </w:r>
      <w:r>
        <w:br/>
      </w:r>
      <w:r>
        <w:br/>
        <w:t>Next idea was to try and match up SNPs between the two mappings to only keep those that correspond. This is not trivial, however, and I haven’t done that yet.</w:t>
      </w:r>
      <w:r>
        <w:br/>
      </w:r>
    </w:p>
    <w:p w14:paraId="2187EEFB" w14:textId="77777777" w:rsidR="00330430" w:rsidRDefault="00000000">
      <w:pPr>
        <w:pStyle w:val="Heading2"/>
      </w:pPr>
      <w:bookmarkStart w:id="1" w:name="region-c"/>
      <w:bookmarkEnd w:id="0"/>
      <w:r>
        <w:t>region C</w:t>
      </w:r>
    </w:p>
    <w:p w14:paraId="76E7DB56" w14:textId="77777777" w:rsidR="00330430" w:rsidRDefault="00000000">
      <w:pPr>
        <w:pStyle w:val="FirstParagraph"/>
      </w:pPr>
      <w:r>
        <w:t>Do same as for region A. Only noted when something specific to region C. Read in vcf files (mapped to N17 and W303).</w:t>
      </w:r>
    </w:p>
    <w:p w14:paraId="37D66F60" w14:textId="77777777" w:rsidR="00330430" w:rsidRDefault="00000000">
      <w:pPr>
        <w:pStyle w:val="BodyText"/>
      </w:pPr>
      <w:r>
        <w:t>Check that it worked.</w:t>
      </w:r>
    </w:p>
    <w:p w14:paraId="387B7664" w14:textId="77777777" w:rsidR="00330430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N)</w:t>
      </w:r>
    </w:p>
    <w:p w14:paraId="73799CDD" w14:textId="77777777" w:rsidR="00330430" w:rsidRDefault="00000000">
      <w:pPr>
        <w:pStyle w:val="SourceCode"/>
      </w:pPr>
      <w:r>
        <w:rPr>
          <w:rStyle w:val="VerbatimChar"/>
        </w:rPr>
        <w:t>##           V1   V2 V3 V4 V5      V6   V7</w:t>
      </w:r>
      <w:r>
        <w:br/>
      </w:r>
      <w:r>
        <w:rPr>
          <w:rStyle w:val="VerbatimChar"/>
        </w:rPr>
        <w:t>## 1 N_17.chr10 1516  .  T  C 20955.7 PASS</w:t>
      </w:r>
      <w:r>
        <w:br/>
      </w:r>
      <w:r>
        <w:rPr>
          <w:rStyle w:val="VerbatimChar"/>
        </w:rPr>
        <w:t>## 2 N_17.chr10 1528  .  C  A 22579.7 PASS</w:t>
      </w:r>
      <w:r>
        <w:br/>
      </w:r>
      <w:r>
        <w:rPr>
          <w:rStyle w:val="VerbatimChar"/>
        </w:rPr>
        <w:t>## 3 N_17.chr10 1543  .  A  G 20911.7 PASS</w:t>
      </w:r>
      <w:r>
        <w:br/>
      </w:r>
      <w:r>
        <w:rPr>
          <w:rStyle w:val="VerbatimChar"/>
        </w:rPr>
        <w:t>## 4 N_17.chr10 1546  .  C  T 20957.7 PASS</w:t>
      </w:r>
      <w:r>
        <w:br/>
      </w:r>
      <w:r>
        <w:rPr>
          <w:rStyle w:val="VerbatimChar"/>
        </w:rPr>
        <w:t>## 5 N_17.chr10 1550  .  T  G 20689.7 PASS</w:t>
      </w:r>
      <w:r>
        <w:br/>
      </w:r>
      <w:r>
        <w:rPr>
          <w:rStyle w:val="VerbatimChar"/>
        </w:rPr>
        <w:t>## 6 N_17.chr10 1552  .  C  A 20495.7 PASS</w:t>
      </w:r>
      <w:r>
        <w:br/>
      </w:r>
      <w:r>
        <w:rPr>
          <w:rStyle w:val="VerbatimChar"/>
        </w:rPr>
        <w:lastRenderedPageBreak/>
        <w:t>##                                                                                                                                              V8</w:t>
      </w:r>
      <w:r>
        <w:br/>
      </w:r>
      <w:r>
        <w:rPr>
          <w:rStyle w:val="VerbatimChar"/>
        </w:rPr>
        <w:t>## 1 AC=4;AF=0.667;AN=6;BaseQRankSum=-5.983;DP=1127;FS=48.749;MLEAC=4;MLEAF=0.667;MQ=41.33;MQRankSum=-12.33;QD=18.71;ReadPosRankSum=4.68;SOR=0.146</w:t>
      </w:r>
      <w:r>
        <w:br/>
      </w:r>
      <w:r>
        <w:rPr>
          <w:rStyle w:val="VerbatimChar"/>
        </w:rPr>
        <w:t>## 2 AC=4;AF=0.667;AN=6;BaseQRankSum=-6.502;DP=1258;FS=34.647;MLEAC=4;MLEAF=0.667;MQ=41.47;MQRankSum=-12.19;QD=19.07;ReadPosRankSum=5.89;SOR=0.105</w:t>
      </w:r>
      <w:r>
        <w:br/>
      </w:r>
      <w:r>
        <w:rPr>
          <w:rStyle w:val="VerbatimChar"/>
        </w:rPr>
        <w:t>## 3 AC=4;AF=0.667;AN=6;BaseQRankSum=-6.797;DP=1190;FS=26.007;MLEAC=4;MLEAF=0.667;MQ=41.53;MQRankSum=-11.98;QD=17.62;ReadPosRankSum=8.24;SOR=0.148</w:t>
      </w:r>
      <w:r>
        <w:br/>
      </w:r>
      <w:r>
        <w:rPr>
          <w:rStyle w:val="VerbatimChar"/>
        </w:rPr>
        <w:t>## 4 AC=4;AF=0.667;AN=6;BaseQRankSum=-9.015;DP=1195;FS=26.007;MLEAC=4;MLEAF=0.667;MQ=41.54;MQRankSum=-12.05;QD=17.54;ReadPosRankSum=7.58;SOR=0.152</w:t>
      </w:r>
      <w:r>
        <w:br/>
      </w:r>
      <w:r>
        <w:rPr>
          <w:rStyle w:val="VerbatimChar"/>
        </w:rPr>
        <w:t>## 5  AC=4;AF=0.667;AN=6;BaseQRankSum=-6.711;DP=1167;FS=23.99;MLEAC=4;MLEAF=0.667;MQ=41.53;MQRankSum=-11.79;QD=17.73;ReadPosRankSum=7.51;SOR=0.154</w:t>
      </w:r>
      <w:r>
        <w:br/>
      </w:r>
      <w:r>
        <w:rPr>
          <w:rStyle w:val="VerbatimChar"/>
        </w:rPr>
        <w:t>## 6    AC=4;AF=0.667;AN=6;BaseQRankSum=-4.065;DP=1158;FS=23.83;MLEAC=4;MLEAF=0.667;MQ=41.52;MQRankSum=-11.74;QD=17.7;ReadPosRankSum=6.7;SOR=0.158</w:t>
      </w:r>
      <w:r>
        <w:br/>
      </w:r>
      <w:r>
        <w:rPr>
          <w:rStyle w:val="VerbatimChar"/>
        </w:rPr>
        <w:t>##               V9                                    V10</w:t>
      </w:r>
      <w:r>
        <w:br/>
      </w:r>
      <w:r>
        <w:rPr>
          <w:rStyle w:val="VerbatimChar"/>
        </w:rPr>
        <w:t>## 1 GT:AD:DP:GQ:PL 0/0/1:608,191:799:99:6525,0,1239,17909</w:t>
      </w:r>
      <w:r>
        <w:br/>
      </w:r>
      <w:r>
        <w:rPr>
          <w:rStyle w:val="VerbatimChar"/>
        </w:rPr>
        <w:t>## 2 GT:AD:DP:GQ:PL 0/0/1:637,180:817:99:6079,0,1365,19341</w:t>
      </w:r>
      <w:r>
        <w:br/>
      </w:r>
      <w:r>
        <w:rPr>
          <w:rStyle w:val="VerbatimChar"/>
        </w:rPr>
        <w:t>## 3 GT:AD:DP:GQ:PL 0/0/1:680,145:825:99:4636,0,1610,28609</w:t>
      </w:r>
      <w:r>
        <w:br/>
      </w:r>
      <w:r>
        <w:rPr>
          <w:rStyle w:val="VerbatimChar"/>
        </w:rPr>
        <w:t>## 4 GT:AD:DP:GQ:PL 0/0/1:686,145:831:99:4625,0,1628,28868</w:t>
      </w:r>
      <w:r>
        <w:br/>
      </w:r>
      <w:r>
        <w:rPr>
          <w:rStyle w:val="VerbatimChar"/>
        </w:rPr>
        <w:t>## 5 GT:AD:DP:GQ:PL 0/0/1:666,140:806:99:4459,0,1583,28103</w:t>
      </w:r>
      <w:r>
        <w:br/>
      </w:r>
      <w:r>
        <w:rPr>
          <w:rStyle w:val="VerbatimChar"/>
        </w:rPr>
        <w:t>## 6 GT:AD:DP:GQ:PL 0/0/1:662,135:797:99:4265,0,1586,27947</w:t>
      </w:r>
      <w:r>
        <w:br/>
      </w:r>
      <w:r>
        <w:rPr>
          <w:rStyle w:val="VerbatimChar"/>
        </w:rPr>
        <w:t>##                                   V11</w:t>
      </w:r>
      <w:r>
        <w:br/>
      </w:r>
      <w:r>
        <w:rPr>
          <w:rStyle w:val="VerbatimChar"/>
        </w:rPr>
        <w:t>## 1 1/1/1:0,321:321:99:14445,1531,565,0</w:t>
      </w:r>
      <w:r>
        <w:br/>
      </w:r>
      <w:r>
        <w:rPr>
          <w:rStyle w:val="VerbatimChar"/>
        </w:rPr>
        <w:t>## 2 1/1/1:0,367:367:99:16515,1751,646,0</w:t>
      </w:r>
      <w:r>
        <w:br/>
      </w:r>
      <w:r>
        <w:rPr>
          <w:rStyle w:val="VerbatimChar"/>
        </w:rPr>
        <w:t>## 3 1/1/1:0,362:362:99:16290,1727,637,0</w:t>
      </w:r>
      <w:r>
        <w:br/>
      </w:r>
      <w:r>
        <w:rPr>
          <w:rStyle w:val="VerbatimChar"/>
        </w:rPr>
        <w:t>## 4 1/1/1:0,364:364:99:16347,1736,641,0</w:t>
      </w:r>
      <w:r>
        <w:br/>
      </w:r>
      <w:r>
        <w:rPr>
          <w:rStyle w:val="VerbatimChar"/>
        </w:rPr>
        <w:t>## 5 1/1/1:0,361:361:99:16245,1722,636,0</w:t>
      </w:r>
      <w:r>
        <w:br/>
      </w:r>
      <w:r>
        <w:rPr>
          <w:rStyle w:val="VerbatimChar"/>
        </w:rPr>
        <w:t>## 6 1/1/1:0,361:361:99:16245,1722,636,0</w:t>
      </w:r>
    </w:p>
    <w:p w14:paraId="1B83AF84" w14:textId="77777777" w:rsidR="00330430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W)</w:t>
      </w:r>
    </w:p>
    <w:p w14:paraId="25F11DB7" w14:textId="77777777" w:rsidR="00330430" w:rsidRDefault="00000000">
      <w:pPr>
        <w:pStyle w:val="SourceCode"/>
      </w:pPr>
      <w:r>
        <w:rPr>
          <w:rStyle w:val="VerbatimChar"/>
        </w:rPr>
        <w:t>##           V1    V2 V3 V4 V5       V6   V7</w:t>
      </w:r>
      <w:r>
        <w:br/>
      </w:r>
      <w:r>
        <w:rPr>
          <w:rStyle w:val="VerbatimChar"/>
        </w:rPr>
        <w:t>## 1 W303.chr10  2884  .  T  C   347.26 PASS</w:t>
      </w:r>
      <w:r>
        <w:br/>
      </w:r>
      <w:r>
        <w:rPr>
          <w:rStyle w:val="VerbatimChar"/>
        </w:rPr>
        <w:t>## 2 W303.chr10  2912  .  G  A   347.26 PASS</w:t>
      </w:r>
      <w:r>
        <w:br/>
      </w:r>
      <w:r>
        <w:rPr>
          <w:rStyle w:val="VerbatimChar"/>
        </w:rPr>
        <w:t>## 3 W303.chr10  2920  .  C  T   347.26 PASS</w:t>
      </w:r>
      <w:r>
        <w:br/>
      </w:r>
      <w:r>
        <w:rPr>
          <w:rStyle w:val="VerbatimChar"/>
        </w:rPr>
        <w:t>## 4 W303.chr10  2925  .  C  T   347.26 PASS</w:t>
      </w:r>
      <w:r>
        <w:br/>
      </w:r>
      <w:r>
        <w:rPr>
          <w:rStyle w:val="VerbatimChar"/>
        </w:rPr>
        <w:t>## 5 W303.chr10 18799  .  C  G 28940.70 PASS</w:t>
      </w:r>
      <w:r>
        <w:br/>
      </w:r>
      <w:r>
        <w:rPr>
          <w:rStyle w:val="VerbatimChar"/>
        </w:rPr>
        <w:t>## 6 W303.chr10 18804  .  G  A 29161.70 PASS</w:t>
      </w:r>
      <w:r>
        <w:br/>
      </w:r>
      <w:r>
        <w:rPr>
          <w:rStyle w:val="VerbatimChar"/>
        </w:rPr>
        <w:t>##                                                                                                                                           V8</w:t>
      </w:r>
      <w:r>
        <w:br/>
      </w:r>
      <w:r>
        <w:rPr>
          <w:rStyle w:val="VerbatimChar"/>
        </w:rPr>
        <w:t>## 1                                                                      AC=3;AF=1;AN=3;DP=29;FS=0;MLEAC=3;MLEAF=1;MQ=46.45;QD=25.36;SOR=1.863</w:t>
      </w:r>
      <w:r>
        <w:br/>
      </w:r>
      <w:r>
        <w:rPr>
          <w:rStyle w:val="VerbatimChar"/>
        </w:rPr>
        <w:t>## 2                                                                      AC=3;AF=1;AN=3;DP=22;FS=0;MLEAC=3;MLEAF=1;MQ=55.34;QD=28.73;SOR=1.863</w:t>
      </w:r>
      <w:r>
        <w:br/>
      </w:r>
      <w:r>
        <w:rPr>
          <w:rStyle w:val="VerbatimChar"/>
        </w:rPr>
        <w:lastRenderedPageBreak/>
        <w:t>## 3                                                                      AC=3;AF=1;AN=3;DP=22;FS=0;MLEAC=3;MLEAF=1;MQ=55.34;QD=30.97;SOR=1.863</w:t>
      </w:r>
      <w:r>
        <w:br/>
      </w:r>
      <w:r>
        <w:rPr>
          <w:rStyle w:val="VerbatimChar"/>
        </w:rPr>
        <w:t>## 4                                                                      AC=3;AF=1;AN=3;DP=22;FS=0;MLEAC=3;MLEAF=1;MQ=55.34;QD=27.24;SOR=1.863</w:t>
      </w:r>
      <w:r>
        <w:br/>
      </w:r>
      <w:r>
        <w:rPr>
          <w:rStyle w:val="VerbatimChar"/>
        </w:rPr>
        <w:t>## 5 AC=2;AF=0.333;AN=6;BaseQRankSum=0.286;DP=3962;FS=0.651;MLEAC=2;MLEAF=0.333;MQ=59.66;MQRankSum=-5.382;QD=9.09;ReadPosRankSum=1.88;SOR=0.599</w:t>
      </w:r>
      <w:r>
        <w:br/>
      </w:r>
      <w:r>
        <w:rPr>
          <w:rStyle w:val="VerbatimChar"/>
        </w:rPr>
        <w:t>## 6  AC=2;AF=0.333;AN=6;BaseQRankSum=1.97;DP=3874;FS=1.375;MLEAC=2;MLEAF=0.333;MQ=59.73;MQRankSum=-5.758;QD=9.03;ReadPosRankSum=1.58;SOR=0.575</w:t>
      </w:r>
      <w:r>
        <w:br/>
      </w:r>
      <w:r>
        <w:rPr>
          <w:rStyle w:val="VerbatimChar"/>
        </w:rPr>
        <w:t>##               V9                                      V10</w:t>
      </w:r>
      <w:r>
        <w:br/>
      </w:r>
      <w:r>
        <w:rPr>
          <w:rStyle w:val="VerbatimChar"/>
        </w:rPr>
        <w:t>## 1 GT:AD:DP:GQ:PL               1/1/1:0,8:8:14:360,38,14,0</w:t>
      </w:r>
      <w:r>
        <w:br/>
      </w:r>
      <w:r>
        <w:rPr>
          <w:rStyle w:val="VerbatimChar"/>
        </w:rPr>
        <w:t>## 2 GT:AD:DP:GQ:PL               1/1/1:0,8:8:14:360,38,14,0</w:t>
      </w:r>
      <w:r>
        <w:br/>
      </w:r>
      <w:r>
        <w:rPr>
          <w:rStyle w:val="VerbatimChar"/>
        </w:rPr>
        <w:t>## 3 GT:AD:DP:GQ:PL               1/1/1:0,8:8:14:360,38,14,0</w:t>
      </w:r>
      <w:r>
        <w:br/>
      </w:r>
      <w:r>
        <w:rPr>
          <w:rStyle w:val="VerbatimChar"/>
        </w:rPr>
        <w:t>## 4 GT:AD:DP:GQ:PL               1/1/1:0,8:8:14:360,38,14,0</w:t>
      </w:r>
      <w:r>
        <w:br/>
      </w:r>
      <w:r>
        <w:rPr>
          <w:rStyle w:val="VerbatimChar"/>
        </w:rPr>
        <w:t>## 5 GT:AD:DP:GQ:PL 0/0/1:967,477:1445:99:17254,0,1467,38381</w:t>
      </w:r>
      <w:r>
        <w:br/>
      </w:r>
      <w:r>
        <w:rPr>
          <w:rStyle w:val="VerbatimChar"/>
        </w:rPr>
        <w:t>## 6 GT:AD:DP:GQ:PL 0/0/1:992,489:1481:99:17408,0,1515,39908</w:t>
      </w:r>
      <w:r>
        <w:br/>
      </w:r>
      <w:r>
        <w:rPr>
          <w:rStyle w:val="VerbatimChar"/>
        </w:rPr>
        <w:t>##                                         V11</w:t>
      </w:r>
      <w:r>
        <w:br/>
      </w:r>
      <w:r>
        <w:rPr>
          <w:rStyle w:val="VerbatimChar"/>
        </w:rPr>
        <w:t>## 1                   ././.:14,0:14:.:0,0,0,0</w:t>
      </w:r>
      <w:r>
        <w:br/>
      </w:r>
      <w:r>
        <w:rPr>
          <w:rStyle w:val="VerbatimChar"/>
        </w:rPr>
        <w:t>## 2                   ././.:14,0:14:.:0,0,0,0</w:t>
      </w:r>
      <w:r>
        <w:br/>
      </w:r>
      <w:r>
        <w:rPr>
          <w:rStyle w:val="VerbatimChar"/>
        </w:rPr>
        <w:t>## 3                   ././.:14,0:14:.:0,0,0,0</w:t>
      </w:r>
      <w:r>
        <w:br/>
      </w:r>
      <w:r>
        <w:rPr>
          <w:rStyle w:val="VerbatimChar"/>
        </w:rPr>
        <w:t>## 4                   ././.:14,0:14:.:0,0,0,0</w:t>
      </w:r>
      <w:r>
        <w:br/>
      </w:r>
      <w:r>
        <w:rPr>
          <w:rStyle w:val="VerbatimChar"/>
        </w:rPr>
        <w:t>## 5 0/0/1:1383,358:1741:99:11694,0,3083,57044</w:t>
      </w:r>
      <w:r>
        <w:br/>
      </w:r>
      <w:r>
        <w:rPr>
          <w:rStyle w:val="VerbatimChar"/>
        </w:rPr>
        <w:t>## 6 0/0/1:1387,363:1750:99:11761,0,3082,57240</w:t>
      </w:r>
    </w:p>
    <w:p w14:paraId="2E0DC940" w14:textId="77777777" w:rsidR="00330430" w:rsidRDefault="00000000">
      <w:pPr>
        <w:pStyle w:val="FirstParagraph"/>
      </w:pPr>
      <w:r>
        <w:t>Rename the columns.</w:t>
      </w:r>
      <w:r>
        <w:br/>
        <w:t>Cut down to the range for C:</w:t>
      </w:r>
      <w:r>
        <w:br/>
        <w:t>range for C - YJL218W to YJL165C is region, did transformations YJL164C to YJL219W</w:t>
      </w:r>
      <w:r>
        <w:br/>
        <w:t>for N17 - 1422 to 102835</w:t>
      </w:r>
      <w:r>
        <w:br/>
        <w:t>for W303 - 23187 to 114847</w:t>
      </w:r>
      <w:r>
        <w:br/>
        <w:t>Go a bit outside (1kb on either end).</w:t>
      </w:r>
    </w:p>
    <w:p w14:paraId="61EE78EF" w14:textId="77777777" w:rsidR="00330430" w:rsidRDefault="00000000">
      <w:pPr>
        <w:pStyle w:val="BodyText"/>
      </w:pPr>
      <w:r>
        <w:t>Only keep the columns I want.</w:t>
      </w:r>
      <w:r>
        <w:br/>
      </w:r>
    </w:p>
    <w:p w14:paraId="14A25D1E" w14:textId="77777777" w:rsidR="00330430" w:rsidRDefault="00000000">
      <w:pPr>
        <w:pStyle w:val="BodyText"/>
      </w:pPr>
      <w:r>
        <w:lastRenderedPageBreak/>
        <w:t xml:space="preserve">Plot outcome. Mapped to paradoxus, with c1reff in black, c2reff in blue. </w:t>
      </w:r>
      <w:r>
        <w:rPr>
          <w:noProof/>
        </w:rPr>
        <w:drawing>
          <wp:inline distT="0" distB="0" distL="0" distR="0" wp14:anchorId="5A51CE7D" wp14:editId="0F6B64CF">
            <wp:extent cx="5334000" cy="42672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BDMI_mapping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AF7C7" w14:textId="77777777" w:rsidR="00330430" w:rsidRDefault="00000000">
      <w:pPr>
        <w:pStyle w:val="BodyText"/>
      </w:pPr>
      <w:r>
        <w:lastRenderedPageBreak/>
        <w:t xml:space="preserve">Plot mapped to cerevisiae. c1altf in black, c2altf in blue. </w:t>
      </w:r>
      <w:r>
        <w:rPr>
          <w:noProof/>
        </w:rPr>
        <w:drawing>
          <wp:inline distT="0" distB="0" distL="0" distR="0" wp14:anchorId="2607130C" wp14:editId="78726F86">
            <wp:extent cx="5334000" cy="4267200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BDMI_mapping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6069C0" w14:textId="77777777" w:rsidR="00330430" w:rsidRDefault="00000000">
      <w:pPr>
        <w:pStyle w:val="BodyText"/>
      </w:pPr>
      <w:r>
        <w:t>Cut SNPs with coverage 2 SD above mean.</w:t>
      </w:r>
      <w:r>
        <w:br/>
      </w:r>
    </w:p>
    <w:p w14:paraId="77C5F07E" w14:textId="77777777" w:rsidR="00330430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CN</w:t>
      </w:r>
      <w:r>
        <w:rPr>
          <w:rStyle w:val="SpecialCharTok"/>
        </w:rPr>
        <w:t>$</w:t>
      </w:r>
      <w:r>
        <w:rPr>
          <w:rStyle w:val="NormalTok"/>
        </w:rPr>
        <w:t>c1cov)</w:t>
      </w:r>
    </w:p>
    <w:p w14:paraId="7FA81AD0" w14:textId="77777777" w:rsidR="00330430" w:rsidRDefault="00000000">
      <w:pPr>
        <w:pStyle w:val="SourceCode"/>
      </w:pPr>
      <w:r>
        <w:rPr>
          <w:rStyle w:val="VerbatimChar"/>
        </w:rPr>
        <w:t>## [1] 929.1932</w:t>
      </w:r>
    </w:p>
    <w:p w14:paraId="6F19A64E" w14:textId="77777777" w:rsidR="00330430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CN</w:t>
      </w:r>
      <w:r>
        <w:rPr>
          <w:rStyle w:val="SpecialCharTok"/>
        </w:rPr>
        <w:t>$</w:t>
      </w:r>
      <w:r>
        <w:rPr>
          <w:rStyle w:val="NormalTok"/>
        </w:rPr>
        <w:t>c1cov)</w:t>
      </w:r>
    </w:p>
    <w:p w14:paraId="460DEB35" w14:textId="77777777" w:rsidR="00330430" w:rsidRDefault="00000000">
      <w:pPr>
        <w:pStyle w:val="SourceCode"/>
      </w:pPr>
      <w:r>
        <w:rPr>
          <w:rStyle w:val="VerbatimChar"/>
        </w:rPr>
        <w:t>## [1] 242.5692</w:t>
      </w:r>
    </w:p>
    <w:p w14:paraId="1F05273F" w14:textId="77777777" w:rsidR="00330430" w:rsidRDefault="00000000">
      <w:pPr>
        <w:pStyle w:val="SourceCode"/>
      </w:pPr>
      <w:r>
        <w:rPr>
          <w:rStyle w:val="NormalTok"/>
        </w:rPr>
        <w:t xml:space="preserve">cutC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CN</w:t>
      </w:r>
      <w:r>
        <w:rPr>
          <w:rStyle w:val="SpecialCharTok"/>
        </w:rPr>
        <w:t>$</w:t>
      </w:r>
      <w:r>
        <w:rPr>
          <w:rStyle w:val="NormalTok"/>
        </w:rPr>
        <w:t>c1cov)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sd</w:t>
      </w:r>
      <w:r>
        <w:rPr>
          <w:rStyle w:val="NormalTok"/>
        </w:rPr>
        <w:t>(CN</w:t>
      </w:r>
      <w:r>
        <w:rPr>
          <w:rStyle w:val="SpecialCharTok"/>
        </w:rPr>
        <w:t>$</w:t>
      </w:r>
      <w:r>
        <w:rPr>
          <w:rStyle w:val="NormalTok"/>
        </w:rPr>
        <w:t>c1cov)</w:t>
      </w:r>
      <w:r>
        <w:br/>
      </w:r>
      <w:r>
        <w:br/>
      </w:r>
      <w:r>
        <w:rPr>
          <w:rStyle w:val="FunctionTok"/>
        </w:rPr>
        <w:t>mean</w:t>
      </w:r>
      <w:r>
        <w:rPr>
          <w:rStyle w:val="NormalTok"/>
        </w:rPr>
        <w:t>(CN</w:t>
      </w:r>
      <w:r>
        <w:rPr>
          <w:rStyle w:val="SpecialCharTok"/>
        </w:rPr>
        <w:t>$</w:t>
      </w:r>
      <w:r>
        <w:rPr>
          <w:rStyle w:val="NormalTok"/>
        </w:rPr>
        <w:t>c2cov)</w:t>
      </w:r>
    </w:p>
    <w:p w14:paraId="23BF714F" w14:textId="77777777" w:rsidR="00330430" w:rsidRDefault="00000000">
      <w:pPr>
        <w:pStyle w:val="SourceCode"/>
      </w:pPr>
      <w:r>
        <w:rPr>
          <w:rStyle w:val="VerbatimChar"/>
        </w:rPr>
        <w:t>## [1] 838.3074</w:t>
      </w:r>
    </w:p>
    <w:p w14:paraId="026A99E0" w14:textId="77777777" w:rsidR="00330430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CN</w:t>
      </w:r>
      <w:r>
        <w:rPr>
          <w:rStyle w:val="SpecialCharTok"/>
        </w:rPr>
        <w:t>$</w:t>
      </w:r>
      <w:r>
        <w:rPr>
          <w:rStyle w:val="NormalTok"/>
        </w:rPr>
        <w:t>c2cov)</w:t>
      </w:r>
    </w:p>
    <w:p w14:paraId="4E9DE65D" w14:textId="77777777" w:rsidR="00330430" w:rsidRDefault="00000000">
      <w:pPr>
        <w:pStyle w:val="SourceCode"/>
      </w:pPr>
      <w:r>
        <w:rPr>
          <w:rStyle w:val="VerbatimChar"/>
        </w:rPr>
        <w:t>## [1] 199.0349</w:t>
      </w:r>
    </w:p>
    <w:p w14:paraId="1A9B5C46" w14:textId="77777777" w:rsidR="00330430" w:rsidRDefault="00000000">
      <w:pPr>
        <w:pStyle w:val="SourceCode"/>
      </w:pPr>
      <w:r>
        <w:rPr>
          <w:rStyle w:val="NormalTok"/>
        </w:rPr>
        <w:t xml:space="preserve">cutC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CN</w:t>
      </w:r>
      <w:r>
        <w:rPr>
          <w:rStyle w:val="SpecialCharTok"/>
        </w:rPr>
        <w:t>$</w:t>
      </w:r>
      <w:r>
        <w:rPr>
          <w:rStyle w:val="NormalTok"/>
        </w:rPr>
        <w:t>c2cov)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sd</w:t>
      </w:r>
      <w:r>
        <w:rPr>
          <w:rStyle w:val="NormalTok"/>
        </w:rPr>
        <w:t>(CN</w:t>
      </w:r>
      <w:r>
        <w:rPr>
          <w:rStyle w:val="SpecialCharTok"/>
        </w:rPr>
        <w:t>$</w:t>
      </w:r>
      <w:r>
        <w:rPr>
          <w:rStyle w:val="NormalTok"/>
        </w:rPr>
        <w:t>c2cov)</w:t>
      </w:r>
      <w:r>
        <w:br/>
      </w:r>
      <w:r>
        <w:br/>
      </w:r>
      <w:r>
        <w:rPr>
          <w:rStyle w:val="FunctionTok"/>
        </w:rPr>
        <w:t>mean</w:t>
      </w:r>
      <w:r>
        <w:rPr>
          <w:rStyle w:val="NormalTok"/>
        </w:rPr>
        <w:t>(CW</w:t>
      </w:r>
      <w:r>
        <w:rPr>
          <w:rStyle w:val="SpecialCharTok"/>
        </w:rPr>
        <w:t>$</w:t>
      </w:r>
      <w:r>
        <w:rPr>
          <w:rStyle w:val="NormalTok"/>
        </w:rPr>
        <w:t>c1cov)</w:t>
      </w:r>
    </w:p>
    <w:p w14:paraId="552FB5C8" w14:textId="77777777" w:rsidR="00330430" w:rsidRDefault="00000000">
      <w:pPr>
        <w:pStyle w:val="SourceCode"/>
      </w:pPr>
      <w:r>
        <w:rPr>
          <w:rStyle w:val="VerbatimChar"/>
        </w:rPr>
        <w:lastRenderedPageBreak/>
        <w:t>## [1] 884.4712</w:t>
      </w:r>
    </w:p>
    <w:p w14:paraId="225D9705" w14:textId="77777777" w:rsidR="00330430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CW</w:t>
      </w:r>
      <w:r>
        <w:rPr>
          <w:rStyle w:val="SpecialCharTok"/>
        </w:rPr>
        <w:t>$</w:t>
      </w:r>
      <w:r>
        <w:rPr>
          <w:rStyle w:val="NormalTok"/>
        </w:rPr>
        <w:t>c1cov)</w:t>
      </w:r>
    </w:p>
    <w:p w14:paraId="7B775ABA" w14:textId="77777777" w:rsidR="00330430" w:rsidRDefault="00000000">
      <w:pPr>
        <w:pStyle w:val="SourceCode"/>
      </w:pPr>
      <w:r>
        <w:rPr>
          <w:rStyle w:val="VerbatimChar"/>
        </w:rPr>
        <w:t>## [1] 230.6425</w:t>
      </w:r>
    </w:p>
    <w:p w14:paraId="2CE08F74" w14:textId="77777777" w:rsidR="00330430" w:rsidRDefault="00000000">
      <w:pPr>
        <w:pStyle w:val="SourceCode"/>
      </w:pPr>
      <w:r>
        <w:rPr>
          <w:rStyle w:val="NormalTok"/>
        </w:rPr>
        <w:t xml:space="preserve">cutCW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CW</w:t>
      </w:r>
      <w:r>
        <w:rPr>
          <w:rStyle w:val="SpecialCharTok"/>
        </w:rPr>
        <w:t>$</w:t>
      </w:r>
      <w:r>
        <w:rPr>
          <w:rStyle w:val="NormalTok"/>
        </w:rPr>
        <w:t>c1cov)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sd</w:t>
      </w:r>
      <w:r>
        <w:rPr>
          <w:rStyle w:val="NormalTok"/>
        </w:rPr>
        <w:t>(CW</w:t>
      </w:r>
      <w:r>
        <w:rPr>
          <w:rStyle w:val="SpecialCharTok"/>
        </w:rPr>
        <w:t>$</w:t>
      </w:r>
      <w:r>
        <w:rPr>
          <w:rStyle w:val="NormalTok"/>
        </w:rPr>
        <w:t>c1cov)</w:t>
      </w:r>
      <w:r>
        <w:br/>
      </w:r>
      <w:r>
        <w:br/>
      </w:r>
      <w:r>
        <w:rPr>
          <w:rStyle w:val="FunctionTok"/>
        </w:rPr>
        <w:t>mean</w:t>
      </w:r>
      <w:r>
        <w:rPr>
          <w:rStyle w:val="NormalTok"/>
        </w:rPr>
        <w:t>(CW</w:t>
      </w:r>
      <w:r>
        <w:rPr>
          <w:rStyle w:val="SpecialCharTok"/>
        </w:rPr>
        <w:t>$</w:t>
      </w:r>
      <w:r>
        <w:rPr>
          <w:rStyle w:val="NormalTok"/>
        </w:rPr>
        <w:t>c2cov)</w:t>
      </w:r>
    </w:p>
    <w:p w14:paraId="3DEC0E9C" w14:textId="77777777" w:rsidR="00330430" w:rsidRDefault="00000000">
      <w:pPr>
        <w:pStyle w:val="SourceCode"/>
      </w:pPr>
      <w:r>
        <w:rPr>
          <w:rStyle w:val="VerbatimChar"/>
        </w:rPr>
        <w:t>## [1] 863.27</w:t>
      </w:r>
    </w:p>
    <w:p w14:paraId="23F95CBA" w14:textId="77777777" w:rsidR="00330430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CW</w:t>
      </w:r>
      <w:r>
        <w:rPr>
          <w:rStyle w:val="SpecialCharTok"/>
        </w:rPr>
        <w:t>$</w:t>
      </w:r>
      <w:r>
        <w:rPr>
          <w:rStyle w:val="NormalTok"/>
        </w:rPr>
        <w:t>c2cov)</w:t>
      </w:r>
    </w:p>
    <w:p w14:paraId="30670E2F" w14:textId="77777777" w:rsidR="00330430" w:rsidRDefault="00000000">
      <w:pPr>
        <w:pStyle w:val="SourceCode"/>
      </w:pPr>
      <w:r>
        <w:rPr>
          <w:rStyle w:val="VerbatimChar"/>
        </w:rPr>
        <w:t>## [1] 244.4764</w:t>
      </w:r>
    </w:p>
    <w:p w14:paraId="7C97E6E7" w14:textId="77777777" w:rsidR="00330430" w:rsidRDefault="00000000">
      <w:pPr>
        <w:pStyle w:val="SourceCode"/>
      </w:pPr>
      <w:r>
        <w:rPr>
          <w:rStyle w:val="NormalTok"/>
        </w:rPr>
        <w:t xml:space="preserve">cutCW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CW</w:t>
      </w:r>
      <w:r>
        <w:rPr>
          <w:rStyle w:val="SpecialCharTok"/>
        </w:rPr>
        <w:t>$</w:t>
      </w:r>
      <w:r>
        <w:rPr>
          <w:rStyle w:val="NormalTok"/>
        </w:rPr>
        <w:t>c2cov)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sd</w:t>
      </w:r>
      <w:r>
        <w:rPr>
          <w:rStyle w:val="NormalTok"/>
        </w:rPr>
        <w:t>(CW</w:t>
      </w:r>
      <w:r>
        <w:rPr>
          <w:rStyle w:val="SpecialCharTok"/>
        </w:rPr>
        <w:t>$</w:t>
      </w:r>
      <w:r>
        <w:rPr>
          <w:rStyle w:val="NormalTok"/>
        </w:rPr>
        <w:t>c2cov)</w:t>
      </w:r>
      <w:r>
        <w:br/>
      </w:r>
      <w:r>
        <w:br/>
      </w:r>
      <w:r>
        <w:rPr>
          <w:rStyle w:val="NormalTok"/>
        </w:rPr>
        <w:t xml:space="preserve">CNcut </w:t>
      </w:r>
      <w:r>
        <w:rPr>
          <w:rStyle w:val="OtherTok"/>
        </w:rPr>
        <w:t>&lt;-</w:t>
      </w:r>
      <w:r>
        <w:rPr>
          <w:rStyle w:val="NormalTok"/>
        </w:rPr>
        <w:t xml:space="preserve"> CN[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CN</w:t>
      </w:r>
      <w:r>
        <w:rPr>
          <w:rStyle w:val="SpecialCharTok"/>
        </w:rPr>
        <w:t>$</w:t>
      </w:r>
      <w:r>
        <w:rPr>
          <w:rStyle w:val="NormalTok"/>
        </w:rPr>
        <w:t xml:space="preserve">c1cov </w:t>
      </w:r>
      <w:r>
        <w:rPr>
          <w:rStyle w:val="SpecialCharTok"/>
        </w:rPr>
        <w:t>&gt;</w:t>
      </w:r>
      <w:r>
        <w:rPr>
          <w:rStyle w:val="NormalTok"/>
        </w:rPr>
        <w:t xml:space="preserve"> cutCN1 </w:t>
      </w:r>
      <w:r>
        <w:rPr>
          <w:rStyle w:val="SpecialCharTok"/>
        </w:rPr>
        <w:t>|</w:t>
      </w:r>
      <w:r>
        <w:rPr>
          <w:rStyle w:val="NormalTok"/>
        </w:rPr>
        <w:t xml:space="preserve"> CN</w:t>
      </w:r>
      <w:r>
        <w:rPr>
          <w:rStyle w:val="SpecialCharTok"/>
        </w:rPr>
        <w:t>$</w:t>
      </w:r>
      <w:r>
        <w:rPr>
          <w:rStyle w:val="NormalTok"/>
        </w:rPr>
        <w:t xml:space="preserve">c2cov </w:t>
      </w:r>
      <w:r>
        <w:rPr>
          <w:rStyle w:val="SpecialCharTok"/>
        </w:rPr>
        <w:t>&gt;</w:t>
      </w:r>
      <w:r>
        <w:rPr>
          <w:rStyle w:val="NormalTok"/>
        </w:rPr>
        <w:t xml:space="preserve"> cutCN2),]</w:t>
      </w:r>
      <w:r>
        <w:br/>
      </w:r>
      <w:r>
        <w:rPr>
          <w:rStyle w:val="NormalTok"/>
        </w:rPr>
        <w:t xml:space="preserve">CWcut </w:t>
      </w:r>
      <w:r>
        <w:rPr>
          <w:rStyle w:val="OtherTok"/>
        </w:rPr>
        <w:t>&lt;-</w:t>
      </w:r>
      <w:r>
        <w:rPr>
          <w:rStyle w:val="NormalTok"/>
        </w:rPr>
        <w:t xml:space="preserve"> CW[</w:t>
      </w:r>
      <w:r>
        <w:rPr>
          <w:rStyle w:val="SpecialCharTok"/>
        </w:rPr>
        <w:t>!</w:t>
      </w:r>
      <w:r>
        <w:rPr>
          <w:rStyle w:val="NormalTok"/>
        </w:rPr>
        <w:t>(CW</w:t>
      </w:r>
      <w:r>
        <w:rPr>
          <w:rStyle w:val="SpecialCharTok"/>
        </w:rPr>
        <w:t>$</w:t>
      </w:r>
      <w:r>
        <w:rPr>
          <w:rStyle w:val="NormalTok"/>
        </w:rPr>
        <w:t xml:space="preserve">c1cov </w:t>
      </w:r>
      <w:r>
        <w:rPr>
          <w:rStyle w:val="SpecialCharTok"/>
        </w:rPr>
        <w:t>&gt;</w:t>
      </w:r>
      <w:r>
        <w:rPr>
          <w:rStyle w:val="NormalTok"/>
        </w:rPr>
        <w:t xml:space="preserve"> cutCW1 </w:t>
      </w:r>
      <w:r>
        <w:rPr>
          <w:rStyle w:val="SpecialCharTok"/>
        </w:rPr>
        <w:t>|</w:t>
      </w:r>
      <w:r>
        <w:rPr>
          <w:rStyle w:val="NormalTok"/>
        </w:rPr>
        <w:t xml:space="preserve"> CW</w:t>
      </w:r>
      <w:r>
        <w:rPr>
          <w:rStyle w:val="SpecialCharTok"/>
        </w:rPr>
        <w:t>$</w:t>
      </w:r>
      <w:r>
        <w:rPr>
          <w:rStyle w:val="NormalTok"/>
        </w:rPr>
        <w:t xml:space="preserve">c2cov </w:t>
      </w:r>
      <w:r>
        <w:rPr>
          <w:rStyle w:val="SpecialCharTok"/>
        </w:rPr>
        <w:t>&gt;</w:t>
      </w:r>
      <w:r>
        <w:rPr>
          <w:rStyle w:val="NormalTok"/>
        </w:rPr>
        <w:t xml:space="preserve"> cutCW2),]</w:t>
      </w:r>
    </w:p>
    <w:p w14:paraId="6A823735" w14:textId="77777777" w:rsidR="00330430" w:rsidRDefault="00000000">
      <w:pPr>
        <w:pStyle w:val="FirstParagraph"/>
      </w:pPr>
      <w:r>
        <w:t>Plot the coverage of the original and versions with cutoff (cutoff in red and purple).</w:t>
      </w:r>
      <w:r>
        <w:br/>
        <w:t>Also add the cutoffs as lines.</w:t>
      </w:r>
      <w:r>
        <w:br/>
        <w:t>Also add the frequencies (*1250 to fit on plot).</w:t>
      </w:r>
    </w:p>
    <w:p w14:paraId="208CDFDF" w14:textId="77777777" w:rsidR="00330430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592D6269" wp14:editId="3D254437">
            <wp:extent cx="5334000" cy="4267200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BDMI_mapping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9B6C54D" wp14:editId="53BBF436">
            <wp:extent cx="5334000" cy="4267200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BDMI_mapping_files/figure-docx/unnamed-chunk-26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not good. Also, largish region with very few SNPs in paradoxus mapping (and cer a bit).</w:t>
      </w:r>
      <w:r>
        <w:br/>
      </w:r>
      <w:r>
        <w:br/>
        <w:t>Cut off bottom as well</w:t>
      </w:r>
      <w:r>
        <w:br/>
        <w:t>Plot these in green and orange.</w:t>
      </w:r>
    </w:p>
    <w:p w14:paraId="57752BE7" w14:textId="77777777" w:rsidR="00330430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6C94A244" wp14:editId="1D220510">
            <wp:extent cx="5334000" cy="42672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BDMI_mapping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D29021E" wp14:editId="6943016D">
            <wp:extent cx="5334000" cy="42672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BDMI_mapping_files/figure-docx/unnamed-chunk-27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Got rid of some crazy peaks and smoothed it out a bit.</w:t>
      </w:r>
      <w:r>
        <w:br/>
      </w:r>
      <w:r>
        <w:br/>
        <w:t>Now try requiring that called variants are variable in both samples (within mapping to a single species).</w:t>
      </w:r>
      <w:r>
        <w:br/>
        <w:t>This will cut off the ends, but we’re not really interested in those.</w:t>
      </w:r>
      <w:r>
        <w:br/>
        <w:t>Then plot again with original (lightest), cut2 (darker) and cut3 (darkest).</w:t>
      </w:r>
    </w:p>
    <w:p w14:paraId="4522181B" w14:textId="77777777" w:rsidR="00330430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4A9AAC35" wp14:editId="2ACD3F87">
            <wp:extent cx="5334000" cy="42672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BDMI_mapping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F0AE274" wp14:editId="7F9E4FC2">
            <wp:extent cx="5334000" cy="42672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BDMI_mapping_files/figure-docx/unnamed-chunk-28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pretty crazy.</w:t>
      </w:r>
      <w:r>
        <w:br/>
        <w:t>Tried requiring certain minimal minor allele frequency but doesn’t seem helpful, almost none with low cutoff.</w:t>
      </w:r>
      <w:r>
        <w:br/>
      </w:r>
      <w:r>
        <w:br/>
        <w:t>Now will trim SNPs that are quite different from the median around them. First, need to find out how big the region is.</w:t>
      </w:r>
    </w:p>
    <w:p w14:paraId="48039FD2" w14:textId="77777777" w:rsidR="00330430" w:rsidRDefault="00000000">
      <w:pPr>
        <w:pStyle w:val="SourceCode"/>
      </w:pPr>
      <w:r>
        <w:rPr>
          <w:rStyle w:val="VerbatimChar"/>
        </w:rPr>
        <w:t>## [1] 2837</w:t>
      </w:r>
    </w:p>
    <w:p w14:paraId="4E17173A" w14:textId="77777777" w:rsidR="00330430" w:rsidRDefault="00000000">
      <w:pPr>
        <w:pStyle w:val="SourceCode"/>
      </w:pPr>
      <w:r>
        <w:rPr>
          <w:rStyle w:val="VerbatimChar"/>
        </w:rPr>
        <w:t>## [1] 97702</w:t>
      </w:r>
    </w:p>
    <w:p w14:paraId="66E2E109" w14:textId="77777777" w:rsidR="00330430" w:rsidRDefault="00000000">
      <w:pPr>
        <w:pStyle w:val="SourceCode"/>
      </w:pPr>
      <w:r>
        <w:rPr>
          <w:rStyle w:val="VerbatimChar"/>
        </w:rPr>
        <w:t>## [1] 26354</w:t>
      </w:r>
    </w:p>
    <w:p w14:paraId="28E015B9" w14:textId="77777777" w:rsidR="00330430" w:rsidRDefault="00000000">
      <w:pPr>
        <w:pStyle w:val="SourceCode"/>
      </w:pPr>
      <w:r>
        <w:rPr>
          <w:rStyle w:val="VerbatimChar"/>
        </w:rPr>
        <w:t>## [1] 110226</w:t>
      </w:r>
    </w:p>
    <w:p w14:paraId="37AE32EC" w14:textId="77777777" w:rsidR="00330430" w:rsidRDefault="00000000">
      <w:pPr>
        <w:pStyle w:val="FirstParagraph"/>
      </w:pPr>
      <w:r>
        <w:t>Based on this, the region in paradoxus (N) is:</w:t>
      </w:r>
      <w:r>
        <w:br/>
        <w:t>97702-2837=94865bp long</w:t>
      </w:r>
      <w:r>
        <w:br/>
        <w:t>We expect the frequency to go from 0 to 1 in this region so, if went up consistently, would change by 0.1 within:</w:t>
      </w:r>
      <w:r>
        <w:br/>
        <w:t>94865/10=9486.5</w:t>
      </w:r>
      <w:r>
        <w:br/>
        <w:t>so should be reasonable to expect that every SNP should be within 0.1 of the median within ~4743bp.</w:t>
      </w:r>
      <w:r>
        <w:br/>
      </w:r>
      <w:r>
        <w:br/>
      </w:r>
      <w:r>
        <w:lastRenderedPageBreak/>
        <w:t>For cerevisiae (W): 110253-25752= 84501bp long</w:t>
      </w:r>
      <w:r>
        <w:br/>
        <w:t>84501/10 = 8450.1</w:t>
      </w:r>
      <w:r>
        <w:br/>
        <w:t>So will use 4225bp.</w:t>
      </w:r>
      <w:r>
        <w:br/>
      </w:r>
      <w:r>
        <w:br/>
        <w:t>Also, do regions every 100bp. Plots the old frequencies from SNPs in lighter colours and post-cut in darker colours. First, need to rename columns.</w:t>
      </w:r>
    </w:p>
    <w:p w14:paraId="30E463F9" w14:textId="77777777" w:rsidR="00330430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7766BA96" wp14:editId="3B110919">
            <wp:extent cx="5334000" cy="4267200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BDMI_mapping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796E09F" wp14:editId="1233F3C1">
            <wp:extent cx="5334000" cy="42672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BDMI_mapping_files/figure-docx/unnamed-chunk-30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Find out how many cut:</w:t>
      </w:r>
    </w:p>
    <w:p w14:paraId="44DC11F0" w14:textId="77777777" w:rsidR="00330430" w:rsidRDefault="0000000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CNcut3</w:t>
      </w:r>
      <w:r>
        <w:rPr>
          <w:rStyle w:val="SpecialCharTok"/>
        </w:rPr>
        <w:t>$</w:t>
      </w:r>
      <w:r>
        <w:rPr>
          <w:rStyle w:val="NormalTok"/>
        </w:rPr>
        <w:t>chr)</w:t>
      </w:r>
    </w:p>
    <w:p w14:paraId="49A8ECCB" w14:textId="77777777" w:rsidR="00330430" w:rsidRDefault="00000000">
      <w:pPr>
        <w:pStyle w:val="SourceCode"/>
      </w:pPr>
      <w:r>
        <w:rPr>
          <w:rStyle w:val="VerbatimChar"/>
        </w:rPr>
        <w:t>## [1] 4670</w:t>
      </w:r>
    </w:p>
    <w:p w14:paraId="709101F5" w14:textId="77777777" w:rsidR="00330430" w:rsidRDefault="0000000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CNcut4</w:t>
      </w:r>
      <w:r>
        <w:rPr>
          <w:rStyle w:val="SpecialCharTok"/>
        </w:rPr>
        <w:t>$</w:t>
      </w:r>
      <w:r>
        <w:rPr>
          <w:rStyle w:val="NormalTok"/>
        </w:rPr>
        <w:t>chr)</w:t>
      </w:r>
    </w:p>
    <w:p w14:paraId="06050885" w14:textId="77777777" w:rsidR="00330430" w:rsidRDefault="00000000">
      <w:pPr>
        <w:pStyle w:val="SourceCode"/>
      </w:pPr>
      <w:r>
        <w:rPr>
          <w:rStyle w:val="VerbatimChar"/>
        </w:rPr>
        <w:t>## [1] 3324</w:t>
      </w:r>
    </w:p>
    <w:p w14:paraId="0A249B2E" w14:textId="77777777" w:rsidR="00330430" w:rsidRDefault="0000000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CWcut3</w:t>
      </w:r>
      <w:r>
        <w:rPr>
          <w:rStyle w:val="SpecialCharTok"/>
        </w:rPr>
        <w:t>$</w:t>
      </w:r>
      <w:r>
        <w:rPr>
          <w:rStyle w:val="NormalTok"/>
        </w:rPr>
        <w:t>chr)</w:t>
      </w:r>
    </w:p>
    <w:p w14:paraId="3961E46A" w14:textId="77777777" w:rsidR="00330430" w:rsidRDefault="00000000">
      <w:pPr>
        <w:pStyle w:val="SourceCode"/>
      </w:pPr>
      <w:r>
        <w:rPr>
          <w:rStyle w:val="VerbatimChar"/>
        </w:rPr>
        <w:t>## [1] 4713</w:t>
      </w:r>
    </w:p>
    <w:p w14:paraId="7B8492E4" w14:textId="77777777" w:rsidR="00330430" w:rsidRDefault="0000000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CWcut4</w:t>
      </w:r>
      <w:r>
        <w:rPr>
          <w:rStyle w:val="SpecialCharTok"/>
        </w:rPr>
        <w:t>$</w:t>
      </w:r>
      <w:r>
        <w:rPr>
          <w:rStyle w:val="NormalTok"/>
        </w:rPr>
        <w:t>chr)</w:t>
      </w:r>
    </w:p>
    <w:p w14:paraId="2804339C" w14:textId="77777777" w:rsidR="00330430" w:rsidRDefault="00000000">
      <w:pPr>
        <w:pStyle w:val="SourceCode"/>
      </w:pPr>
      <w:r>
        <w:rPr>
          <w:rStyle w:val="VerbatimChar"/>
        </w:rPr>
        <w:t>## [1] 3281</w:t>
      </w:r>
    </w:p>
    <w:p w14:paraId="443CA809" w14:textId="77777777" w:rsidR="00330430" w:rsidRDefault="00000000">
      <w:pPr>
        <w:pStyle w:val="FirstParagraph"/>
      </w:pPr>
      <w:r>
        <w:lastRenderedPageBreak/>
        <w:t xml:space="preserve">Now plot with loess smoothing. Loess with span=0.25. Do for those mapped to paradoxus first. </w:t>
      </w:r>
      <w:r>
        <w:rPr>
          <w:noProof/>
        </w:rPr>
        <w:drawing>
          <wp:inline distT="0" distB="0" distL="0" distR="0" wp14:anchorId="6E1AEB3B" wp14:editId="19BF3883">
            <wp:extent cx="5334000" cy="42672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BDMI_mapping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Plot for those mapped to paradoxus (N17) with loess smoothing.</w:t>
      </w:r>
      <w:r>
        <w:br/>
        <w:t>Borders of original region in forestgreen. Rectangles where did transformations.</w:t>
      </w:r>
      <w:r>
        <w:br/>
        <w:t>Bottom 5% of sum of fits in dotted blue line.</w:t>
      </w:r>
      <w:r>
        <w:br/>
      </w:r>
      <w:r>
        <w:br/>
        <w:t>Now plot with loess smoothing. Loess with span=0.25. Do for those mapped to cerevisiae.</w:t>
      </w:r>
    </w:p>
    <w:p w14:paraId="66073C3B" w14:textId="77777777" w:rsidR="00330430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57E7B9A7" wp14:editId="6FCA211E">
            <wp:extent cx="5334000" cy="4267200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BDMI_mapping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Plot for those mapped to cerevisiae (W303).</w:t>
      </w:r>
      <w:r>
        <w:br/>
        <w:t>Borders of original region in forestgreen. Rectangles where did transformations.</w:t>
      </w:r>
      <w:r>
        <w:br/>
        <w:t>Bottom 5% of sum of fits in dotted blue line.</w:t>
      </w:r>
      <w:r>
        <w:br/>
      </w:r>
      <w:r>
        <w:br/>
        <w:t>Maybe could try taking an average of the two mappings??? But this would also involve knowing which SNPs correspond.</w:t>
      </w:r>
      <w:r>
        <w:br/>
      </w:r>
    </w:p>
    <w:p w14:paraId="3E9E90E7" w14:textId="77777777" w:rsidR="00330430" w:rsidRDefault="00000000">
      <w:pPr>
        <w:pStyle w:val="Heading2"/>
      </w:pPr>
      <w:bookmarkStart w:id="2" w:name="region-f"/>
      <w:bookmarkEnd w:id="1"/>
      <w:r>
        <w:t>region F</w:t>
      </w:r>
    </w:p>
    <w:p w14:paraId="6429D637" w14:textId="77777777" w:rsidR="00330430" w:rsidRDefault="00000000">
      <w:pPr>
        <w:pStyle w:val="FirstParagraph"/>
      </w:pPr>
      <w:r>
        <w:t>Do same as for region A and C. Only noted when something specific to region F. Read in vcf files (mapped to N17 and W303).</w:t>
      </w:r>
    </w:p>
    <w:p w14:paraId="340BF631" w14:textId="77777777" w:rsidR="00330430" w:rsidRDefault="00000000">
      <w:pPr>
        <w:pStyle w:val="BodyText"/>
      </w:pPr>
      <w:r>
        <w:t>Check that it worked.</w:t>
      </w:r>
    </w:p>
    <w:p w14:paraId="49F07318" w14:textId="77777777" w:rsidR="00330430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FN)</w:t>
      </w:r>
    </w:p>
    <w:p w14:paraId="287C2986" w14:textId="77777777" w:rsidR="00330430" w:rsidRDefault="00000000">
      <w:pPr>
        <w:pStyle w:val="SourceCode"/>
      </w:pPr>
      <w:r>
        <w:rPr>
          <w:rStyle w:val="VerbatimChar"/>
        </w:rPr>
        <w:t>##           V1  V2 V3 V4 V5       V6   V7</w:t>
      </w:r>
      <w:r>
        <w:br/>
      </w:r>
      <w:r>
        <w:rPr>
          <w:rStyle w:val="VerbatimChar"/>
        </w:rPr>
        <w:t>## 1 N_17.chr15 473  .  A  C  9754.48 PASS</w:t>
      </w:r>
      <w:r>
        <w:br/>
      </w:r>
      <w:r>
        <w:rPr>
          <w:rStyle w:val="VerbatimChar"/>
        </w:rPr>
        <w:t>## 2 N_17.chr15 474  .  C  A  1821.05 PASS</w:t>
      </w:r>
      <w:r>
        <w:br/>
      </w:r>
      <w:r>
        <w:rPr>
          <w:rStyle w:val="VerbatimChar"/>
        </w:rPr>
        <w:t>## 3 N_17.chr15 488  .  A  C  2851.05 PASS</w:t>
      </w:r>
      <w:r>
        <w:br/>
      </w:r>
      <w:r>
        <w:rPr>
          <w:rStyle w:val="VerbatimChar"/>
        </w:rPr>
        <w:t>## 4 N_17.chr15 854  .  T  A 14780.50 PASS</w:t>
      </w:r>
      <w:r>
        <w:br/>
      </w:r>
      <w:r>
        <w:rPr>
          <w:rStyle w:val="VerbatimChar"/>
        </w:rPr>
        <w:t>## 5 N_17.chr15 862  .  A  T 16120.50 PASS</w:t>
      </w:r>
      <w:r>
        <w:br/>
      </w:r>
      <w:r>
        <w:rPr>
          <w:rStyle w:val="VerbatimChar"/>
        </w:rPr>
        <w:t>## 6 N_17.chr15 899  .  G  A 23453.50 PASS</w:t>
      </w:r>
      <w:r>
        <w:br/>
      </w:r>
      <w:r>
        <w:rPr>
          <w:rStyle w:val="VerbatimChar"/>
        </w:rPr>
        <w:lastRenderedPageBreak/>
        <w:t>##                                                                                                                                            V8</w:t>
      </w:r>
      <w:r>
        <w:br/>
      </w:r>
      <w:r>
        <w:rPr>
          <w:rStyle w:val="VerbatimChar"/>
        </w:rPr>
        <w:t>## 1       AC=3;AF=0.5;AN=6;BaseQRankSum=-3.2;DP=1039;FS=30.675;MLEAC=3;MLEAF=0.5;MQ=55.53;MQRankSum=1.8;QD=10.5;ReadPosRankSum=-4.019;SOR=0.079</w:t>
      </w:r>
      <w:r>
        <w:br/>
      </w:r>
      <w:r>
        <w:rPr>
          <w:rStyle w:val="VerbatimChar"/>
        </w:rPr>
        <w:t>## 2   AC=1;AF=0.167;AN=6;BaseQRankSum=0.635;DP=867;FS=18.713;MLEAC=1;MLEAF=0.167;MQ=50.1;MQRankSum=-9.369;QD=6.13;ReadPosRankSum=4.74;SOR=1.781</w:t>
      </w:r>
      <w:r>
        <w:br/>
      </w:r>
      <w:r>
        <w:rPr>
          <w:rStyle w:val="VerbatimChar"/>
        </w:rPr>
        <w:t>## 3 AC=1;AF=0.167;AN=6;BaseQRankSum=4.28;DP=804;FS=43.456;MLEAC=1;MLEAF=0.167;MQ=50.43;MQRankSum=-10.95;QD=10.92;ReadPosRankSum=-0.03;SOR=1.826</w:t>
      </w:r>
      <w:r>
        <w:br/>
      </w:r>
      <w:r>
        <w:rPr>
          <w:rStyle w:val="VerbatimChar"/>
        </w:rPr>
        <w:t>## 4     AC=3;AF=0.5;AN=6;BaseQRankSum=0.326;DP=2238;FS=12.83;MLEAC=3;MLEAF=0.5;MQ=58.48;MQRankSum=-8.245;QD=6.93;ReadPosRankSum=-1.59;SOR=1.013</w:t>
      </w:r>
      <w:r>
        <w:br/>
      </w:r>
      <w:r>
        <w:rPr>
          <w:rStyle w:val="VerbatimChar"/>
        </w:rPr>
        <w:t>## 5    AC=3;AF=0.5;AN=6;BaseQRankSum=-1.97;DP=2338;FS=10.742;MLEAC=3;MLEAF=0.5;MQ=58.3;MQRankSum=-8.842;QD=7.37;ReadPosRankSum=-2.342;SOR=0.937</w:t>
      </w:r>
      <w:r>
        <w:br/>
      </w:r>
      <w:r>
        <w:rPr>
          <w:rStyle w:val="VerbatimChar"/>
        </w:rPr>
        <w:t>## 6     AC=3;AF=0.5;AN=6;BaseQRankSum=-2.068;DP=2592;FS=5.925;MLEAC=3;MLEAF=0.5;MQ=57.86;MQRankSum=-11.36;QD=9.42;ReadPosRankSum=3.02;SOR=0.442</w:t>
      </w:r>
      <w:r>
        <w:br/>
      </w:r>
      <w:r>
        <w:rPr>
          <w:rStyle w:val="VerbatimChar"/>
        </w:rPr>
        <w:t>##               V9                                   V10</w:t>
      </w:r>
      <w:r>
        <w:br/>
      </w:r>
      <w:r>
        <w:rPr>
          <w:rStyle w:val="VerbatimChar"/>
        </w:rPr>
        <w:t>## 1 GT:AD:DP:GQ:PL   0/1/1:95,184:279:99:6859,264,0,3425</w:t>
      </w:r>
      <w:r>
        <w:br/>
      </w:r>
      <w:r>
        <w:rPr>
          <w:rStyle w:val="VerbatimChar"/>
        </w:rPr>
        <w:t>## 2 GT:AD:DP:GQ:PL  0/0/1:241,56:297:99:1828,0,557,10153</w:t>
      </w:r>
      <w:r>
        <w:br/>
      </w:r>
      <w:r>
        <w:rPr>
          <w:rStyle w:val="VerbatimChar"/>
        </w:rPr>
        <w:t>## 3 GT:AD:DP:GQ:PL   0/0/1:182,79:261:99:2858,0,310,7493</w:t>
      </w:r>
      <w:r>
        <w:br/>
      </w:r>
      <w:r>
        <w:rPr>
          <w:rStyle w:val="VerbatimChar"/>
        </w:rPr>
        <w:t>## 4 GT:AD:DP:GQ:PL 0/1/1:128,302:430:99:12184,525,0,4445</w:t>
      </w:r>
      <w:r>
        <w:br/>
      </w:r>
      <w:r>
        <w:rPr>
          <w:rStyle w:val="VerbatimChar"/>
        </w:rPr>
        <w:t>## 5 GT:AD:DP:GQ:PL 0/1/1:130,332:462:99:13157,608,0,4454</w:t>
      </w:r>
      <w:r>
        <w:br/>
      </w:r>
      <w:r>
        <w:rPr>
          <w:rStyle w:val="VerbatimChar"/>
        </w:rPr>
        <w:t>## 6 GT:AD:DP:GQ:PL 0/1/1:151,425:576:99:17503,825,0,5170</w:t>
      </w:r>
      <w:r>
        <w:br/>
      </w:r>
      <w:r>
        <w:rPr>
          <w:rStyle w:val="VerbatimChar"/>
        </w:rPr>
        <w:t>##                                        V11</w:t>
      </w:r>
      <w:r>
        <w:br/>
      </w:r>
      <w:r>
        <w:rPr>
          <w:rStyle w:val="VerbatimChar"/>
        </w:rPr>
        <w:t>## 1   0/0/1:545,105:650:99:2905,0,1322,22394</w:t>
      </w:r>
      <w:r>
        <w:br/>
      </w:r>
      <w:r>
        <w:rPr>
          <w:rStyle w:val="VerbatimChar"/>
        </w:rPr>
        <w:t>## 2         0/0/0:507,0:507:70:0,70,191,1800</w:t>
      </w:r>
      <w:r>
        <w:br/>
      </w:r>
      <w:r>
        <w:rPr>
          <w:rStyle w:val="VerbatimChar"/>
        </w:rPr>
        <w:t>## 3         0/0/0:507,0:507:70:0,70,191,1800</w:t>
      </w:r>
      <w:r>
        <w:br/>
      </w:r>
      <w:r>
        <w:rPr>
          <w:rStyle w:val="VerbatimChar"/>
        </w:rPr>
        <w:t>## 4 0/0/1:1566,138:1704:99:2606,0,4297,65260</w:t>
      </w:r>
      <w:r>
        <w:br/>
      </w:r>
      <w:r>
        <w:rPr>
          <w:rStyle w:val="VerbatimChar"/>
        </w:rPr>
        <w:t>## 5 0/0/1:1575,151:1726:99:2973,0,4282,65287</w:t>
      </w:r>
      <w:r>
        <w:br/>
      </w:r>
      <w:r>
        <w:rPr>
          <w:rStyle w:val="VerbatimChar"/>
        </w:rPr>
        <w:t>## 6 0/0/1:1691,224:1915:99:5960,0,4409,70421</w:t>
      </w:r>
    </w:p>
    <w:p w14:paraId="3E51D04C" w14:textId="77777777" w:rsidR="00330430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FW)</w:t>
      </w:r>
    </w:p>
    <w:p w14:paraId="63B0CC8C" w14:textId="77777777" w:rsidR="00330430" w:rsidRDefault="00000000">
      <w:pPr>
        <w:pStyle w:val="SourceCode"/>
      </w:pPr>
      <w:r>
        <w:rPr>
          <w:rStyle w:val="VerbatimChar"/>
        </w:rPr>
        <w:t>##           V1    V2 V3 V4 V5      V6   V7</w:t>
      </w:r>
      <w:r>
        <w:br/>
      </w:r>
      <w:r>
        <w:rPr>
          <w:rStyle w:val="VerbatimChar"/>
        </w:rPr>
        <w:t>## 1 W303.chr15 17358  .  T  G 20422.3 PASS</w:t>
      </w:r>
      <w:r>
        <w:br/>
      </w:r>
      <w:r>
        <w:rPr>
          <w:rStyle w:val="VerbatimChar"/>
        </w:rPr>
        <w:t>## 2 W303.chr15 17384  .  T  C 31737.9 PASS</w:t>
      </w:r>
      <w:r>
        <w:br/>
      </w:r>
      <w:r>
        <w:rPr>
          <w:rStyle w:val="VerbatimChar"/>
        </w:rPr>
        <w:t>## 3 W303.chr15 17429  .  A  G 49415.5 PASS</w:t>
      </w:r>
      <w:r>
        <w:br/>
      </w:r>
      <w:r>
        <w:rPr>
          <w:rStyle w:val="VerbatimChar"/>
        </w:rPr>
        <w:t>## 4 W303.chr15 17448  .  C  T 49686.5 PASS</w:t>
      </w:r>
      <w:r>
        <w:br/>
      </w:r>
      <w:r>
        <w:rPr>
          <w:rStyle w:val="VerbatimChar"/>
        </w:rPr>
        <w:t>## 5 W303.chr15 17451  .  T  A 49790.5 PASS</w:t>
      </w:r>
      <w:r>
        <w:br/>
      </w:r>
      <w:r>
        <w:rPr>
          <w:rStyle w:val="VerbatimChar"/>
        </w:rPr>
        <w:t>## 6 W303.chr15 17472  .  A  G 50051.5 PASS</w:t>
      </w:r>
      <w:r>
        <w:br/>
      </w:r>
      <w:r>
        <w:rPr>
          <w:rStyle w:val="VerbatimChar"/>
        </w:rPr>
        <w:t>##                                                                                                                                       V8</w:t>
      </w:r>
      <w:r>
        <w:br/>
      </w:r>
      <w:r>
        <w:rPr>
          <w:rStyle w:val="VerbatimChar"/>
        </w:rPr>
        <w:t>## 1 AC=2;AF=0.333;AN=6;BaseQRankSum=-0.303;DP=2632;FS=16.717;MLEAC=2;MLEAF=0.333;MQ=60;MQRankSum=0;QD=28.36;ReadPosRankSum=-3.092;SOR=1.43</w:t>
      </w:r>
      <w:r>
        <w:br/>
      </w:r>
      <w:r>
        <w:rPr>
          <w:rStyle w:val="VerbatimChar"/>
        </w:rPr>
        <w:t xml:space="preserve">## 2  </w:t>
      </w:r>
      <w:r>
        <w:rPr>
          <w:rStyle w:val="VerbatimChar"/>
        </w:rPr>
        <w:lastRenderedPageBreak/>
        <w:t>AC=2;AF=0.333;AN=6;BaseQRankSum=0.117;DP=2261;FS=16.873;MLEAC=2;MLEAF=0.333;MQ=60;MQRankSum=0;QD=28.73;ReadPosRankSum=0.389;SOR=0.941</w:t>
      </w:r>
      <w:r>
        <w:br/>
      </w:r>
      <w:r>
        <w:rPr>
          <w:rStyle w:val="VerbatimChar"/>
        </w:rPr>
        <w:t>## 3         AC=3;AF=0.5;AN=6;BaseQRankSum=1.09;DP=2897;FS=11.208;MLEAC=3;MLEAF=0.5;MQ=60;MQRankSum=0;QD=17.1;ReadPosRankSum=3.67;SOR=1.394</w:t>
      </w:r>
      <w:r>
        <w:br/>
      </w:r>
      <w:r>
        <w:rPr>
          <w:rStyle w:val="VerbatimChar"/>
        </w:rPr>
        <w:t>## 4        AC=3;AF=0.5;AN=6;BaseQRankSum=0.917;DP=2919;FS=5.331;MLEAC=3;MLEAF=0.5;MQ=60;MQRankSum=0;QD=17.02;ReadPosRankSum=4.01;SOR=1.076</w:t>
      </w:r>
      <w:r>
        <w:br/>
      </w:r>
      <w:r>
        <w:rPr>
          <w:rStyle w:val="VerbatimChar"/>
        </w:rPr>
        <w:t>## 5          AC=3;AF=0.5;AN=6;BaseQRankSum=5.22;DP=2936;FS=3.466;MLEAC=3;MLEAF=0.5;MQ=60;MQRankSum=0;QD=16.96;ReadPosRankSum=5.47;SOR=0.99</w:t>
      </w:r>
      <w:r>
        <w:br/>
      </w:r>
      <w:r>
        <w:rPr>
          <w:rStyle w:val="VerbatimChar"/>
        </w:rPr>
        <w:t>## 6         AC=3;AF=0.5;AN=6;BaseQRankSum=2.03;DP=3086;FS=6.236;MLEAC=3;MLEAF=0.5;MQ=60;MQRankSum=0;QD=16.22;ReadPosRankSum=1.72;SOR=1.086</w:t>
      </w:r>
      <w:r>
        <w:br/>
      </w:r>
      <w:r>
        <w:rPr>
          <w:rStyle w:val="VerbatimChar"/>
        </w:rPr>
        <w:t>##               V9                                    V10</w:t>
      </w:r>
      <w:r>
        <w:br/>
      </w:r>
      <w:r>
        <w:rPr>
          <w:rStyle w:val="VerbatimChar"/>
        </w:rPr>
        <w:t>## 1 GT:AD:DP:GQ:PL     0/0/0:1901,0:1901:0:0,0,3663,61661</w:t>
      </w:r>
      <w:r>
        <w:br/>
      </w:r>
      <w:r>
        <w:rPr>
          <w:rStyle w:val="VerbatimChar"/>
        </w:rPr>
        <w:t>## 2 GT:AD:DP:GQ:PL     0/0/0:1410,0:1410:70:0,70,191,1800</w:t>
      </w:r>
      <w:r>
        <w:br/>
      </w:r>
      <w:r>
        <w:rPr>
          <w:rStyle w:val="VerbatimChar"/>
        </w:rPr>
        <w:t>## 3 GT:AD:DP:GQ:PL 0/0/1:1582,82:1664:99:504,0,4514,67794</w:t>
      </w:r>
      <w:r>
        <w:br/>
      </w:r>
      <w:r>
        <w:rPr>
          <w:rStyle w:val="VerbatimChar"/>
        </w:rPr>
        <w:t>## 4 GT:AD:DP:GQ:PL 0/0/1:1586,84:1670:99:587,0,4521,68177</w:t>
      </w:r>
      <w:r>
        <w:br/>
      </w:r>
      <w:r>
        <w:rPr>
          <w:rStyle w:val="VerbatimChar"/>
        </w:rPr>
        <w:t>## 5 GT:AD:DP:GQ:PL 0/0/1:1601,85:1686:99:600,0,4563,68820</w:t>
      </w:r>
      <w:r>
        <w:br/>
      </w:r>
      <w:r>
        <w:rPr>
          <w:rStyle w:val="VerbatimChar"/>
        </w:rPr>
        <w:t>## 6 GT:AD:DP:GQ:PL 0/0/1:1732,83:1815:99:289,0,4964,74494</w:t>
      </w:r>
      <w:r>
        <w:br/>
      </w:r>
      <w:r>
        <w:rPr>
          <w:rStyle w:val="VerbatimChar"/>
        </w:rPr>
        <w:t>##                                        V11</w:t>
      </w:r>
      <w:r>
        <w:br/>
      </w:r>
      <w:r>
        <w:rPr>
          <w:rStyle w:val="VerbatimChar"/>
        </w:rPr>
        <w:t>## 1   0/1/1:108,612:720:99:20431,1511,0,2245</w:t>
      </w:r>
      <w:r>
        <w:br/>
      </w:r>
      <w:r>
        <w:rPr>
          <w:rStyle w:val="VerbatimChar"/>
        </w:rPr>
        <w:t>## 2    0/1/1:92,755:847:99:31750,1996,0,2218</w:t>
      </w:r>
      <w:r>
        <w:br/>
      </w:r>
      <w:r>
        <w:rPr>
          <w:rStyle w:val="VerbatimChar"/>
        </w:rPr>
        <w:t>## 3  0/1/1:83,1142:1225:99:48921,3187,0,1320</w:t>
      </w:r>
      <w:r>
        <w:br/>
      </w:r>
      <w:r>
        <w:rPr>
          <w:rStyle w:val="VerbatimChar"/>
        </w:rPr>
        <w:t>## 4 0/1/1:102,1147:1249:99:49109,3146,0,2084</w:t>
      </w:r>
      <w:r>
        <w:br/>
      </w:r>
      <w:r>
        <w:rPr>
          <w:rStyle w:val="VerbatimChar"/>
        </w:rPr>
        <w:t>## 5 0/1/1:101,1149:1250:99:49200,3155,0,2040</w:t>
      </w:r>
      <w:r>
        <w:br/>
      </w:r>
      <w:r>
        <w:rPr>
          <w:rStyle w:val="VerbatimChar"/>
        </w:rPr>
        <w:t>## 6 0/1/1:108,1163:1271:99:49772,3176,0,2297</w:t>
      </w:r>
    </w:p>
    <w:p w14:paraId="10A40801" w14:textId="77777777" w:rsidR="00330430" w:rsidRDefault="00000000">
      <w:pPr>
        <w:pStyle w:val="FirstParagraph"/>
      </w:pPr>
      <w:r>
        <w:t>Rename the columns.</w:t>
      </w:r>
      <w:r>
        <w:br/>
        <w:t>Cut down to the range for F:</w:t>
      </w:r>
      <w:r>
        <w:br/>
        <w:t>range for F - YOL138C to YOL024W is region, did transformations YOL020W to YOL141W for N17 - 272160 273938 to 46776 48863 for W303 - 288189 289967 to 58476 60563 Go a bit outside (1kb on either end).</w:t>
      </w:r>
    </w:p>
    <w:p w14:paraId="7FD3CC7A" w14:textId="77777777" w:rsidR="00330430" w:rsidRDefault="00000000">
      <w:pPr>
        <w:pStyle w:val="BodyText"/>
      </w:pPr>
      <w:r>
        <w:t>Only keep the columns I want.</w:t>
      </w:r>
      <w:r>
        <w:br/>
      </w:r>
    </w:p>
    <w:p w14:paraId="7B585469" w14:textId="77777777" w:rsidR="00330430" w:rsidRDefault="00000000">
      <w:pPr>
        <w:pStyle w:val="BodyText"/>
      </w:pPr>
      <w:r>
        <w:lastRenderedPageBreak/>
        <w:t xml:space="preserve">Plot outcome. Mapped to paradoxus, with f1reff in black, f2reff in blue. </w:t>
      </w:r>
      <w:r>
        <w:rPr>
          <w:noProof/>
        </w:rPr>
        <w:drawing>
          <wp:inline distT="0" distB="0" distL="0" distR="0" wp14:anchorId="386579DB" wp14:editId="28008713">
            <wp:extent cx="5334000" cy="4267200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BDMI_mapping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AB3629" w14:textId="77777777" w:rsidR="00330430" w:rsidRDefault="00000000">
      <w:pPr>
        <w:pStyle w:val="BodyText"/>
      </w:pPr>
      <w:r>
        <w:lastRenderedPageBreak/>
        <w:t xml:space="preserve">Plot mapped to cerevisiae. f1altf in black, f2altf in blue. </w:t>
      </w:r>
      <w:r>
        <w:rPr>
          <w:noProof/>
        </w:rPr>
        <w:drawing>
          <wp:inline distT="0" distB="0" distL="0" distR="0" wp14:anchorId="374AA671" wp14:editId="45DFFBEA">
            <wp:extent cx="5334000" cy="42672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BDMI_mapping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4979AA" w14:textId="77777777" w:rsidR="00330430" w:rsidRDefault="00000000">
      <w:pPr>
        <w:pStyle w:val="BodyText"/>
      </w:pPr>
      <w:r>
        <w:t>Cut SNPs with coverage 2 SD above mean.</w:t>
      </w:r>
      <w:r>
        <w:br/>
      </w:r>
    </w:p>
    <w:p w14:paraId="2ACD667F" w14:textId="77777777" w:rsidR="00330430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FN</w:t>
      </w:r>
      <w:r>
        <w:rPr>
          <w:rStyle w:val="SpecialCharTok"/>
        </w:rPr>
        <w:t>$</w:t>
      </w:r>
      <w:r>
        <w:rPr>
          <w:rStyle w:val="NormalTok"/>
        </w:rPr>
        <w:t>f1cov)</w:t>
      </w:r>
    </w:p>
    <w:p w14:paraId="24E1D3A8" w14:textId="77777777" w:rsidR="00330430" w:rsidRDefault="00000000">
      <w:pPr>
        <w:pStyle w:val="SourceCode"/>
      </w:pPr>
      <w:r>
        <w:rPr>
          <w:rStyle w:val="VerbatimChar"/>
        </w:rPr>
        <w:t>## [1] 754.733</w:t>
      </w:r>
    </w:p>
    <w:p w14:paraId="06818C62" w14:textId="77777777" w:rsidR="00330430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FN</w:t>
      </w:r>
      <w:r>
        <w:rPr>
          <w:rStyle w:val="SpecialCharTok"/>
        </w:rPr>
        <w:t>$</w:t>
      </w:r>
      <w:r>
        <w:rPr>
          <w:rStyle w:val="NormalTok"/>
        </w:rPr>
        <w:t>f1cov)</w:t>
      </w:r>
    </w:p>
    <w:p w14:paraId="32F32F7E" w14:textId="77777777" w:rsidR="00330430" w:rsidRDefault="00000000">
      <w:pPr>
        <w:pStyle w:val="SourceCode"/>
      </w:pPr>
      <w:r>
        <w:rPr>
          <w:rStyle w:val="VerbatimChar"/>
        </w:rPr>
        <w:t>## [1] 212.1618</w:t>
      </w:r>
    </w:p>
    <w:p w14:paraId="3671CED7" w14:textId="77777777" w:rsidR="00330430" w:rsidRDefault="00000000">
      <w:pPr>
        <w:pStyle w:val="SourceCode"/>
      </w:pPr>
      <w:r>
        <w:rPr>
          <w:rStyle w:val="NormalTok"/>
        </w:rPr>
        <w:t xml:space="preserve">cutF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FN</w:t>
      </w:r>
      <w:r>
        <w:rPr>
          <w:rStyle w:val="SpecialCharTok"/>
        </w:rPr>
        <w:t>$</w:t>
      </w:r>
      <w:r>
        <w:rPr>
          <w:rStyle w:val="NormalTok"/>
        </w:rPr>
        <w:t>f1cov)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sd</w:t>
      </w:r>
      <w:r>
        <w:rPr>
          <w:rStyle w:val="NormalTok"/>
        </w:rPr>
        <w:t>(FN</w:t>
      </w:r>
      <w:r>
        <w:rPr>
          <w:rStyle w:val="SpecialCharTok"/>
        </w:rPr>
        <w:t>$</w:t>
      </w:r>
      <w:r>
        <w:rPr>
          <w:rStyle w:val="NormalTok"/>
        </w:rPr>
        <w:t>f1cov)</w:t>
      </w:r>
      <w:r>
        <w:br/>
      </w:r>
      <w:r>
        <w:br/>
      </w:r>
      <w:r>
        <w:rPr>
          <w:rStyle w:val="FunctionTok"/>
        </w:rPr>
        <w:t>mean</w:t>
      </w:r>
      <w:r>
        <w:rPr>
          <w:rStyle w:val="NormalTok"/>
        </w:rPr>
        <w:t>(FN</w:t>
      </w:r>
      <w:r>
        <w:rPr>
          <w:rStyle w:val="SpecialCharTok"/>
        </w:rPr>
        <w:t>$</w:t>
      </w:r>
      <w:r>
        <w:rPr>
          <w:rStyle w:val="NormalTok"/>
        </w:rPr>
        <w:t>f2cov)</w:t>
      </w:r>
    </w:p>
    <w:p w14:paraId="4718CE52" w14:textId="77777777" w:rsidR="00330430" w:rsidRDefault="00000000">
      <w:pPr>
        <w:pStyle w:val="SourceCode"/>
      </w:pPr>
      <w:r>
        <w:rPr>
          <w:rStyle w:val="VerbatimChar"/>
        </w:rPr>
        <w:t>## [1] 719.8816</w:t>
      </w:r>
    </w:p>
    <w:p w14:paraId="1DAFECD1" w14:textId="77777777" w:rsidR="00330430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FN</w:t>
      </w:r>
      <w:r>
        <w:rPr>
          <w:rStyle w:val="SpecialCharTok"/>
        </w:rPr>
        <w:t>$</w:t>
      </w:r>
      <w:r>
        <w:rPr>
          <w:rStyle w:val="NormalTok"/>
        </w:rPr>
        <w:t>f2cov)</w:t>
      </w:r>
    </w:p>
    <w:p w14:paraId="011CDD47" w14:textId="77777777" w:rsidR="00330430" w:rsidRDefault="00000000">
      <w:pPr>
        <w:pStyle w:val="SourceCode"/>
      </w:pPr>
      <w:r>
        <w:rPr>
          <w:rStyle w:val="VerbatimChar"/>
        </w:rPr>
        <w:t>## [1] 255.309</w:t>
      </w:r>
    </w:p>
    <w:p w14:paraId="4B61ADFB" w14:textId="77777777" w:rsidR="00330430" w:rsidRDefault="00000000">
      <w:pPr>
        <w:pStyle w:val="SourceCode"/>
      </w:pPr>
      <w:r>
        <w:rPr>
          <w:rStyle w:val="NormalTok"/>
        </w:rPr>
        <w:t xml:space="preserve">cutF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FN</w:t>
      </w:r>
      <w:r>
        <w:rPr>
          <w:rStyle w:val="SpecialCharTok"/>
        </w:rPr>
        <w:t>$</w:t>
      </w:r>
      <w:r>
        <w:rPr>
          <w:rStyle w:val="NormalTok"/>
        </w:rPr>
        <w:t>f2cov)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sd</w:t>
      </w:r>
      <w:r>
        <w:rPr>
          <w:rStyle w:val="NormalTok"/>
        </w:rPr>
        <w:t>(FN</w:t>
      </w:r>
      <w:r>
        <w:rPr>
          <w:rStyle w:val="SpecialCharTok"/>
        </w:rPr>
        <w:t>$</w:t>
      </w:r>
      <w:r>
        <w:rPr>
          <w:rStyle w:val="NormalTok"/>
        </w:rPr>
        <w:t>f2cov)</w:t>
      </w:r>
      <w:r>
        <w:br/>
      </w:r>
      <w:r>
        <w:br/>
      </w:r>
      <w:r>
        <w:rPr>
          <w:rStyle w:val="FunctionTok"/>
        </w:rPr>
        <w:t>mean</w:t>
      </w:r>
      <w:r>
        <w:rPr>
          <w:rStyle w:val="NormalTok"/>
        </w:rPr>
        <w:t>(FW</w:t>
      </w:r>
      <w:r>
        <w:rPr>
          <w:rStyle w:val="SpecialCharTok"/>
        </w:rPr>
        <w:t>$</w:t>
      </w:r>
      <w:r>
        <w:rPr>
          <w:rStyle w:val="NormalTok"/>
        </w:rPr>
        <w:t>f1cov)</w:t>
      </w:r>
    </w:p>
    <w:p w14:paraId="7D5C5112" w14:textId="77777777" w:rsidR="00330430" w:rsidRDefault="00000000">
      <w:pPr>
        <w:pStyle w:val="SourceCode"/>
      </w:pPr>
      <w:r>
        <w:rPr>
          <w:rStyle w:val="VerbatimChar"/>
        </w:rPr>
        <w:lastRenderedPageBreak/>
        <w:t>## [1] 805.2579</w:t>
      </w:r>
    </w:p>
    <w:p w14:paraId="599F1181" w14:textId="77777777" w:rsidR="00330430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FW</w:t>
      </w:r>
      <w:r>
        <w:rPr>
          <w:rStyle w:val="SpecialCharTok"/>
        </w:rPr>
        <w:t>$</w:t>
      </w:r>
      <w:r>
        <w:rPr>
          <w:rStyle w:val="NormalTok"/>
        </w:rPr>
        <w:t>f1cov)</w:t>
      </w:r>
    </w:p>
    <w:p w14:paraId="466F6658" w14:textId="77777777" w:rsidR="00330430" w:rsidRDefault="00000000">
      <w:pPr>
        <w:pStyle w:val="SourceCode"/>
      </w:pPr>
      <w:r>
        <w:rPr>
          <w:rStyle w:val="VerbatimChar"/>
        </w:rPr>
        <w:t>## [1] 254.9876</w:t>
      </w:r>
    </w:p>
    <w:p w14:paraId="3AB607B3" w14:textId="77777777" w:rsidR="00330430" w:rsidRDefault="00000000">
      <w:pPr>
        <w:pStyle w:val="SourceCode"/>
      </w:pPr>
      <w:r>
        <w:rPr>
          <w:rStyle w:val="NormalTok"/>
        </w:rPr>
        <w:t xml:space="preserve">cutFW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FW</w:t>
      </w:r>
      <w:r>
        <w:rPr>
          <w:rStyle w:val="SpecialCharTok"/>
        </w:rPr>
        <w:t>$</w:t>
      </w:r>
      <w:r>
        <w:rPr>
          <w:rStyle w:val="NormalTok"/>
        </w:rPr>
        <w:t>f1cov)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sd</w:t>
      </w:r>
      <w:r>
        <w:rPr>
          <w:rStyle w:val="NormalTok"/>
        </w:rPr>
        <w:t>(FW</w:t>
      </w:r>
      <w:r>
        <w:rPr>
          <w:rStyle w:val="SpecialCharTok"/>
        </w:rPr>
        <w:t>$</w:t>
      </w:r>
      <w:r>
        <w:rPr>
          <w:rStyle w:val="NormalTok"/>
        </w:rPr>
        <w:t>f1cov)</w:t>
      </w:r>
      <w:r>
        <w:br/>
      </w:r>
      <w:r>
        <w:br/>
      </w:r>
      <w:r>
        <w:rPr>
          <w:rStyle w:val="FunctionTok"/>
        </w:rPr>
        <w:t>mean</w:t>
      </w:r>
      <w:r>
        <w:rPr>
          <w:rStyle w:val="NormalTok"/>
        </w:rPr>
        <w:t>(FW</w:t>
      </w:r>
      <w:r>
        <w:rPr>
          <w:rStyle w:val="SpecialCharTok"/>
        </w:rPr>
        <w:t>$</w:t>
      </w:r>
      <w:r>
        <w:rPr>
          <w:rStyle w:val="NormalTok"/>
        </w:rPr>
        <w:t>f2cov)</w:t>
      </w:r>
    </w:p>
    <w:p w14:paraId="74522DAC" w14:textId="77777777" w:rsidR="00330430" w:rsidRDefault="00000000">
      <w:pPr>
        <w:pStyle w:val="SourceCode"/>
      </w:pPr>
      <w:r>
        <w:rPr>
          <w:rStyle w:val="VerbatimChar"/>
        </w:rPr>
        <w:t>## [1] 693.7501</w:t>
      </w:r>
    </w:p>
    <w:p w14:paraId="0FAF22E9" w14:textId="77777777" w:rsidR="00330430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FW</w:t>
      </w:r>
      <w:r>
        <w:rPr>
          <w:rStyle w:val="SpecialCharTok"/>
        </w:rPr>
        <w:t>$</w:t>
      </w:r>
      <w:r>
        <w:rPr>
          <w:rStyle w:val="NormalTok"/>
        </w:rPr>
        <w:t>f2cov)</w:t>
      </w:r>
    </w:p>
    <w:p w14:paraId="4CDB0F0C" w14:textId="77777777" w:rsidR="00330430" w:rsidRDefault="00000000">
      <w:pPr>
        <w:pStyle w:val="SourceCode"/>
      </w:pPr>
      <w:r>
        <w:rPr>
          <w:rStyle w:val="VerbatimChar"/>
        </w:rPr>
        <w:t>## [1] 204.9185</w:t>
      </w:r>
    </w:p>
    <w:p w14:paraId="0ADD275D" w14:textId="77777777" w:rsidR="00330430" w:rsidRDefault="00000000">
      <w:pPr>
        <w:pStyle w:val="SourceCode"/>
      </w:pPr>
      <w:r>
        <w:rPr>
          <w:rStyle w:val="NormalTok"/>
        </w:rPr>
        <w:t xml:space="preserve">cutFW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FW</w:t>
      </w:r>
      <w:r>
        <w:rPr>
          <w:rStyle w:val="SpecialCharTok"/>
        </w:rPr>
        <w:t>$</w:t>
      </w:r>
      <w:r>
        <w:rPr>
          <w:rStyle w:val="NormalTok"/>
        </w:rPr>
        <w:t>f2cov)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sd</w:t>
      </w:r>
      <w:r>
        <w:rPr>
          <w:rStyle w:val="NormalTok"/>
        </w:rPr>
        <w:t>(FW</w:t>
      </w:r>
      <w:r>
        <w:rPr>
          <w:rStyle w:val="SpecialCharTok"/>
        </w:rPr>
        <w:t>$</w:t>
      </w:r>
      <w:r>
        <w:rPr>
          <w:rStyle w:val="NormalTok"/>
        </w:rPr>
        <w:t>f2cov)</w:t>
      </w:r>
      <w:r>
        <w:br/>
      </w:r>
      <w:r>
        <w:br/>
      </w:r>
      <w:r>
        <w:rPr>
          <w:rStyle w:val="NormalTok"/>
        </w:rPr>
        <w:t xml:space="preserve">FNcut </w:t>
      </w:r>
      <w:r>
        <w:rPr>
          <w:rStyle w:val="OtherTok"/>
        </w:rPr>
        <w:t>&lt;-</w:t>
      </w:r>
      <w:r>
        <w:rPr>
          <w:rStyle w:val="NormalTok"/>
        </w:rPr>
        <w:t xml:space="preserve"> FN[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FN</w:t>
      </w:r>
      <w:r>
        <w:rPr>
          <w:rStyle w:val="SpecialCharTok"/>
        </w:rPr>
        <w:t>$</w:t>
      </w:r>
      <w:r>
        <w:rPr>
          <w:rStyle w:val="NormalTok"/>
        </w:rPr>
        <w:t xml:space="preserve">f1cov </w:t>
      </w:r>
      <w:r>
        <w:rPr>
          <w:rStyle w:val="SpecialCharTok"/>
        </w:rPr>
        <w:t>&gt;</w:t>
      </w:r>
      <w:r>
        <w:rPr>
          <w:rStyle w:val="NormalTok"/>
        </w:rPr>
        <w:t xml:space="preserve"> cutFN1 </w:t>
      </w:r>
      <w:r>
        <w:rPr>
          <w:rStyle w:val="SpecialCharTok"/>
        </w:rPr>
        <w:t>|</w:t>
      </w:r>
      <w:r>
        <w:rPr>
          <w:rStyle w:val="NormalTok"/>
        </w:rPr>
        <w:t xml:space="preserve"> FN</w:t>
      </w:r>
      <w:r>
        <w:rPr>
          <w:rStyle w:val="SpecialCharTok"/>
        </w:rPr>
        <w:t>$</w:t>
      </w:r>
      <w:r>
        <w:rPr>
          <w:rStyle w:val="NormalTok"/>
        </w:rPr>
        <w:t xml:space="preserve">f2cov </w:t>
      </w:r>
      <w:r>
        <w:rPr>
          <w:rStyle w:val="SpecialCharTok"/>
        </w:rPr>
        <w:t>&gt;</w:t>
      </w:r>
      <w:r>
        <w:rPr>
          <w:rStyle w:val="NormalTok"/>
        </w:rPr>
        <w:t xml:space="preserve"> cutFN2),]</w:t>
      </w:r>
      <w:r>
        <w:br/>
      </w:r>
      <w:r>
        <w:rPr>
          <w:rStyle w:val="NormalTok"/>
        </w:rPr>
        <w:t xml:space="preserve">FWcut </w:t>
      </w:r>
      <w:r>
        <w:rPr>
          <w:rStyle w:val="OtherTok"/>
        </w:rPr>
        <w:t>&lt;-</w:t>
      </w:r>
      <w:r>
        <w:rPr>
          <w:rStyle w:val="NormalTok"/>
        </w:rPr>
        <w:t xml:space="preserve"> FW[</w:t>
      </w:r>
      <w:r>
        <w:rPr>
          <w:rStyle w:val="SpecialCharTok"/>
        </w:rPr>
        <w:t>!</w:t>
      </w:r>
      <w:r>
        <w:rPr>
          <w:rStyle w:val="NormalTok"/>
        </w:rPr>
        <w:t>(FW</w:t>
      </w:r>
      <w:r>
        <w:rPr>
          <w:rStyle w:val="SpecialCharTok"/>
        </w:rPr>
        <w:t>$</w:t>
      </w:r>
      <w:r>
        <w:rPr>
          <w:rStyle w:val="NormalTok"/>
        </w:rPr>
        <w:t xml:space="preserve">f1cov </w:t>
      </w:r>
      <w:r>
        <w:rPr>
          <w:rStyle w:val="SpecialCharTok"/>
        </w:rPr>
        <w:t>&gt;</w:t>
      </w:r>
      <w:r>
        <w:rPr>
          <w:rStyle w:val="NormalTok"/>
        </w:rPr>
        <w:t xml:space="preserve"> cutFW1 </w:t>
      </w:r>
      <w:r>
        <w:rPr>
          <w:rStyle w:val="SpecialCharTok"/>
        </w:rPr>
        <w:t>|</w:t>
      </w:r>
      <w:r>
        <w:rPr>
          <w:rStyle w:val="NormalTok"/>
        </w:rPr>
        <w:t xml:space="preserve"> FW</w:t>
      </w:r>
      <w:r>
        <w:rPr>
          <w:rStyle w:val="SpecialCharTok"/>
        </w:rPr>
        <w:t>$</w:t>
      </w:r>
      <w:r>
        <w:rPr>
          <w:rStyle w:val="NormalTok"/>
        </w:rPr>
        <w:t xml:space="preserve">f2cov </w:t>
      </w:r>
      <w:r>
        <w:rPr>
          <w:rStyle w:val="SpecialCharTok"/>
        </w:rPr>
        <w:t>&gt;</w:t>
      </w:r>
      <w:r>
        <w:rPr>
          <w:rStyle w:val="NormalTok"/>
        </w:rPr>
        <w:t xml:space="preserve"> cutFW2),]</w:t>
      </w:r>
    </w:p>
    <w:p w14:paraId="613BD2C1" w14:textId="77777777" w:rsidR="00330430" w:rsidRDefault="00000000">
      <w:pPr>
        <w:pStyle w:val="FirstParagraph"/>
      </w:pPr>
      <w:r>
        <w:t>Plot the coverage of the original and versions with cutoff (cutoff in red and purple).</w:t>
      </w:r>
      <w:r>
        <w:br/>
        <w:t>Also add the cutoffs as lines.</w:t>
      </w:r>
      <w:r>
        <w:br/>
        <w:t>Also add the frequencies (*1250 to fit on plot).</w:t>
      </w:r>
    </w:p>
    <w:p w14:paraId="4F112A40" w14:textId="77777777" w:rsidR="00330430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3CD0290F" wp14:editId="18C3F141">
            <wp:extent cx="5334000" cy="4267200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BDMI_mapping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00B050F" wp14:editId="31CDDE00">
            <wp:extent cx="5334000" cy="426720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BDMI_mapping_files/figure-docx/unnamed-chunk-42-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not good. Also, medium region with very few SNPs in cerevisiae mapping.</w:t>
      </w:r>
      <w:r>
        <w:br/>
      </w:r>
      <w:r>
        <w:br/>
        <w:t>Cut off bottom as well</w:t>
      </w:r>
      <w:r>
        <w:br/>
        <w:t xml:space="preserve">Plot these in green and orange. </w:t>
      </w:r>
      <w:r>
        <w:rPr>
          <w:noProof/>
        </w:rPr>
        <w:lastRenderedPageBreak/>
        <w:drawing>
          <wp:inline distT="0" distB="0" distL="0" distR="0" wp14:anchorId="41CA7FC4" wp14:editId="10944CE9">
            <wp:extent cx="5334000" cy="4267200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" descr="BDMI_mapping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4573DCB" wp14:editId="41EA6299">
            <wp:extent cx="5334000" cy="426720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BDMI_mapping_files/figure-docx/unnamed-chunk-43-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Got rid of some crazy peaks and smoothed it out a bit?</w:t>
      </w:r>
      <w:r>
        <w:br/>
      </w:r>
      <w:r>
        <w:br/>
        <w:t>Now try requiring that called variants are variable in both samples (within mapping to a single species).</w:t>
      </w:r>
      <w:r>
        <w:br/>
        <w:t>This will cut off the ends, but we’re not really interested in those.</w:t>
      </w:r>
      <w:r>
        <w:br/>
        <w:t>Then plot again with original (lightest), cut2 (darker) and cut3 (darkest).</w:t>
      </w:r>
    </w:p>
    <w:p w14:paraId="608EC7EB" w14:textId="77777777" w:rsidR="00330430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57D556DB" wp14:editId="2E71F024">
            <wp:extent cx="5334000" cy="4267200"/>
            <wp:effectExtent l="0" t="0" r="0" b="0"/>
            <wp:docPr id="1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" descr="BDMI_mapping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4167416" wp14:editId="4C70561E">
            <wp:extent cx="5334000" cy="4267200"/>
            <wp:effectExtent l="0" t="0" r="0" b="0"/>
            <wp:docPr id="1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 descr="BDMI_mapping_files/figure-docx/unnamed-chunk-44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pretty crazy.</w:t>
      </w:r>
      <w:r>
        <w:br/>
        <w:t>Now will trim SNPs that are quite different from the median around them. First, need to find out how big the region is.</w:t>
      </w:r>
    </w:p>
    <w:p w14:paraId="60986713" w14:textId="77777777" w:rsidR="00330430" w:rsidRDefault="00000000">
      <w:pPr>
        <w:pStyle w:val="SourceCode"/>
      </w:pPr>
      <w:r>
        <w:rPr>
          <w:rStyle w:val="FunctionTok"/>
        </w:rPr>
        <w:t>min</w:t>
      </w:r>
      <w:r>
        <w:rPr>
          <w:rStyle w:val="NormalTok"/>
        </w:rPr>
        <w:t>(FNcut3</w:t>
      </w:r>
      <w:r>
        <w:rPr>
          <w:rStyle w:val="SpecialCharTok"/>
        </w:rPr>
        <w:t>$</w:t>
      </w:r>
      <w:r>
        <w:rPr>
          <w:rStyle w:val="NormalTok"/>
        </w:rPr>
        <w:t>pos)</w:t>
      </w:r>
    </w:p>
    <w:p w14:paraId="51B72289" w14:textId="77777777" w:rsidR="00330430" w:rsidRDefault="00000000">
      <w:pPr>
        <w:pStyle w:val="SourceCode"/>
      </w:pPr>
      <w:r>
        <w:rPr>
          <w:rStyle w:val="VerbatimChar"/>
        </w:rPr>
        <w:t>## [1] 51917</w:t>
      </w:r>
    </w:p>
    <w:p w14:paraId="79B4CB6A" w14:textId="77777777" w:rsidR="00330430" w:rsidRDefault="00000000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>(FNcut3</w:t>
      </w:r>
      <w:r>
        <w:rPr>
          <w:rStyle w:val="SpecialCharTok"/>
        </w:rPr>
        <w:t>$</w:t>
      </w:r>
      <w:r>
        <w:rPr>
          <w:rStyle w:val="NormalTok"/>
        </w:rPr>
        <w:t>pos)</w:t>
      </w:r>
    </w:p>
    <w:p w14:paraId="27ECA60F" w14:textId="77777777" w:rsidR="00330430" w:rsidRDefault="00000000">
      <w:pPr>
        <w:pStyle w:val="SourceCode"/>
      </w:pPr>
      <w:r>
        <w:rPr>
          <w:rStyle w:val="VerbatimChar"/>
        </w:rPr>
        <w:t>## [1] 265747</w:t>
      </w:r>
    </w:p>
    <w:p w14:paraId="3CAB4D5D" w14:textId="77777777" w:rsidR="00330430" w:rsidRDefault="00000000">
      <w:pPr>
        <w:pStyle w:val="SourceCode"/>
      </w:pPr>
      <w:r>
        <w:rPr>
          <w:rStyle w:val="FunctionTok"/>
        </w:rPr>
        <w:t>min</w:t>
      </w:r>
      <w:r>
        <w:rPr>
          <w:rStyle w:val="NormalTok"/>
        </w:rPr>
        <w:t>(FWcut3</w:t>
      </w:r>
      <w:r>
        <w:rPr>
          <w:rStyle w:val="SpecialCharTok"/>
        </w:rPr>
        <w:t>$</w:t>
      </w:r>
      <w:r>
        <w:rPr>
          <w:rStyle w:val="NormalTok"/>
        </w:rPr>
        <w:t>pos)</w:t>
      </w:r>
    </w:p>
    <w:p w14:paraId="12C3C04E" w14:textId="77777777" w:rsidR="00330430" w:rsidRDefault="00000000">
      <w:pPr>
        <w:pStyle w:val="SourceCode"/>
      </w:pPr>
      <w:r>
        <w:rPr>
          <w:rStyle w:val="VerbatimChar"/>
        </w:rPr>
        <w:t>## [1] 66392</w:t>
      </w:r>
    </w:p>
    <w:p w14:paraId="7AB529CD" w14:textId="77777777" w:rsidR="00330430" w:rsidRDefault="00000000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>(FWcut3</w:t>
      </w:r>
      <w:r>
        <w:rPr>
          <w:rStyle w:val="SpecialCharTok"/>
        </w:rPr>
        <w:t>$</w:t>
      </w:r>
      <w:r>
        <w:rPr>
          <w:rStyle w:val="NormalTok"/>
        </w:rPr>
        <w:t>pos)</w:t>
      </w:r>
    </w:p>
    <w:p w14:paraId="1311A9E4" w14:textId="77777777" w:rsidR="00330430" w:rsidRDefault="00000000">
      <w:pPr>
        <w:pStyle w:val="SourceCode"/>
      </w:pPr>
      <w:r>
        <w:rPr>
          <w:rStyle w:val="VerbatimChar"/>
        </w:rPr>
        <w:t>## [1] 281704</w:t>
      </w:r>
    </w:p>
    <w:p w14:paraId="27AF5271" w14:textId="77777777" w:rsidR="00330430" w:rsidRDefault="00000000">
      <w:pPr>
        <w:pStyle w:val="FirstParagraph"/>
      </w:pPr>
      <w:r>
        <w:t>Based on this, the region in paradoxus (N) is:</w:t>
      </w:r>
      <w:r>
        <w:br/>
        <w:t>265747-51917=213830bp long</w:t>
      </w:r>
      <w:r>
        <w:br/>
        <w:t>We expect the frequency to go from 0 to 1 in this region so, if went up consistently, would change by 0.1 within:</w:t>
      </w:r>
      <w:r>
        <w:br/>
        <w:t>213830/10=21383</w:t>
      </w:r>
      <w:r>
        <w:br/>
      </w:r>
      <w:r>
        <w:lastRenderedPageBreak/>
        <w:t>so should be reasonable to expect that every SNP should be within 0.1 of the median within ~10691bp.</w:t>
      </w:r>
      <w:r>
        <w:br/>
      </w:r>
      <w:r>
        <w:br/>
        <w:t>For cerevisiae (W): 281704-66392= 215312bp long</w:t>
      </w:r>
      <w:r>
        <w:br/>
        <w:t>215312/10 = 21531.2</w:t>
      </w:r>
      <w:r>
        <w:br/>
        <w:t>So will use 10765bp.</w:t>
      </w:r>
      <w:r>
        <w:br/>
      </w:r>
      <w:r>
        <w:br/>
        <w:t>Also, do regions every 100bp. Plots the old frequencies from SNPs in lighter colours and post-cut in darker colours. First, need to rename columns.</w:t>
      </w:r>
    </w:p>
    <w:p w14:paraId="0BFA7EE3" w14:textId="77777777" w:rsidR="00330430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0CA4ACD8" wp14:editId="24879C2F">
            <wp:extent cx="5334000" cy="4267200"/>
            <wp:effectExtent l="0" t="0" r="0" b="0"/>
            <wp:docPr id="1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" descr="BDMI_mapping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17F7605" wp14:editId="11DF411C">
            <wp:extent cx="5334000" cy="4267200"/>
            <wp:effectExtent l="0" t="0" r="0" b="0"/>
            <wp:docPr id="1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Picture" descr="BDMI_mapping_files/figure-docx/unnamed-chunk-46-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E28908" w14:textId="77777777" w:rsidR="00330430" w:rsidRDefault="00000000">
      <w:pPr>
        <w:pStyle w:val="BodyText"/>
      </w:pPr>
      <w:r>
        <w:t>Find out how many cut:</w:t>
      </w:r>
    </w:p>
    <w:p w14:paraId="44AFC515" w14:textId="77777777" w:rsidR="00330430" w:rsidRDefault="0000000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FNcut3</w:t>
      </w:r>
      <w:r>
        <w:rPr>
          <w:rStyle w:val="SpecialCharTok"/>
        </w:rPr>
        <w:t>$</w:t>
      </w:r>
      <w:r>
        <w:rPr>
          <w:rStyle w:val="NormalTok"/>
        </w:rPr>
        <w:t>chr)</w:t>
      </w:r>
    </w:p>
    <w:p w14:paraId="262893EB" w14:textId="77777777" w:rsidR="00330430" w:rsidRDefault="00000000">
      <w:pPr>
        <w:pStyle w:val="SourceCode"/>
      </w:pPr>
      <w:r>
        <w:rPr>
          <w:rStyle w:val="VerbatimChar"/>
        </w:rPr>
        <w:t>## [1] 10588</w:t>
      </w:r>
    </w:p>
    <w:p w14:paraId="7DBF5750" w14:textId="77777777" w:rsidR="00330430" w:rsidRDefault="0000000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FNcut4</w:t>
      </w:r>
      <w:r>
        <w:rPr>
          <w:rStyle w:val="SpecialCharTok"/>
        </w:rPr>
        <w:t>$</w:t>
      </w:r>
      <w:r>
        <w:rPr>
          <w:rStyle w:val="NormalTok"/>
        </w:rPr>
        <w:t>chr)</w:t>
      </w:r>
    </w:p>
    <w:p w14:paraId="30859A10" w14:textId="77777777" w:rsidR="00330430" w:rsidRDefault="00000000">
      <w:pPr>
        <w:pStyle w:val="SourceCode"/>
      </w:pPr>
      <w:r>
        <w:rPr>
          <w:rStyle w:val="VerbatimChar"/>
        </w:rPr>
        <w:t>## [1] 7834</w:t>
      </w:r>
    </w:p>
    <w:p w14:paraId="10743759" w14:textId="77777777" w:rsidR="00330430" w:rsidRDefault="0000000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FWcut3</w:t>
      </w:r>
      <w:r>
        <w:rPr>
          <w:rStyle w:val="SpecialCharTok"/>
        </w:rPr>
        <w:t>$</w:t>
      </w:r>
      <w:r>
        <w:rPr>
          <w:rStyle w:val="NormalTok"/>
        </w:rPr>
        <w:t>chr)</w:t>
      </w:r>
    </w:p>
    <w:p w14:paraId="557C1B83" w14:textId="77777777" w:rsidR="00330430" w:rsidRDefault="00000000">
      <w:pPr>
        <w:pStyle w:val="SourceCode"/>
      </w:pPr>
      <w:r>
        <w:rPr>
          <w:rStyle w:val="VerbatimChar"/>
        </w:rPr>
        <w:t>## [1] 10534</w:t>
      </w:r>
    </w:p>
    <w:p w14:paraId="153843B0" w14:textId="77777777" w:rsidR="00330430" w:rsidRDefault="0000000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FWcut4</w:t>
      </w:r>
      <w:r>
        <w:rPr>
          <w:rStyle w:val="SpecialCharTok"/>
        </w:rPr>
        <w:t>$</w:t>
      </w:r>
      <w:r>
        <w:rPr>
          <w:rStyle w:val="NormalTok"/>
        </w:rPr>
        <w:t>chr)</w:t>
      </w:r>
    </w:p>
    <w:p w14:paraId="2A897B46" w14:textId="77777777" w:rsidR="00330430" w:rsidRDefault="00000000">
      <w:pPr>
        <w:pStyle w:val="SourceCode"/>
      </w:pPr>
      <w:r>
        <w:rPr>
          <w:rStyle w:val="VerbatimChar"/>
        </w:rPr>
        <w:t>## [1] 7761</w:t>
      </w:r>
    </w:p>
    <w:p w14:paraId="774AF914" w14:textId="77777777" w:rsidR="00330430" w:rsidRDefault="00000000">
      <w:pPr>
        <w:pStyle w:val="FirstParagraph"/>
      </w:pPr>
      <w:r>
        <w:lastRenderedPageBreak/>
        <w:t xml:space="preserve">Now plot with loess smoothing. Loess with span=0.25. Do for those mapped to paradoxus first. </w:t>
      </w:r>
      <w:r>
        <w:rPr>
          <w:noProof/>
        </w:rPr>
        <w:drawing>
          <wp:inline distT="0" distB="0" distL="0" distR="0" wp14:anchorId="3CD197DB" wp14:editId="4FBB72E1">
            <wp:extent cx="5334000" cy="4267200"/>
            <wp:effectExtent l="0" t="0" r="0" b="0"/>
            <wp:docPr id="1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Picture" descr="BDMI_mapping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426D81" w14:textId="77777777" w:rsidR="00330430" w:rsidRDefault="00000000">
      <w:pPr>
        <w:pStyle w:val="BodyText"/>
      </w:pPr>
      <w:r>
        <w:t>Plot for those mapped to paradoxus (N17) with loess smoothing.</w:t>
      </w:r>
      <w:r>
        <w:br/>
        <w:t>Borders of original region in forestgreen. Rectangles where did transformations.</w:t>
      </w:r>
      <w:r>
        <w:br/>
        <w:t>Bottom 5% of sum of fits in dotted blue line.</w:t>
      </w:r>
      <w:r>
        <w:br/>
      </w:r>
      <w:r>
        <w:br/>
        <w:t>Now plot with loess smoothing. Loess with span=0.25. Do for those mapped to cerevisiae.</w:t>
      </w:r>
    </w:p>
    <w:p w14:paraId="196F9D4C" w14:textId="77777777" w:rsidR="00330430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6532FA74" wp14:editId="6FBF1060">
            <wp:extent cx="5334000" cy="4267200"/>
            <wp:effectExtent l="0" t="0" r="0" b="0"/>
            <wp:docPr id="1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" descr="BDMI_mapping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Plot for those mapped to cerevisiae (W303).</w:t>
      </w:r>
      <w:r>
        <w:br/>
        <w:t>Borders of original region in forestgreen. Rectangles where did transformations.</w:t>
      </w:r>
      <w:r>
        <w:br/>
        <w:t>Bottom 5% of sum of fits in dotted blue line.</w:t>
      </w:r>
      <w:r>
        <w:br/>
      </w:r>
      <w:r>
        <w:br/>
        <w:t>Next idea was to try and match up SNPs between the two mappings to only keep those that correspond. This is not trivial, however, and I haven’t done that yet.</w:t>
      </w:r>
      <w:r>
        <w:br/>
      </w:r>
    </w:p>
    <w:p w14:paraId="69F21F42" w14:textId="77777777" w:rsidR="00330430" w:rsidRDefault="00000000">
      <w:pPr>
        <w:pStyle w:val="Heading2"/>
      </w:pPr>
      <w:bookmarkStart w:id="3" w:name="region-e---try2"/>
      <w:bookmarkEnd w:id="2"/>
      <w:r>
        <w:t>region E - try2</w:t>
      </w:r>
    </w:p>
    <w:p w14:paraId="08A61F17" w14:textId="77777777" w:rsidR="00330430" w:rsidRDefault="00000000">
      <w:pPr>
        <w:pStyle w:val="FirstParagraph"/>
      </w:pPr>
      <w:r>
        <w:t>Do same. Read in vcf files (mapped to N17 and W303).</w:t>
      </w:r>
    </w:p>
    <w:p w14:paraId="68036F59" w14:textId="77777777" w:rsidR="00330430" w:rsidRDefault="00000000">
      <w:pPr>
        <w:pStyle w:val="BodyText"/>
      </w:pPr>
      <w:r>
        <w:t>Check that it worked.</w:t>
      </w:r>
    </w:p>
    <w:p w14:paraId="66D399CC" w14:textId="77777777" w:rsidR="00330430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E2N)</w:t>
      </w:r>
    </w:p>
    <w:p w14:paraId="5EC01999" w14:textId="77777777" w:rsidR="00330430" w:rsidRDefault="00000000">
      <w:pPr>
        <w:pStyle w:val="SourceCode"/>
      </w:pPr>
      <w:r>
        <w:rPr>
          <w:rStyle w:val="VerbatimChar"/>
        </w:rPr>
        <w:t>##           V1  V2 V3 V4 V5       V6   V7</w:t>
      </w:r>
      <w:r>
        <w:br/>
      </w:r>
      <w:r>
        <w:rPr>
          <w:rStyle w:val="VerbatimChar"/>
        </w:rPr>
        <w:t>## 1 N_17.chr15 473  .  A  C  5078.55 PASS</w:t>
      </w:r>
      <w:r>
        <w:br/>
      </w:r>
      <w:r>
        <w:rPr>
          <w:rStyle w:val="VerbatimChar"/>
        </w:rPr>
        <w:t>## 2 N_17.chr15 589  .  T  C  1050.10 PASS</w:t>
      </w:r>
      <w:r>
        <w:br/>
      </w:r>
      <w:r>
        <w:rPr>
          <w:rStyle w:val="VerbatimChar"/>
        </w:rPr>
        <w:t>## 3 N_17.chr15 607  .  C  A   696.05 PASS</w:t>
      </w:r>
      <w:r>
        <w:br/>
      </w:r>
      <w:r>
        <w:rPr>
          <w:rStyle w:val="VerbatimChar"/>
        </w:rPr>
        <w:t>## 4 N_17.chr15 621  .  T  G   476.05 PASS</w:t>
      </w:r>
      <w:r>
        <w:br/>
      </w:r>
      <w:r>
        <w:rPr>
          <w:rStyle w:val="VerbatimChar"/>
        </w:rPr>
        <w:t>## 5 N_17.chr15 854  .  T  A 10945.50 PASS</w:t>
      </w:r>
      <w:r>
        <w:br/>
      </w:r>
      <w:r>
        <w:rPr>
          <w:rStyle w:val="VerbatimChar"/>
        </w:rPr>
        <w:t>## 6 N_17.chr15 862  .  A  T 11244.50 PASS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</w:t>
      </w:r>
      <w:r>
        <w:rPr>
          <w:rStyle w:val="VerbatimChar"/>
        </w:rPr>
        <w:lastRenderedPageBreak/>
        <w:t>V8</w:t>
      </w:r>
      <w:r>
        <w:br/>
      </w:r>
      <w:r>
        <w:rPr>
          <w:rStyle w:val="VerbatimChar"/>
        </w:rPr>
        <w:t>## 1  AC=3;AF=0.5;AN=6;BaseQRankSum=-2.779;DP=486;FS=19.281;MLEAC=3;MLEAF=0.5;MQ=55.98;MQRankSum=-5.233;QD=11.87;ReadPosRankSum=-3.689;SOR=0.168</w:t>
      </w:r>
      <w:r>
        <w:br/>
      </w:r>
      <w:r>
        <w:rPr>
          <w:rStyle w:val="VerbatimChar"/>
        </w:rPr>
        <w:t>## 2 AC=1;AF=0.167;AN=6;BaseQRankSum=-0.219;DP=599;FS=6.278;MLEAC=1;MLEAF=0.167;MQ=52.76;MQRankSum=-6.611;QD=6.4;ReadPosRankSum=-1.859;SOR=0.782</w:t>
      </w:r>
      <w:r>
        <w:br/>
      </w:r>
      <w:r>
        <w:rPr>
          <w:rStyle w:val="VerbatimChar"/>
        </w:rPr>
        <w:t>## 3 AC=1;AF=0.167;AN=6;BaseQRankSum=0.003;DP=517;FS=1.867;MLEAC=1;MLEAF=0.167;MQ=52.37;MQRankSum=-6.171;QD=4.67;ReadPosRankSum=-3.407;SOR=0.621</w:t>
      </w:r>
      <w:r>
        <w:br/>
      </w:r>
      <w:r>
        <w:rPr>
          <w:rStyle w:val="VerbatimChar"/>
        </w:rPr>
        <w:t>## 4     AC=1;AF=0.167;AN=6;BaseQRankSum=0.392;DP=479;FS=0;MLEAC=1;MLEAF=0.167;MQ=52.36;MQRankSum=-5.439;QD=3.63;ReadPosRankSum=-4.578;SOR=0.661</w:t>
      </w:r>
      <w:r>
        <w:br/>
      </w:r>
      <w:r>
        <w:rPr>
          <w:rStyle w:val="VerbatimChar"/>
        </w:rPr>
        <w:t>## 5  AC=3;AF=0.5;AN=6;BaseQRankSum=-3.001;DP=931;FS=25.681;MLEAC=3;MLEAF=0.5;MQ=57.59;MQRankSum=-8.876;QD=12.18;ReadPosRankSum=-1.463;SOR=1.539</w:t>
      </w:r>
      <w:r>
        <w:br/>
      </w:r>
      <w:r>
        <w:rPr>
          <w:rStyle w:val="VerbatimChar"/>
        </w:rPr>
        <w:t>## 6   AC=3;AF=0.5;AN=6;BaseQRankSum=-0.526;DP=960;FS=23.877;MLEAC=3;MLEAF=0.5;MQ=57.37;MQRankSum=-9.178;QD=12.25;ReadPosRankSum=-0.53;SOR=1.408</w:t>
      </w:r>
      <w:r>
        <w:br/>
      </w:r>
      <w:r>
        <w:rPr>
          <w:rStyle w:val="VerbatimChar"/>
        </w:rPr>
        <w:t>##               V9                                 V10</w:t>
      </w:r>
      <w:r>
        <w:br/>
      </w:r>
      <w:r>
        <w:rPr>
          <w:rStyle w:val="VerbatimChar"/>
        </w:rPr>
        <w:t>## 1 GT:AD:DP:GQ:PL     0/1/1:65,68:133:8:2400,8,0,2399</w:t>
      </w:r>
      <w:r>
        <w:br/>
      </w:r>
      <w:r>
        <w:rPr>
          <w:rStyle w:val="VerbatimChar"/>
        </w:rPr>
        <w:t>## 2 GT:AD:DP:GQ:PL 0/0/1:132,32:164:99:1055,0,301,5555</w:t>
      </w:r>
      <w:r>
        <w:br/>
      </w:r>
      <w:r>
        <w:rPr>
          <w:rStyle w:val="VerbatimChar"/>
        </w:rPr>
        <w:t>## 3 GT:AD:DP:GQ:PL  0/0/1:126,23:149:99:703,0,310,5338</w:t>
      </w:r>
      <w:r>
        <w:br/>
      </w:r>
      <w:r>
        <w:rPr>
          <w:rStyle w:val="VerbatimChar"/>
        </w:rPr>
        <w:t>## 4 GT:AD:DP:GQ:PL  0/0/1:114,17:131:99:483,0,292,4848</w:t>
      </w:r>
      <w:r>
        <w:br/>
      </w:r>
      <w:r>
        <w:rPr>
          <w:rStyle w:val="VerbatimChar"/>
        </w:rPr>
        <w:t>## 5 GT:AD:DP:GQ:PL 0/1/1:128,150:278:66:5815,66,0,4703</w:t>
      </w:r>
      <w:r>
        <w:br/>
      </w:r>
      <w:r>
        <w:rPr>
          <w:rStyle w:val="VerbatimChar"/>
        </w:rPr>
        <w:t>## 6 GT:AD:DP:GQ:PL 0/1/1:132,154:286:66:5906,66,0,4796</w:t>
      </w:r>
      <w:r>
        <w:br/>
      </w:r>
      <w:r>
        <w:rPr>
          <w:rStyle w:val="VerbatimChar"/>
        </w:rPr>
        <w:t>##                                     V11</w:t>
      </w:r>
      <w:r>
        <w:br/>
      </w:r>
      <w:r>
        <w:rPr>
          <w:rStyle w:val="VerbatimChar"/>
        </w:rPr>
        <w:t>## 1   0/0/1:212,83:295:99:2688,0,390,8651</w:t>
      </w:r>
      <w:r>
        <w:br/>
      </w:r>
      <w:r>
        <w:rPr>
          <w:rStyle w:val="VerbatimChar"/>
        </w:rPr>
        <w:t>## 2          0/0/0:379,0:379:0:0,0,0,6477</w:t>
      </w:r>
      <w:r>
        <w:br/>
      </w:r>
      <w:r>
        <w:rPr>
          <w:rStyle w:val="VerbatimChar"/>
        </w:rPr>
        <w:t>## 3      0/0/0:324,0:324:70:0,70,191,1800</w:t>
      </w:r>
      <w:r>
        <w:br/>
      </w:r>
      <w:r>
        <w:rPr>
          <w:rStyle w:val="VerbatimChar"/>
        </w:rPr>
        <w:t>## 4      0/0/0:328,0:328:70:0,70,191,1800</w:t>
      </w:r>
      <w:r>
        <w:br/>
      </w:r>
      <w:r>
        <w:rPr>
          <w:rStyle w:val="VerbatimChar"/>
        </w:rPr>
        <w:t>## 5 0/0/1:469,152:621:99:5140,0,952,19000</w:t>
      </w:r>
      <w:r>
        <w:br/>
      </w:r>
      <w:r>
        <w:rPr>
          <w:rStyle w:val="VerbatimChar"/>
        </w:rPr>
        <w:t>## 6 0/0/1:472,160:632:99:5348,0,936,19050</w:t>
      </w:r>
    </w:p>
    <w:p w14:paraId="0AA2F168" w14:textId="77777777" w:rsidR="00330430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E2W)</w:t>
      </w:r>
    </w:p>
    <w:p w14:paraId="2813C8B2" w14:textId="77777777" w:rsidR="00330430" w:rsidRDefault="00000000">
      <w:pPr>
        <w:pStyle w:val="SourceCode"/>
      </w:pPr>
      <w:r>
        <w:rPr>
          <w:rStyle w:val="VerbatimChar"/>
        </w:rPr>
        <w:t>##           V1    V2 V3 V4 V5     V6   V7</w:t>
      </w:r>
      <w:r>
        <w:br/>
      </w:r>
      <w:r>
        <w:rPr>
          <w:rStyle w:val="VerbatimChar"/>
        </w:rPr>
        <w:t>## 1 W303.chr15   340  .  G  C  35.06 PASS</w:t>
      </w:r>
      <w:r>
        <w:br/>
      </w:r>
      <w:r>
        <w:rPr>
          <w:rStyle w:val="VerbatimChar"/>
        </w:rPr>
        <w:t>## 2 W303.chr15   380  .  C  T 152.13 PASS</w:t>
      </w:r>
      <w:r>
        <w:br/>
      </w:r>
      <w:r>
        <w:rPr>
          <w:rStyle w:val="VerbatimChar"/>
        </w:rPr>
        <w:t>## 3 W303.chr15 13264  .  A  T  52.06 PASS</w:t>
      </w:r>
      <w:r>
        <w:br/>
      </w:r>
      <w:r>
        <w:rPr>
          <w:rStyle w:val="VerbatimChar"/>
        </w:rPr>
        <w:t>## 4 W303.chr15 14308  .  G  A  52.05 PASS</w:t>
      </w:r>
      <w:r>
        <w:br/>
      </w:r>
      <w:r>
        <w:rPr>
          <w:rStyle w:val="VerbatimChar"/>
        </w:rPr>
        <w:t>## 5 W303.chr15 14310  .  A  T  52.05 PASS</w:t>
      </w:r>
      <w:r>
        <w:br/>
      </w:r>
      <w:r>
        <w:rPr>
          <w:rStyle w:val="VerbatimChar"/>
        </w:rPr>
        <w:t>## 6 W303.chr15 14314  .  A  G  56.06 PASS</w:t>
      </w:r>
      <w:r>
        <w:br/>
      </w:r>
      <w:r>
        <w:rPr>
          <w:rStyle w:val="VerbatimChar"/>
        </w:rPr>
        <w:t>##                                                                                                                                            V8</w:t>
      </w:r>
      <w:r>
        <w:br/>
      </w:r>
      <w:r>
        <w:rPr>
          <w:rStyle w:val="VerbatimChar"/>
        </w:rPr>
        <w:t>## 1     AC=1;AF=0.167;AN=6;BaseQRankSum=-0.431;DP=79;FS=0;MLEAC=1;MLEAF=0.167;MQ=58.36;MQRankSum=-2.287;QD=3.51;ReadPosRankSum=-2.287;SOR=0.169</w:t>
      </w:r>
      <w:r>
        <w:br/>
      </w:r>
      <w:r>
        <w:rPr>
          <w:rStyle w:val="VerbatimChar"/>
        </w:rPr>
        <w:t>## 2 AC=1;AF=0.167;AN=6;BaseQRankSum=-2.996;DP=91;FS=1.719;MLEAC=1;MLEAF=0.167;MQ=54.95;MQRankSum=-</w:t>
      </w:r>
      <w:r>
        <w:rPr>
          <w:rStyle w:val="VerbatimChar"/>
        </w:rPr>
        <w:lastRenderedPageBreak/>
        <w:t>4.218;QD=7.24;ReadPosRankSum=-0.818;SOR=0.368</w:t>
      </w:r>
      <w:r>
        <w:br/>
      </w:r>
      <w:r>
        <w:rPr>
          <w:rStyle w:val="VerbatimChar"/>
        </w:rPr>
        <w:t>## 3   AC=1;AF=0.167;AN=6;BaseQRankSum=0.826;DP=64;FS=2.881;MLEAC=1;MLEAF=0.167;MQ=42.96;MQRankSum=-1.025;QD=4.34;ReadPosRankSum=0.215;SOR=1.721</w:t>
      </w:r>
      <w:r>
        <w:br/>
      </w:r>
      <w:r>
        <w:rPr>
          <w:rStyle w:val="VerbatimChar"/>
        </w:rPr>
        <w:t>## 4                                                   AC=1;AF=0.167;AN=6;DP=71;FS=5.611;MLEAC=1;MLEAF=0.167;MQ=60;MQRankSum=0;QD=3.72;SOR=0.027</w:t>
      </w:r>
      <w:r>
        <w:br/>
      </w:r>
      <w:r>
        <w:rPr>
          <w:rStyle w:val="VerbatimChar"/>
        </w:rPr>
        <w:t>## 5          AC=1;AF=0.167;AN=6;BaseQRankSum=-2.211;DP=71;FS=5.611;MLEAC=1;MLEAF=0.167;MQ=60;MQRankSum=0;QD=3.72;ReadPosRankSum=0.183;SOR=0.027</w:t>
      </w:r>
      <w:r>
        <w:br/>
      </w:r>
      <w:r>
        <w:rPr>
          <w:rStyle w:val="VerbatimChar"/>
        </w:rPr>
        <w:t>## 6           AC=1;AF=0.167;AN=6;BaseQRankSum=-1.801;DP=69;FS=4.973;MLEAC=1;MLEAF=0.167;MQ=60;MQRankSum=0;QD=4.67;ReadPosRankSum=0.43;SOR=0.039</w:t>
      </w:r>
      <w:r>
        <w:br/>
      </w:r>
      <w:r>
        <w:rPr>
          <w:rStyle w:val="VerbatimChar"/>
        </w:rPr>
        <w:t>##               V9                            V10                          V11</w:t>
      </w:r>
      <w:r>
        <w:br/>
      </w:r>
      <w:r>
        <w:rPr>
          <w:rStyle w:val="VerbatimChar"/>
        </w:rPr>
        <w:t>## 1 GT:AD:DP:GQ:PL 0/0/0:67,0:67:70:0,70,191,1800  0/0/1:8,2:10:18:42,0,18,266</w:t>
      </w:r>
      <w:r>
        <w:br/>
      </w:r>
      <w:r>
        <w:rPr>
          <w:rStyle w:val="VerbatimChar"/>
        </w:rPr>
        <w:t>## 2 GT:AD:DP:GQ:PL 0/0/0:67,0:67:70:0,70,191,1800  0/0/1:12,9:21:9:159,0,9,361</w:t>
      </w:r>
      <w:r>
        <w:br/>
      </w:r>
      <w:r>
        <w:rPr>
          <w:rStyle w:val="VerbatimChar"/>
        </w:rPr>
        <w:t>## 3 GT:AD:DP:GQ:PL 0/0/0:52,0:52:70:0,70,191,1800 0/0/1:10,2:12:24:59,0,24,357</w:t>
      </w:r>
      <w:r>
        <w:br/>
      </w:r>
      <w:r>
        <w:rPr>
          <w:rStyle w:val="VerbatimChar"/>
        </w:rPr>
        <w:t>## 4 GT:AD:DP:GQ:PL 0/0/0:52,0:52:70:0,70,191,1800 0/0/1:12,2:14:30:59,0,30,509</w:t>
      </w:r>
      <w:r>
        <w:br/>
      </w:r>
      <w:r>
        <w:rPr>
          <w:rStyle w:val="VerbatimChar"/>
        </w:rPr>
        <w:t>## 5 GT:AD:DP:GQ:PL 0/0/0:52,0:52:70:0,70,191,1800 0/0/1:12,2:14:30:59,0,30,509</w:t>
      </w:r>
      <w:r>
        <w:br/>
      </w:r>
      <w:r>
        <w:rPr>
          <w:rStyle w:val="VerbatimChar"/>
        </w:rPr>
        <w:t>## 6 GT:AD:DP:GQ:PL 0/0/0:52,0:52:70:0,70,191,1800 0/0/1:10,2:12:24:63,0,24,423</w:t>
      </w:r>
    </w:p>
    <w:p w14:paraId="1A072B0F" w14:textId="77777777" w:rsidR="00330430" w:rsidRDefault="00000000">
      <w:pPr>
        <w:pStyle w:val="FirstParagraph"/>
      </w:pPr>
      <w:r>
        <w:t>Rename the columns.</w:t>
      </w:r>
      <w:r>
        <w:br/>
        <w:t>Cut down to the range for E:</w:t>
      </w:r>
      <w:r>
        <w:br/>
        <w:t>range for E rep2 - YOL160W to YOL157C is region, did transformations pau20 (YOL161C) to zps1 (YOL154W)</w:t>
      </w:r>
      <w:r>
        <w:br/>
        <w:t>for N17 - 1590 2276 to 24900 25649</w:t>
      </w:r>
      <w:r>
        <w:br/>
        <w:t>for W303 - 13641 14003 to 36750 37499</w:t>
      </w:r>
      <w:r>
        <w:br/>
        <w:t>Go a bit outside (1kb on either end).</w:t>
      </w:r>
    </w:p>
    <w:p w14:paraId="200BA27D" w14:textId="77777777" w:rsidR="00330430" w:rsidRDefault="00000000">
      <w:pPr>
        <w:pStyle w:val="BodyText"/>
      </w:pPr>
      <w:r>
        <w:t>Only keep the columns I want.</w:t>
      </w:r>
      <w:r>
        <w:br/>
      </w:r>
    </w:p>
    <w:p w14:paraId="7965462F" w14:textId="77777777" w:rsidR="00330430" w:rsidRDefault="00000000">
      <w:pPr>
        <w:pStyle w:val="BodyText"/>
      </w:pPr>
      <w:r>
        <w:lastRenderedPageBreak/>
        <w:t xml:space="preserve">Plot outcome. Mapped to paradoxus, with e21reff in black, e22reff in blue. </w:t>
      </w:r>
      <w:r>
        <w:rPr>
          <w:noProof/>
        </w:rPr>
        <w:drawing>
          <wp:inline distT="0" distB="0" distL="0" distR="0" wp14:anchorId="0FE423B8" wp14:editId="3E3B1273">
            <wp:extent cx="5334000" cy="4267200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BDMI_mapping_files/figure-docx/unnamed-chunk-55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Doesn’t look great.</w:t>
      </w:r>
      <w:r>
        <w:br/>
      </w:r>
    </w:p>
    <w:p w14:paraId="3D4282CB" w14:textId="77777777" w:rsidR="00330430" w:rsidRDefault="00000000">
      <w:pPr>
        <w:pStyle w:val="BodyText"/>
      </w:pPr>
      <w:r>
        <w:lastRenderedPageBreak/>
        <w:t xml:space="preserve">Plot mapped to cerevisiae. e21altf in black, e22altf in blue. </w:t>
      </w:r>
      <w:r>
        <w:rPr>
          <w:noProof/>
        </w:rPr>
        <w:drawing>
          <wp:inline distT="0" distB="0" distL="0" distR="0" wp14:anchorId="7B3F9FFD" wp14:editId="52E9A16C">
            <wp:extent cx="5334000" cy="4267200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 descr="BDMI_mapping_files/figure-docx/unnamed-chunk-56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better???</w:t>
      </w:r>
      <w:r>
        <w:br/>
      </w:r>
    </w:p>
    <w:p w14:paraId="3BA07A0A" w14:textId="77777777" w:rsidR="00330430" w:rsidRDefault="00000000">
      <w:pPr>
        <w:pStyle w:val="BodyText"/>
      </w:pPr>
      <w:r>
        <w:t>Cut SNPs with coverage 2 SD above mean.</w:t>
      </w:r>
      <w:r>
        <w:br/>
      </w:r>
    </w:p>
    <w:p w14:paraId="1676B8BD" w14:textId="77777777" w:rsidR="00330430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E2N</w:t>
      </w:r>
      <w:r>
        <w:rPr>
          <w:rStyle w:val="SpecialCharTok"/>
        </w:rPr>
        <w:t>$</w:t>
      </w:r>
      <w:r>
        <w:rPr>
          <w:rStyle w:val="NormalTok"/>
        </w:rPr>
        <w:t>e21cov)</w:t>
      </w:r>
    </w:p>
    <w:p w14:paraId="6399DBBD" w14:textId="77777777" w:rsidR="00330430" w:rsidRDefault="00000000">
      <w:pPr>
        <w:pStyle w:val="SourceCode"/>
      </w:pPr>
      <w:r>
        <w:rPr>
          <w:rStyle w:val="VerbatimChar"/>
        </w:rPr>
        <w:t>## [1] 728.2364</w:t>
      </w:r>
    </w:p>
    <w:p w14:paraId="208FBA87" w14:textId="77777777" w:rsidR="00330430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E2N</w:t>
      </w:r>
      <w:r>
        <w:rPr>
          <w:rStyle w:val="SpecialCharTok"/>
        </w:rPr>
        <w:t>$</w:t>
      </w:r>
      <w:r>
        <w:rPr>
          <w:rStyle w:val="NormalTok"/>
        </w:rPr>
        <w:t>e21cov)</w:t>
      </w:r>
    </w:p>
    <w:p w14:paraId="44F390DA" w14:textId="77777777" w:rsidR="00330430" w:rsidRDefault="00000000">
      <w:pPr>
        <w:pStyle w:val="SourceCode"/>
      </w:pPr>
      <w:r>
        <w:rPr>
          <w:rStyle w:val="VerbatimChar"/>
        </w:rPr>
        <w:t>## [1] 399.622</w:t>
      </w:r>
    </w:p>
    <w:p w14:paraId="4F08E3CB" w14:textId="77777777" w:rsidR="00330430" w:rsidRDefault="00000000">
      <w:pPr>
        <w:pStyle w:val="SourceCode"/>
      </w:pPr>
      <w:r>
        <w:rPr>
          <w:rStyle w:val="NormalTok"/>
        </w:rPr>
        <w:t xml:space="preserve">cutE2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E2N</w:t>
      </w:r>
      <w:r>
        <w:rPr>
          <w:rStyle w:val="SpecialCharTok"/>
        </w:rPr>
        <w:t>$</w:t>
      </w:r>
      <w:r>
        <w:rPr>
          <w:rStyle w:val="NormalTok"/>
        </w:rPr>
        <w:t>e21cov)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sd</w:t>
      </w:r>
      <w:r>
        <w:rPr>
          <w:rStyle w:val="NormalTok"/>
        </w:rPr>
        <w:t>(E2N</w:t>
      </w:r>
      <w:r>
        <w:rPr>
          <w:rStyle w:val="SpecialCharTok"/>
        </w:rPr>
        <w:t>$</w:t>
      </w:r>
      <w:r>
        <w:rPr>
          <w:rStyle w:val="NormalTok"/>
        </w:rPr>
        <w:t>e21cov)</w:t>
      </w:r>
      <w:r>
        <w:br/>
      </w:r>
      <w:r>
        <w:br/>
      </w:r>
      <w:r>
        <w:rPr>
          <w:rStyle w:val="FunctionTok"/>
        </w:rPr>
        <w:t>mean</w:t>
      </w:r>
      <w:r>
        <w:rPr>
          <w:rStyle w:val="NormalTok"/>
        </w:rPr>
        <w:t>(E2N</w:t>
      </w:r>
      <w:r>
        <w:rPr>
          <w:rStyle w:val="SpecialCharTok"/>
        </w:rPr>
        <w:t>$</w:t>
      </w:r>
      <w:r>
        <w:rPr>
          <w:rStyle w:val="NormalTok"/>
        </w:rPr>
        <w:t>e22cov)</w:t>
      </w:r>
    </w:p>
    <w:p w14:paraId="2317D277" w14:textId="77777777" w:rsidR="00330430" w:rsidRDefault="00000000">
      <w:pPr>
        <w:pStyle w:val="SourceCode"/>
      </w:pPr>
      <w:r>
        <w:rPr>
          <w:rStyle w:val="VerbatimChar"/>
        </w:rPr>
        <w:t>## [1] 721.6316</w:t>
      </w:r>
    </w:p>
    <w:p w14:paraId="63F1F266" w14:textId="77777777" w:rsidR="00330430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E2N</w:t>
      </w:r>
      <w:r>
        <w:rPr>
          <w:rStyle w:val="SpecialCharTok"/>
        </w:rPr>
        <w:t>$</w:t>
      </w:r>
      <w:r>
        <w:rPr>
          <w:rStyle w:val="NormalTok"/>
        </w:rPr>
        <w:t>e22cov)</w:t>
      </w:r>
    </w:p>
    <w:p w14:paraId="53ED24B8" w14:textId="77777777" w:rsidR="00330430" w:rsidRDefault="00000000">
      <w:pPr>
        <w:pStyle w:val="SourceCode"/>
      </w:pPr>
      <w:r>
        <w:rPr>
          <w:rStyle w:val="VerbatimChar"/>
        </w:rPr>
        <w:t>## [1] 476.4803</w:t>
      </w:r>
    </w:p>
    <w:p w14:paraId="4BA695BD" w14:textId="77777777" w:rsidR="00330430" w:rsidRDefault="00000000">
      <w:pPr>
        <w:pStyle w:val="SourceCode"/>
      </w:pPr>
      <w:r>
        <w:rPr>
          <w:rStyle w:val="NormalTok"/>
        </w:rPr>
        <w:lastRenderedPageBreak/>
        <w:t xml:space="preserve">cutE2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E2N</w:t>
      </w:r>
      <w:r>
        <w:rPr>
          <w:rStyle w:val="SpecialCharTok"/>
        </w:rPr>
        <w:t>$</w:t>
      </w:r>
      <w:r>
        <w:rPr>
          <w:rStyle w:val="NormalTok"/>
        </w:rPr>
        <w:t>e22cov)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sd</w:t>
      </w:r>
      <w:r>
        <w:rPr>
          <w:rStyle w:val="NormalTok"/>
        </w:rPr>
        <w:t>(E2N</w:t>
      </w:r>
      <w:r>
        <w:rPr>
          <w:rStyle w:val="SpecialCharTok"/>
        </w:rPr>
        <w:t>$</w:t>
      </w:r>
      <w:r>
        <w:rPr>
          <w:rStyle w:val="NormalTok"/>
        </w:rPr>
        <w:t>e22cov)</w:t>
      </w:r>
      <w:r>
        <w:br/>
      </w:r>
      <w:r>
        <w:br/>
      </w:r>
      <w:r>
        <w:rPr>
          <w:rStyle w:val="FunctionTok"/>
        </w:rPr>
        <w:t>mean</w:t>
      </w:r>
      <w:r>
        <w:rPr>
          <w:rStyle w:val="NormalTok"/>
        </w:rPr>
        <w:t>(E2W</w:t>
      </w:r>
      <w:r>
        <w:rPr>
          <w:rStyle w:val="SpecialCharTok"/>
        </w:rPr>
        <w:t>$</w:t>
      </w:r>
      <w:r>
        <w:rPr>
          <w:rStyle w:val="NormalTok"/>
        </w:rPr>
        <w:t>e21cov)</w:t>
      </w:r>
    </w:p>
    <w:p w14:paraId="50CB46E8" w14:textId="77777777" w:rsidR="00330430" w:rsidRDefault="00000000">
      <w:pPr>
        <w:pStyle w:val="SourceCode"/>
      </w:pPr>
      <w:r>
        <w:rPr>
          <w:rStyle w:val="VerbatimChar"/>
        </w:rPr>
        <w:t>## [1] 525.7803</w:t>
      </w:r>
    </w:p>
    <w:p w14:paraId="216C048E" w14:textId="77777777" w:rsidR="00330430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E2W</w:t>
      </w:r>
      <w:r>
        <w:rPr>
          <w:rStyle w:val="SpecialCharTok"/>
        </w:rPr>
        <w:t>$</w:t>
      </w:r>
      <w:r>
        <w:rPr>
          <w:rStyle w:val="NormalTok"/>
        </w:rPr>
        <w:t>e21cov)</w:t>
      </w:r>
    </w:p>
    <w:p w14:paraId="47F77FFF" w14:textId="77777777" w:rsidR="00330430" w:rsidRDefault="00000000">
      <w:pPr>
        <w:pStyle w:val="SourceCode"/>
      </w:pPr>
      <w:r>
        <w:rPr>
          <w:rStyle w:val="VerbatimChar"/>
        </w:rPr>
        <w:t>## [1] 202.9725</w:t>
      </w:r>
    </w:p>
    <w:p w14:paraId="7CF62D41" w14:textId="77777777" w:rsidR="00330430" w:rsidRDefault="00000000">
      <w:pPr>
        <w:pStyle w:val="SourceCode"/>
      </w:pPr>
      <w:r>
        <w:rPr>
          <w:rStyle w:val="NormalTok"/>
        </w:rPr>
        <w:t xml:space="preserve">cutE2W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E2W</w:t>
      </w:r>
      <w:r>
        <w:rPr>
          <w:rStyle w:val="SpecialCharTok"/>
        </w:rPr>
        <w:t>$</w:t>
      </w:r>
      <w:r>
        <w:rPr>
          <w:rStyle w:val="NormalTok"/>
        </w:rPr>
        <w:t>e21cov)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sd</w:t>
      </w:r>
      <w:r>
        <w:rPr>
          <w:rStyle w:val="NormalTok"/>
        </w:rPr>
        <w:t>(E2W</w:t>
      </w:r>
      <w:r>
        <w:rPr>
          <w:rStyle w:val="SpecialCharTok"/>
        </w:rPr>
        <w:t>$</w:t>
      </w:r>
      <w:r>
        <w:rPr>
          <w:rStyle w:val="NormalTok"/>
        </w:rPr>
        <w:t>e21cov)</w:t>
      </w:r>
      <w:r>
        <w:br/>
      </w:r>
      <w:r>
        <w:br/>
      </w:r>
      <w:r>
        <w:rPr>
          <w:rStyle w:val="FunctionTok"/>
        </w:rPr>
        <w:t>mean</w:t>
      </w:r>
      <w:r>
        <w:rPr>
          <w:rStyle w:val="NormalTok"/>
        </w:rPr>
        <w:t>(E2W</w:t>
      </w:r>
      <w:r>
        <w:rPr>
          <w:rStyle w:val="SpecialCharTok"/>
        </w:rPr>
        <w:t>$</w:t>
      </w:r>
      <w:r>
        <w:rPr>
          <w:rStyle w:val="NormalTok"/>
        </w:rPr>
        <w:t>e22cov)</w:t>
      </w:r>
    </w:p>
    <w:p w14:paraId="0B330BBB" w14:textId="77777777" w:rsidR="00330430" w:rsidRDefault="00000000">
      <w:pPr>
        <w:pStyle w:val="SourceCode"/>
      </w:pPr>
      <w:r>
        <w:rPr>
          <w:rStyle w:val="VerbatimChar"/>
        </w:rPr>
        <w:t>## [1] 509.1424</w:t>
      </w:r>
    </w:p>
    <w:p w14:paraId="4055B4D0" w14:textId="77777777" w:rsidR="00330430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E2W</w:t>
      </w:r>
      <w:r>
        <w:rPr>
          <w:rStyle w:val="SpecialCharTok"/>
        </w:rPr>
        <w:t>$</w:t>
      </w:r>
      <w:r>
        <w:rPr>
          <w:rStyle w:val="NormalTok"/>
        </w:rPr>
        <w:t>e22cov)</w:t>
      </w:r>
    </w:p>
    <w:p w14:paraId="33066C06" w14:textId="77777777" w:rsidR="00330430" w:rsidRDefault="00000000">
      <w:pPr>
        <w:pStyle w:val="SourceCode"/>
      </w:pPr>
      <w:r>
        <w:rPr>
          <w:rStyle w:val="VerbatimChar"/>
        </w:rPr>
        <w:t>## [1] 189.4075</w:t>
      </w:r>
    </w:p>
    <w:p w14:paraId="186B0191" w14:textId="77777777" w:rsidR="00330430" w:rsidRDefault="00000000">
      <w:pPr>
        <w:pStyle w:val="SourceCode"/>
      </w:pPr>
      <w:r>
        <w:rPr>
          <w:rStyle w:val="NormalTok"/>
        </w:rPr>
        <w:t xml:space="preserve">cutE2W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E2W</w:t>
      </w:r>
      <w:r>
        <w:rPr>
          <w:rStyle w:val="SpecialCharTok"/>
        </w:rPr>
        <w:t>$</w:t>
      </w:r>
      <w:r>
        <w:rPr>
          <w:rStyle w:val="NormalTok"/>
        </w:rPr>
        <w:t>e22cov)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sd</w:t>
      </w:r>
      <w:r>
        <w:rPr>
          <w:rStyle w:val="NormalTok"/>
        </w:rPr>
        <w:t>(E2W</w:t>
      </w:r>
      <w:r>
        <w:rPr>
          <w:rStyle w:val="SpecialCharTok"/>
        </w:rPr>
        <w:t>$</w:t>
      </w:r>
      <w:r>
        <w:rPr>
          <w:rStyle w:val="NormalTok"/>
        </w:rPr>
        <w:t>e22cov)</w:t>
      </w:r>
      <w:r>
        <w:br/>
      </w:r>
      <w:r>
        <w:br/>
      </w:r>
      <w:r>
        <w:rPr>
          <w:rStyle w:val="NormalTok"/>
        </w:rPr>
        <w:t xml:space="preserve">E2Ncut </w:t>
      </w:r>
      <w:r>
        <w:rPr>
          <w:rStyle w:val="OtherTok"/>
        </w:rPr>
        <w:t>&lt;-</w:t>
      </w:r>
      <w:r>
        <w:rPr>
          <w:rStyle w:val="NormalTok"/>
        </w:rPr>
        <w:t xml:space="preserve"> E2N[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E2N</w:t>
      </w:r>
      <w:r>
        <w:rPr>
          <w:rStyle w:val="SpecialCharTok"/>
        </w:rPr>
        <w:t>$</w:t>
      </w:r>
      <w:r>
        <w:rPr>
          <w:rStyle w:val="NormalTok"/>
        </w:rPr>
        <w:t xml:space="preserve">e21cov </w:t>
      </w:r>
      <w:r>
        <w:rPr>
          <w:rStyle w:val="SpecialCharTok"/>
        </w:rPr>
        <w:t>&gt;</w:t>
      </w:r>
      <w:r>
        <w:rPr>
          <w:rStyle w:val="NormalTok"/>
        </w:rPr>
        <w:t xml:space="preserve"> cutE2N1 </w:t>
      </w:r>
      <w:r>
        <w:rPr>
          <w:rStyle w:val="SpecialCharTok"/>
        </w:rPr>
        <w:t>|</w:t>
      </w:r>
      <w:r>
        <w:rPr>
          <w:rStyle w:val="NormalTok"/>
        </w:rPr>
        <w:t xml:space="preserve"> E2N</w:t>
      </w:r>
      <w:r>
        <w:rPr>
          <w:rStyle w:val="SpecialCharTok"/>
        </w:rPr>
        <w:t>$</w:t>
      </w:r>
      <w:r>
        <w:rPr>
          <w:rStyle w:val="NormalTok"/>
        </w:rPr>
        <w:t xml:space="preserve">e22cov </w:t>
      </w:r>
      <w:r>
        <w:rPr>
          <w:rStyle w:val="SpecialCharTok"/>
        </w:rPr>
        <w:t>&gt;</w:t>
      </w:r>
      <w:r>
        <w:rPr>
          <w:rStyle w:val="NormalTok"/>
        </w:rPr>
        <w:t xml:space="preserve"> cutE2N2),]</w:t>
      </w:r>
      <w:r>
        <w:br/>
      </w:r>
      <w:r>
        <w:rPr>
          <w:rStyle w:val="NormalTok"/>
        </w:rPr>
        <w:t xml:space="preserve">E2Wcut </w:t>
      </w:r>
      <w:r>
        <w:rPr>
          <w:rStyle w:val="OtherTok"/>
        </w:rPr>
        <w:t>&lt;-</w:t>
      </w:r>
      <w:r>
        <w:rPr>
          <w:rStyle w:val="NormalTok"/>
        </w:rPr>
        <w:t xml:space="preserve"> E2W[</w:t>
      </w:r>
      <w:r>
        <w:rPr>
          <w:rStyle w:val="SpecialCharTok"/>
        </w:rPr>
        <w:t>!</w:t>
      </w:r>
      <w:r>
        <w:rPr>
          <w:rStyle w:val="NormalTok"/>
        </w:rPr>
        <w:t>(E2W</w:t>
      </w:r>
      <w:r>
        <w:rPr>
          <w:rStyle w:val="SpecialCharTok"/>
        </w:rPr>
        <w:t>$</w:t>
      </w:r>
      <w:r>
        <w:rPr>
          <w:rStyle w:val="NormalTok"/>
        </w:rPr>
        <w:t xml:space="preserve">e21cov </w:t>
      </w:r>
      <w:r>
        <w:rPr>
          <w:rStyle w:val="SpecialCharTok"/>
        </w:rPr>
        <w:t>&gt;</w:t>
      </w:r>
      <w:r>
        <w:rPr>
          <w:rStyle w:val="NormalTok"/>
        </w:rPr>
        <w:t xml:space="preserve"> cutE2W1 </w:t>
      </w:r>
      <w:r>
        <w:rPr>
          <w:rStyle w:val="SpecialCharTok"/>
        </w:rPr>
        <w:t>|</w:t>
      </w:r>
      <w:r>
        <w:rPr>
          <w:rStyle w:val="NormalTok"/>
        </w:rPr>
        <w:t xml:space="preserve"> E2W</w:t>
      </w:r>
      <w:r>
        <w:rPr>
          <w:rStyle w:val="SpecialCharTok"/>
        </w:rPr>
        <w:t>$</w:t>
      </w:r>
      <w:r>
        <w:rPr>
          <w:rStyle w:val="NormalTok"/>
        </w:rPr>
        <w:t xml:space="preserve">e22cov </w:t>
      </w:r>
      <w:r>
        <w:rPr>
          <w:rStyle w:val="SpecialCharTok"/>
        </w:rPr>
        <w:t>&gt;</w:t>
      </w:r>
      <w:r>
        <w:rPr>
          <w:rStyle w:val="NormalTok"/>
        </w:rPr>
        <w:t xml:space="preserve"> cutE2W2),]</w:t>
      </w:r>
    </w:p>
    <w:p w14:paraId="5C27D3EB" w14:textId="77777777" w:rsidR="00330430" w:rsidRDefault="00000000">
      <w:pPr>
        <w:pStyle w:val="FirstParagraph"/>
      </w:pPr>
      <w:r>
        <w:t>Plot the coverage of the original and versions with cutoff (cutoff in red and purple).</w:t>
      </w:r>
      <w:r>
        <w:br/>
        <w:t>Also add the cutoffs as lines.</w:t>
      </w:r>
      <w:r>
        <w:br/>
        <w:t>Also add the frequencies (*1250 to fit on plot).</w:t>
      </w:r>
    </w:p>
    <w:p w14:paraId="7EF9B9B5" w14:textId="77777777" w:rsidR="00330430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67E29774" wp14:editId="7AD93A91">
            <wp:extent cx="5334000" cy="4267200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" descr="BDMI_mapping_files/figure-docx/unnamed-chunk-58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AA8CF6C" wp14:editId="392A6117">
            <wp:extent cx="5334000" cy="4267200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" descr="BDMI_mapping_files/figure-docx/unnamed-chunk-58-2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not good.</w:t>
      </w:r>
      <w:r>
        <w:br/>
      </w:r>
      <w:r>
        <w:br/>
        <w:t>Cut off bottom as well</w:t>
      </w:r>
      <w:r>
        <w:br/>
        <w:t xml:space="preserve">Plot these in green and orange. </w:t>
      </w:r>
      <w:r>
        <w:rPr>
          <w:noProof/>
        </w:rPr>
        <w:lastRenderedPageBreak/>
        <w:drawing>
          <wp:inline distT="0" distB="0" distL="0" distR="0" wp14:anchorId="29DB76C4" wp14:editId="6367F4A6">
            <wp:extent cx="5334000" cy="4267200"/>
            <wp:effectExtent l="0" t="0" r="0" b="0"/>
            <wp:docPr id="1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" descr="BDMI_mapping_files/figure-docx/unnamed-chunk-59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6216E08" wp14:editId="6B86E7B2">
            <wp:extent cx="5334000" cy="4267200"/>
            <wp:effectExtent l="0" t="0" r="0" b="0"/>
            <wp:docPr id="1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" descr="BDMI_mapping_files/figure-docx/unnamed-chunk-59-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Now try requiring that called variants are variable in both samples (within mapping to a single species).</w:t>
      </w:r>
      <w:r>
        <w:br/>
        <w:t>This will cut off the ends, but we’re not really interested in those.</w:t>
      </w:r>
      <w:r>
        <w:br/>
        <w:t>Then plot again with original (lightest), cut2 (darker) and cut3 (darkest).</w:t>
      </w:r>
    </w:p>
    <w:p w14:paraId="4D563EB4" w14:textId="77777777" w:rsidR="00330430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317379BF" wp14:editId="36126563">
            <wp:extent cx="5334000" cy="4267200"/>
            <wp:effectExtent l="0" t="0" r="0" b="0"/>
            <wp:docPr id="1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" descr="BDMI_mapping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AC84800" wp14:editId="707F1B50">
            <wp:extent cx="5334000" cy="4267200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" descr="BDMI_mapping_files/figure-docx/unnamed-chunk-60-2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pretty crazy.</w:t>
      </w:r>
      <w:r>
        <w:br/>
        <w:t>Now will trim SNPs that are quite different from the median around them. First, need to find out how big the region is.</w:t>
      </w:r>
    </w:p>
    <w:p w14:paraId="00B05317" w14:textId="77777777" w:rsidR="00330430" w:rsidRDefault="00000000">
      <w:pPr>
        <w:pStyle w:val="SourceCode"/>
      </w:pPr>
      <w:r>
        <w:rPr>
          <w:rStyle w:val="FunctionTok"/>
        </w:rPr>
        <w:t>min</w:t>
      </w:r>
      <w:r>
        <w:rPr>
          <w:rStyle w:val="NormalTok"/>
        </w:rPr>
        <w:t>(E2Ncut3</w:t>
      </w:r>
      <w:r>
        <w:rPr>
          <w:rStyle w:val="SpecialCharTok"/>
        </w:rPr>
        <w:t>$</w:t>
      </w:r>
      <w:r>
        <w:rPr>
          <w:rStyle w:val="NormalTok"/>
        </w:rPr>
        <w:t>pos)</w:t>
      </w:r>
    </w:p>
    <w:p w14:paraId="077048B7" w14:textId="77777777" w:rsidR="00330430" w:rsidRDefault="00000000">
      <w:pPr>
        <w:pStyle w:val="SourceCode"/>
      </w:pPr>
      <w:r>
        <w:rPr>
          <w:rStyle w:val="VerbatimChar"/>
        </w:rPr>
        <w:t>## [1] 854</w:t>
      </w:r>
    </w:p>
    <w:p w14:paraId="79A24029" w14:textId="77777777" w:rsidR="00330430" w:rsidRDefault="00000000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>(E2Ncut3</w:t>
      </w:r>
      <w:r>
        <w:rPr>
          <w:rStyle w:val="SpecialCharTok"/>
        </w:rPr>
        <w:t>$</w:t>
      </w:r>
      <w:r>
        <w:rPr>
          <w:rStyle w:val="NormalTok"/>
        </w:rPr>
        <w:t>pos)</w:t>
      </w:r>
    </w:p>
    <w:p w14:paraId="60846CA0" w14:textId="77777777" w:rsidR="00330430" w:rsidRDefault="00000000">
      <w:pPr>
        <w:pStyle w:val="SourceCode"/>
      </w:pPr>
      <w:r>
        <w:rPr>
          <w:rStyle w:val="VerbatimChar"/>
        </w:rPr>
        <w:t>## [1] 22937</w:t>
      </w:r>
    </w:p>
    <w:p w14:paraId="534824CB" w14:textId="77777777" w:rsidR="00330430" w:rsidRDefault="00000000">
      <w:pPr>
        <w:pStyle w:val="SourceCode"/>
      </w:pPr>
      <w:r>
        <w:rPr>
          <w:rStyle w:val="FunctionTok"/>
        </w:rPr>
        <w:t>min</w:t>
      </w:r>
      <w:r>
        <w:rPr>
          <w:rStyle w:val="NormalTok"/>
        </w:rPr>
        <w:t>(E2Wcut3</w:t>
      </w:r>
      <w:r>
        <w:rPr>
          <w:rStyle w:val="SpecialCharTok"/>
        </w:rPr>
        <w:t>$</w:t>
      </w:r>
      <w:r>
        <w:rPr>
          <w:rStyle w:val="NormalTok"/>
        </w:rPr>
        <w:t>pos)</w:t>
      </w:r>
    </w:p>
    <w:p w14:paraId="11B86474" w14:textId="77777777" w:rsidR="00330430" w:rsidRDefault="00000000">
      <w:pPr>
        <w:pStyle w:val="SourceCode"/>
      </w:pPr>
      <w:r>
        <w:rPr>
          <w:rStyle w:val="VerbatimChar"/>
        </w:rPr>
        <w:t>## [1] 17358</w:t>
      </w:r>
    </w:p>
    <w:p w14:paraId="69F26E69" w14:textId="77777777" w:rsidR="00330430" w:rsidRDefault="00000000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>(E2Wcut3</w:t>
      </w:r>
      <w:r>
        <w:rPr>
          <w:rStyle w:val="SpecialCharTok"/>
        </w:rPr>
        <w:t>$</w:t>
      </w:r>
      <w:r>
        <w:rPr>
          <w:rStyle w:val="NormalTok"/>
        </w:rPr>
        <w:t>pos)</w:t>
      </w:r>
    </w:p>
    <w:p w14:paraId="14829BCC" w14:textId="77777777" w:rsidR="00330430" w:rsidRDefault="00000000">
      <w:pPr>
        <w:pStyle w:val="SourceCode"/>
      </w:pPr>
      <w:r>
        <w:rPr>
          <w:rStyle w:val="VerbatimChar"/>
        </w:rPr>
        <w:t>## [1] 34422</w:t>
      </w:r>
    </w:p>
    <w:p w14:paraId="719F98EE" w14:textId="77777777" w:rsidR="00330430" w:rsidRDefault="00000000">
      <w:pPr>
        <w:pStyle w:val="FirstParagraph"/>
      </w:pPr>
      <w:r>
        <w:t>Based on this, the region in paradoxus (N) is:</w:t>
      </w:r>
      <w:r>
        <w:br/>
        <w:t>22937-854=22083bp long</w:t>
      </w:r>
      <w:r>
        <w:br/>
        <w:t>We expect the frequency to go from 0 to 1 in this region so, if went up consistently, would change by 0.1 within:</w:t>
      </w:r>
      <w:r>
        <w:br/>
        <w:t>22083/10=2208.3</w:t>
      </w:r>
      <w:r>
        <w:br/>
      </w:r>
      <w:r>
        <w:lastRenderedPageBreak/>
        <w:t>so should be reasonable to expect that every SNP should be within 0.1 of the median within ~1104bp.</w:t>
      </w:r>
      <w:r>
        <w:br/>
      </w:r>
      <w:r>
        <w:br/>
        <w:t>For cerevisiae (W): 34422-17358= 17064bp long</w:t>
      </w:r>
      <w:r>
        <w:br/>
        <w:t>17064/10 = 1706.4</w:t>
      </w:r>
      <w:r>
        <w:br/>
        <w:t>So will use 853bp.</w:t>
      </w:r>
      <w:r>
        <w:br/>
      </w:r>
      <w:r>
        <w:br/>
        <w:t>Also, do regions every 100bp. Plots the old frequencies from SNPs in lighter colours and post-cut in darker colours. First, need to rename columns.</w:t>
      </w:r>
    </w:p>
    <w:p w14:paraId="12BAC8AB" w14:textId="77777777" w:rsidR="00330430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5747BAE1" wp14:editId="75D93C73">
            <wp:extent cx="5334000" cy="4267200"/>
            <wp:effectExtent l="0" t="0" r="0" b="0"/>
            <wp:docPr id="1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" descr="BDMI_mapping_files/figure-docx/unnamed-chunk-62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9F10B81" wp14:editId="1F5313C8">
            <wp:extent cx="5334000" cy="4267200"/>
            <wp:effectExtent l="0" t="0" r="0" b="0"/>
            <wp:docPr id="1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Picture" descr="BDMI_mapping_files/figure-docx/unnamed-chunk-62-2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Find out how many cut:</w:t>
      </w:r>
    </w:p>
    <w:p w14:paraId="22B0F24F" w14:textId="77777777" w:rsidR="00330430" w:rsidRDefault="0000000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E2Ncut3</w:t>
      </w:r>
      <w:r>
        <w:rPr>
          <w:rStyle w:val="SpecialCharTok"/>
        </w:rPr>
        <w:t>$</w:t>
      </w:r>
      <w:r>
        <w:rPr>
          <w:rStyle w:val="NormalTok"/>
        </w:rPr>
        <w:t>chr)</w:t>
      </w:r>
    </w:p>
    <w:p w14:paraId="794C7E49" w14:textId="77777777" w:rsidR="00330430" w:rsidRDefault="00000000">
      <w:pPr>
        <w:pStyle w:val="SourceCode"/>
      </w:pPr>
      <w:r>
        <w:rPr>
          <w:rStyle w:val="VerbatimChar"/>
        </w:rPr>
        <w:t>## [1] 609</w:t>
      </w:r>
    </w:p>
    <w:p w14:paraId="0695C290" w14:textId="77777777" w:rsidR="00330430" w:rsidRDefault="0000000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E2Ncut4</w:t>
      </w:r>
      <w:r>
        <w:rPr>
          <w:rStyle w:val="SpecialCharTok"/>
        </w:rPr>
        <w:t>$</w:t>
      </w:r>
      <w:r>
        <w:rPr>
          <w:rStyle w:val="NormalTok"/>
        </w:rPr>
        <w:t>chr)</w:t>
      </w:r>
    </w:p>
    <w:p w14:paraId="3A55D485" w14:textId="77777777" w:rsidR="00330430" w:rsidRDefault="00000000">
      <w:pPr>
        <w:pStyle w:val="SourceCode"/>
      </w:pPr>
      <w:r>
        <w:rPr>
          <w:rStyle w:val="VerbatimChar"/>
        </w:rPr>
        <w:t>## [1] 329</w:t>
      </w:r>
    </w:p>
    <w:p w14:paraId="09C6D3BA" w14:textId="77777777" w:rsidR="00330430" w:rsidRDefault="0000000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E2Wcut3</w:t>
      </w:r>
      <w:r>
        <w:rPr>
          <w:rStyle w:val="SpecialCharTok"/>
        </w:rPr>
        <w:t>$</w:t>
      </w:r>
      <w:r>
        <w:rPr>
          <w:rStyle w:val="NormalTok"/>
        </w:rPr>
        <w:t>chr)</w:t>
      </w:r>
    </w:p>
    <w:p w14:paraId="2BB53F25" w14:textId="77777777" w:rsidR="00330430" w:rsidRDefault="00000000">
      <w:pPr>
        <w:pStyle w:val="SourceCode"/>
      </w:pPr>
      <w:r>
        <w:rPr>
          <w:rStyle w:val="VerbatimChar"/>
        </w:rPr>
        <w:t>## [1] 442</w:t>
      </w:r>
    </w:p>
    <w:p w14:paraId="6344273C" w14:textId="77777777" w:rsidR="00330430" w:rsidRDefault="0000000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E2Wcut4</w:t>
      </w:r>
      <w:r>
        <w:rPr>
          <w:rStyle w:val="SpecialCharTok"/>
        </w:rPr>
        <w:t>$</w:t>
      </w:r>
      <w:r>
        <w:rPr>
          <w:rStyle w:val="NormalTok"/>
        </w:rPr>
        <w:t>chr)</w:t>
      </w:r>
    </w:p>
    <w:p w14:paraId="48A21CDC" w14:textId="77777777" w:rsidR="00330430" w:rsidRDefault="00000000">
      <w:pPr>
        <w:pStyle w:val="SourceCode"/>
      </w:pPr>
      <w:r>
        <w:rPr>
          <w:rStyle w:val="VerbatimChar"/>
        </w:rPr>
        <w:t>## [1] 303</w:t>
      </w:r>
    </w:p>
    <w:p w14:paraId="0E3A0BA0" w14:textId="77777777" w:rsidR="00330430" w:rsidRDefault="00000000">
      <w:pPr>
        <w:pStyle w:val="FirstParagraph"/>
      </w:pPr>
      <w:r>
        <w:t xml:space="preserve">Now plot with loess smoothing. Loess with span=0.25. Do for those mapped to paradoxus first. ####add genes#### </w:t>
      </w:r>
      <w:r>
        <w:rPr>
          <w:noProof/>
        </w:rPr>
        <w:lastRenderedPageBreak/>
        <w:drawing>
          <wp:inline distT="0" distB="0" distL="0" distR="0" wp14:anchorId="512A90CF" wp14:editId="69023508">
            <wp:extent cx="5334000" cy="4267200"/>
            <wp:effectExtent l="0" t="0" r="0" b="0"/>
            <wp:docPr id="1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" descr="BDMI_mapping_files/figure-docx/unnamed-chunk-64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Not great but at least they cross?</w:t>
      </w:r>
      <w:r>
        <w:br/>
        <w:t>Plot for those mapped to paradoxus (N17) with loess smoothing.</w:t>
      </w:r>
      <w:r>
        <w:br/>
        <w:t>Borders of original region in forestgreen. Rectangles where did transformations.</w:t>
      </w:r>
      <w:r>
        <w:br/>
        <w:t>Bottom 5% of sum of fits in dotted blue line.</w:t>
      </w:r>
      <w:r>
        <w:br/>
      </w:r>
      <w:r>
        <w:br/>
        <w:t xml:space="preserve">Now plot with loess smoothing. Loess with span=0.25. Do for those mapped to cerevisiae. ###add genes#### </w:t>
      </w:r>
      <w:r>
        <w:rPr>
          <w:noProof/>
        </w:rPr>
        <w:lastRenderedPageBreak/>
        <w:drawing>
          <wp:inline distT="0" distB="0" distL="0" distR="0" wp14:anchorId="14B959F6" wp14:editId="25BCF4FB">
            <wp:extent cx="5334000" cy="4267200"/>
            <wp:effectExtent l="0" t="0" r="0" b="0"/>
            <wp:docPr id="1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Picture" descr="BDMI_mapping_files/figure-docx/unnamed-chunk-65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Plot for those mapped to cerevisiae (W303).</w:t>
      </w:r>
      <w:r>
        <w:br/>
        <w:t>Better? They cross….</w:t>
      </w:r>
      <w:r>
        <w:br/>
        <w:t>Borders of original region in forestgreen. Rectangles where did transformations.</w:t>
      </w:r>
      <w:r>
        <w:br/>
        <w:t>Bottom 5% of sum of fits in dotted blue line.</w:t>
      </w:r>
      <w:r>
        <w:br/>
      </w:r>
      <w:r>
        <w:br/>
        <w:t>Next idea was to try and match up SNPs between the two mappings to only keep those that correspond. This is not trivial, however, and I haven’t done that yet.</w:t>
      </w:r>
      <w:r>
        <w:br/>
      </w:r>
      <w:bookmarkEnd w:id="3"/>
    </w:p>
    <w:sectPr w:rsidR="0033043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89682F" w14:textId="77777777" w:rsidR="0021088F" w:rsidRDefault="0021088F">
      <w:pPr>
        <w:spacing w:after="0"/>
      </w:pPr>
      <w:r>
        <w:separator/>
      </w:r>
    </w:p>
  </w:endnote>
  <w:endnote w:type="continuationSeparator" w:id="0">
    <w:p w14:paraId="165F2E00" w14:textId="77777777" w:rsidR="0021088F" w:rsidRDefault="002108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CF038E" w14:textId="77777777" w:rsidR="0021088F" w:rsidRDefault="0021088F">
      <w:r>
        <w:separator/>
      </w:r>
    </w:p>
  </w:footnote>
  <w:footnote w:type="continuationSeparator" w:id="0">
    <w:p w14:paraId="01BCC6B8" w14:textId="77777777" w:rsidR="0021088F" w:rsidRDefault="002108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0AEBA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427277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30430"/>
    <w:rsid w:val="0021088F"/>
    <w:rsid w:val="00330430"/>
    <w:rsid w:val="00E325BD"/>
    <w:rsid w:val="00FC099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FC4A78C"/>
  <w15:docId w15:val="{21838566-F82A-B94C-8E26-7A5377E6E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theme" Target="theme/theme1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4699</Words>
  <Characters>26787</Characters>
  <Application>Microsoft Office Word</Application>
  <DocSecurity>0</DocSecurity>
  <Lines>223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DMI_mapping</vt:lpstr>
    </vt:vector>
  </TitlesOfParts>
  <Company/>
  <LinksUpToDate>false</LinksUpToDate>
  <CharactersWithSpaces>3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DMI_mapping</dc:title>
  <dc:creator/>
  <cp:keywords/>
  <cp:lastModifiedBy>Ono, Jasmine</cp:lastModifiedBy>
  <cp:revision>3</cp:revision>
  <dcterms:created xsi:type="dcterms:W3CDTF">2023-06-29T16:07:00Z</dcterms:created>
  <dcterms:modified xsi:type="dcterms:W3CDTF">2023-07-03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25</vt:lpwstr>
  </property>
  <property fmtid="{D5CDD505-2E9C-101B-9397-08002B2CF9AE}" pid="3" name="output">
    <vt:lpwstr/>
  </property>
</Properties>
</file>